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A15B34C" w14:textId="056BB489" w:rsidR="008C1C01" w:rsidRDefault="00577D6E" w:rsidP="00746CC2">
      <w:pPr>
        <w:spacing w:before="120" w:after="120" w:line="240" w:lineRule="auto"/>
        <w:jc w:val="center"/>
        <w:rPr>
          <w:rFonts w:cs="Arial"/>
          <w:sz w:val="20"/>
        </w:rPr>
      </w:pPr>
      <w:r w:rsidRPr="004325BE">
        <w:rPr>
          <w:b/>
          <w:bCs/>
          <w:sz w:val="28"/>
          <w:szCs w:val="28"/>
        </w:rPr>
        <w:t>Harmonogram rzeczowo-finansowy budowy morskiej farmy wiatrowej</w:t>
      </w:r>
      <w:r w:rsidR="004D4ED1">
        <w:rPr>
          <w:rStyle w:val="Odwoanieprzypisudolnego"/>
          <w:b/>
          <w:bCs/>
          <w:sz w:val="28"/>
          <w:szCs w:val="28"/>
        </w:rPr>
        <w:footnoteReference w:id="2"/>
      </w:r>
      <w:r w:rsidR="00DF42EC">
        <w:rPr>
          <w:b/>
          <w:bCs/>
          <w:sz w:val="28"/>
          <w:szCs w:val="28"/>
        </w:rPr>
        <w:br/>
      </w:r>
      <w:r w:rsidR="0081736B">
        <w:rPr>
          <w:b/>
          <w:bCs/>
          <w:sz w:val="28"/>
          <w:szCs w:val="28"/>
        </w:rPr>
        <w:t>wraz z zespołem urządzeń służących do wyprowadzenia mocy,</w:t>
      </w:r>
      <w:r w:rsidR="0081736B">
        <w:rPr>
          <w:b/>
          <w:bCs/>
          <w:sz w:val="28"/>
          <w:szCs w:val="28"/>
        </w:rPr>
        <w:br/>
      </w:r>
      <w:r w:rsidR="008865F6">
        <w:rPr>
          <w:b/>
          <w:bCs/>
          <w:sz w:val="28"/>
          <w:szCs w:val="28"/>
        </w:rPr>
        <w:t>na dzień:</w:t>
      </w:r>
      <w:r w:rsidR="008865F6" w:rsidRPr="008865F6">
        <w:rPr>
          <w:rFonts w:cs="Arial"/>
          <w:sz w:val="20"/>
        </w:rPr>
        <w:t xml:space="preserve"> </w:t>
      </w:r>
      <w:r w:rsidR="008865F6">
        <w:rPr>
          <w:rFonts w:cs="Arial"/>
          <w:sz w:val="28"/>
          <w:szCs w:val="28"/>
        </w:rPr>
        <w:t>[</w:t>
      </w:r>
      <w:sdt>
        <w:sdtPr>
          <w:rPr>
            <w:rFonts w:cs="Arial"/>
            <w:sz w:val="20"/>
          </w:rPr>
          <w:id w:val="1630120098"/>
          <w:placeholder>
            <w:docPart w:val="03FCBCA32C5E4A7F8AF6621886288920"/>
          </w:placeholder>
          <w:showingPlcHdr/>
          <w:date>
            <w:dateFormat w:val="dd.MM.yyyy"/>
            <w:lid w:val="pl-PL"/>
            <w:storeMappedDataAs w:val="dateTime"/>
            <w:calendar w:val="gregorian"/>
          </w:date>
        </w:sdtPr>
        <w:sdtEndPr/>
        <w:sdtContent>
          <w:r w:rsidR="00746CC2" w:rsidRPr="00746CC2">
            <w:rPr>
              <w:rStyle w:val="Tekstzastpczy"/>
              <w:sz w:val="28"/>
              <w:szCs w:val="28"/>
            </w:rPr>
            <w:t>Kliknij lub naciśnij, aby wprowadzić datę.</w:t>
          </w:r>
        </w:sdtContent>
      </w:sdt>
      <w:r w:rsidR="008865F6" w:rsidRPr="00746CC2">
        <w:rPr>
          <w:rFonts w:cs="Arial"/>
          <w:sz w:val="28"/>
          <w:szCs w:val="28"/>
        </w:rPr>
        <w:t>]</w:t>
      </w:r>
    </w:p>
    <w:p w14:paraId="4F0AF95D" w14:textId="77777777" w:rsidR="008865F6" w:rsidRPr="00746CC2" w:rsidRDefault="008865F6" w:rsidP="00746CC2">
      <w:pPr>
        <w:spacing w:before="120" w:after="120" w:line="240" w:lineRule="auto"/>
        <w:rPr>
          <w:rFonts w:cs="Arial"/>
          <w:sz w:val="20"/>
        </w:rPr>
      </w:pPr>
    </w:p>
    <w:tbl>
      <w:tblPr>
        <w:tblStyle w:val="Tabela-Siatka"/>
        <w:tblW w:w="5045" w:type="pct"/>
        <w:tblLook w:val="04A0" w:firstRow="1" w:lastRow="0" w:firstColumn="1" w:lastColumn="0" w:noHBand="0" w:noVBand="1"/>
      </w:tblPr>
      <w:tblGrid>
        <w:gridCol w:w="3040"/>
        <w:gridCol w:w="6674"/>
      </w:tblGrid>
      <w:tr w:rsidR="004F581A" w:rsidRPr="004325BE" w14:paraId="751660F8" w14:textId="77777777" w:rsidTr="00A17442">
        <w:trPr>
          <w:cantSplit/>
        </w:trPr>
        <w:tc>
          <w:tcPr>
            <w:tcW w:w="1565" w:type="pct"/>
          </w:tcPr>
          <w:p w14:paraId="1867B9C2" w14:textId="105329D6" w:rsidR="004F581A" w:rsidRPr="004325BE" w:rsidRDefault="00E73BD7" w:rsidP="00CA0458">
            <w:pPr>
              <w:spacing w:before="120" w:after="120"/>
              <w:rPr>
                <w:rFonts w:cs="Arial"/>
                <w:b/>
                <w:sz w:val="20"/>
              </w:rPr>
            </w:pPr>
            <w:r w:rsidRPr="004325BE">
              <w:rPr>
                <w:rFonts w:cs="Arial"/>
                <w:b/>
                <w:sz w:val="20"/>
              </w:rPr>
              <w:t>Nazwa i adres siedziby wytwórcy</w:t>
            </w:r>
          </w:p>
        </w:tc>
        <w:tc>
          <w:tcPr>
            <w:tcW w:w="3435" w:type="pct"/>
          </w:tcPr>
          <w:p w14:paraId="5E4E18B3" w14:textId="671F6076" w:rsidR="004F581A" w:rsidRPr="004325BE" w:rsidRDefault="004F581A" w:rsidP="00076E7A">
            <w:pPr>
              <w:spacing w:before="120" w:after="120"/>
              <w:rPr>
                <w:rFonts w:cs="Arial"/>
                <w:sz w:val="20"/>
              </w:rPr>
            </w:pPr>
          </w:p>
        </w:tc>
      </w:tr>
      <w:tr w:rsidR="00E73BD7" w:rsidRPr="004325BE" w14:paraId="41CCE8E5" w14:textId="77777777" w:rsidTr="00A17442">
        <w:trPr>
          <w:cantSplit/>
        </w:trPr>
        <w:tc>
          <w:tcPr>
            <w:tcW w:w="1565" w:type="pct"/>
          </w:tcPr>
          <w:p w14:paraId="3455E8AA" w14:textId="436CB2D7" w:rsidR="00E73BD7" w:rsidRPr="004325BE" w:rsidRDefault="00DD175F" w:rsidP="00CA0458">
            <w:pPr>
              <w:spacing w:before="120" w:after="120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Oznaczenie</w:t>
            </w:r>
            <w:r w:rsidRPr="004325BE">
              <w:rPr>
                <w:rFonts w:cs="Arial"/>
                <w:b/>
                <w:sz w:val="20"/>
              </w:rPr>
              <w:t xml:space="preserve"> </w:t>
            </w:r>
            <w:r w:rsidR="00E73BD7" w:rsidRPr="004325BE">
              <w:rPr>
                <w:rFonts w:cs="Arial"/>
                <w:b/>
                <w:sz w:val="20"/>
              </w:rPr>
              <w:t>projektu</w:t>
            </w:r>
          </w:p>
        </w:tc>
        <w:tc>
          <w:tcPr>
            <w:tcW w:w="3435" w:type="pct"/>
          </w:tcPr>
          <w:p w14:paraId="5ECB8C29" w14:textId="77777777" w:rsidR="00E73BD7" w:rsidRPr="004325BE" w:rsidRDefault="00E73BD7" w:rsidP="00076E7A">
            <w:pPr>
              <w:spacing w:before="120" w:after="120"/>
              <w:rPr>
                <w:rFonts w:cs="Arial"/>
                <w:sz w:val="20"/>
              </w:rPr>
            </w:pPr>
          </w:p>
        </w:tc>
      </w:tr>
      <w:tr w:rsidR="004325BE" w:rsidRPr="004325BE" w14:paraId="02EB4B23" w14:textId="77777777" w:rsidTr="00A17442">
        <w:trPr>
          <w:cantSplit/>
        </w:trPr>
        <w:tc>
          <w:tcPr>
            <w:tcW w:w="1565" w:type="pct"/>
          </w:tcPr>
          <w:p w14:paraId="72129DFE" w14:textId="0E2E2A64" w:rsidR="004325BE" w:rsidRPr="004325BE" w:rsidRDefault="00A529CD" w:rsidP="00A529CD">
            <w:pPr>
              <w:spacing w:before="120" w:after="120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Łączna m</w:t>
            </w:r>
            <w:r w:rsidR="004325BE">
              <w:rPr>
                <w:rFonts w:cs="Arial"/>
                <w:b/>
                <w:sz w:val="20"/>
              </w:rPr>
              <w:t>oc zainstalowana</w:t>
            </w:r>
            <w:r w:rsidR="002E3402">
              <w:rPr>
                <w:rFonts w:cs="Arial"/>
                <w:b/>
                <w:sz w:val="20"/>
              </w:rPr>
              <w:t xml:space="preserve"> elektryczna </w:t>
            </w:r>
            <w:r w:rsidR="00D8029A">
              <w:rPr>
                <w:rFonts w:cs="Arial"/>
                <w:b/>
                <w:sz w:val="20"/>
              </w:rPr>
              <w:t>[</w:t>
            </w:r>
            <w:r w:rsidR="002E3402">
              <w:rPr>
                <w:rFonts w:cs="Arial"/>
                <w:b/>
                <w:sz w:val="20"/>
              </w:rPr>
              <w:t>MW</w:t>
            </w:r>
            <w:r w:rsidR="00D8029A">
              <w:rPr>
                <w:rFonts w:cs="Arial"/>
                <w:b/>
                <w:sz w:val="20"/>
              </w:rPr>
              <w:t>]</w:t>
            </w:r>
          </w:p>
        </w:tc>
        <w:tc>
          <w:tcPr>
            <w:tcW w:w="3435" w:type="pct"/>
          </w:tcPr>
          <w:p w14:paraId="4F441BCC" w14:textId="77777777" w:rsidR="004325BE" w:rsidRPr="004325BE" w:rsidRDefault="004325BE" w:rsidP="00076E7A">
            <w:pPr>
              <w:spacing w:before="120" w:after="120"/>
              <w:rPr>
                <w:rFonts w:cs="Arial"/>
                <w:sz w:val="20"/>
              </w:rPr>
            </w:pPr>
          </w:p>
        </w:tc>
      </w:tr>
    </w:tbl>
    <w:p w14:paraId="7692F10B" w14:textId="77777777" w:rsidR="00CA0458" w:rsidRPr="004325BE" w:rsidRDefault="00CA0458"/>
    <w:tbl>
      <w:tblPr>
        <w:tblStyle w:val="Tabela-Siatka"/>
        <w:tblW w:w="5056" w:type="pct"/>
        <w:tblLook w:val="04A0" w:firstRow="1" w:lastRow="0" w:firstColumn="1" w:lastColumn="0" w:noHBand="0" w:noVBand="1"/>
      </w:tblPr>
      <w:tblGrid>
        <w:gridCol w:w="2928"/>
        <w:gridCol w:w="2025"/>
        <w:gridCol w:w="2780"/>
        <w:gridCol w:w="2002"/>
      </w:tblGrid>
      <w:tr w:rsidR="00536581" w:rsidRPr="004325BE" w14:paraId="7DEA1934" w14:textId="77777777" w:rsidTr="00A17442">
        <w:trPr>
          <w:cantSplit/>
          <w:tblHeader/>
        </w:trPr>
        <w:tc>
          <w:tcPr>
            <w:tcW w:w="5000" w:type="pct"/>
            <w:gridSpan w:val="4"/>
            <w:tcBorders>
              <w:bottom w:val="nil"/>
            </w:tcBorders>
            <w:vAlign w:val="center"/>
          </w:tcPr>
          <w:p w14:paraId="7E362303" w14:textId="60C0A143" w:rsidR="00536581" w:rsidRPr="004325BE" w:rsidRDefault="00577D6E" w:rsidP="00A529CD">
            <w:pPr>
              <w:pStyle w:val="Akapitzlist"/>
              <w:numPr>
                <w:ilvl w:val="0"/>
                <w:numId w:val="4"/>
              </w:numPr>
              <w:spacing w:before="120" w:after="120"/>
              <w:ind w:left="357" w:hanging="357"/>
              <w:rPr>
                <w:rFonts w:cs="Arial"/>
                <w:b/>
                <w:sz w:val="24"/>
              </w:rPr>
            </w:pPr>
            <w:r w:rsidRPr="004325BE">
              <w:rPr>
                <w:rFonts w:cs="Arial"/>
                <w:b/>
                <w:sz w:val="24"/>
              </w:rPr>
              <w:t xml:space="preserve">Harmonogram rzeczowy </w:t>
            </w:r>
            <w:r w:rsidR="00DD175F" w:rsidRPr="007C7662">
              <w:rPr>
                <w:rFonts w:cs="Arial"/>
                <w:sz w:val="24"/>
              </w:rPr>
              <w:t>(</w:t>
            </w:r>
            <w:r w:rsidR="00DD175F" w:rsidRPr="00746CC2">
              <w:rPr>
                <w:rFonts w:cs="Arial"/>
                <w:color w:val="FF0000"/>
                <w:sz w:val="24"/>
              </w:rPr>
              <w:t>kolejność poszczególnych działań ustala Wytwórca</w:t>
            </w:r>
            <w:r w:rsidR="00DD175F">
              <w:rPr>
                <w:rFonts w:cs="Arial"/>
                <w:sz w:val="24"/>
              </w:rPr>
              <w:t>)</w:t>
            </w:r>
          </w:p>
        </w:tc>
      </w:tr>
      <w:tr w:rsidR="00A17442" w:rsidRPr="004325BE" w14:paraId="3F07C158" w14:textId="77777777" w:rsidTr="00855735">
        <w:trPr>
          <w:cantSplit/>
          <w:trHeight w:val="950"/>
          <w:tblHeader/>
        </w:trPr>
        <w:tc>
          <w:tcPr>
            <w:tcW w:w="1504" w:type="pct"/>
            <w:vAlign w:val="center"/>
          </w:tcPr>
          <w:p w14:paraId="18D5EE7B" w14:textId="23E6FB6A" w:rsidR="00CE3E81" w:rsidRPr="004325BE" w:rsidRDefault="00CE3E81">
            <w:pPr>
              <w:spacing w:before="120" w:after="120"/>
              <w:jc w:val="center"/>
              <w:rPr>
                <w:rFonts w:cs="Arial"/>
                <w:b/>
                <w:sz w:val="20"/>
                <w:highlight w:val="yellow"/>
              </w:rPr>
            </w:pPr>
            <w:bookmarkStart w:id="0" w:name="_Ref499212187"/>
            <w:r w:rsidRPr="004325BE">
              <w:rPr>
                <w:rFonts w:cs="Arial"/>
                <w:b/>
                <w:sz w:val="20"/>
              </w:rPr>
              <w:t>Działanie</w:t>
            </w:r>
            <w:bookmarkEnd w:id="0"/>
            <w:r w:rsidR="004D4ED1">
              <w:rPr>
                <w:rStyle w:val="Odwoanieprzypisudolnego"/>
                <w:rFonts w:cs="Arial"/>
                <w:b/>
                <w:sz w:val="20"/>
              </w:rPr>
              <w:footnoteReference w:id="3"/>
            </w:r>
          </w:p>
        </w:tc>
        <w:tc>
          <w:tcPr>
            <w:tcW w:w="1040" w:type="pct"/>
            <w:vAlign w:val="center"/>
          </w:tcPr>
          <w:p w14:paraId="622AB1A2" w14:textId="7A9F6E68" w:rsidR="00CE3E81" w:rsidRPr="004325BE" w:rsidRDefault="00856FAB" w:rsidP="003919FA">
            <w:pPr>
              <w:spacing w:before="120" w:after="120"/>
              <w:jc w:val="center"/>
              <w:rPr>
                <w:rFonts w:cs="Arial"/>
                <w:b/>
                <w:sz w:val="20"/>
              </w:rPr>
            </w:pPr>
            <w:r>
              <w:rPr>
                <w:b/>
                <w:bCs/>
                <w:sz w:val="20"/>
                <w:szCs w:val="20"/>
              </w:rPr>
              <w:t>Data ukończenia</w:t>
            </w:r>
            <w:r w:rsidR="00CE3E81" w:rsidRPr="004325BE">
              <w:rPr>
                <w:rStyle w:val="Odwoanieprzypisudolnego"/>
                <w:rFonts w:cs="Arial"/>
                <w:b/>
                <w:sz w:val="20"/>
              </w:rPr>
              <w:footnoteReference w:id="4"/>
            </w:r>
          </w:p>
        </w:tc>
        <w:tc>
          <w:tcPr>
            <w:tcW w:w="1428" w:type="pct"/>
            <w:vAlign w:val="center"/>
          </w:tcPr>
          <w:p w14:paraId="1AED8299" w14:textId="568C0AEB" w:rsidR="00CE3E81" w:rsidRPr="004325BE" w:rsidRDefault="00CE3E81" w:rsidP="00CE3E81">
            <w:pPr>
              <w:spacing w:before="120" w:after="120"/>
              <w:jc w:val="center"/>
              <w:rPr>
                <w:rFonts w:cs="Arial"/>
                <w:b/>
                <w:sz w:val="20"/>
              </w:rPr>
            </w:pPr>
            <w:r w:rsidRPr="004325BE">
              <w:rPr>
                <w:b/>
                <w:bCs/>
                <w:sz w:val="20"/>
                <w:szCs w:val="20"/>
              </w:rPr>
              <w:t>Planowana data ukończenia</w:t>
            </w:r>
            <w:r w:rsidR="00856FAB">
              <w:rPr>
                <w:rStyle w:val="Odwoanieprzypisudolnego"/>
                <w:b/>
                <w:bCs/>
                <w:sz w:val="20"/>
                <w:szCs w:val="20"/>
              </w:rPr>
              <w:footnoteReference w:id="5"/>
            </w:r>
          </w:p>
        </w:tc>
        <w:tc>
          <w:tcPr>
            <w:tcW w:w="1028" w:type="pct"/>
            <w:vAlign w:val="center"/>
          </w:tcPr>
          <w:p w14:paraId="24B7ECE5" w14:textId="391890A4" w:rsidR="00CE3E81" w:rsidRPr="004325BE" w:rsidRDefault="00CE3E81" w:rsidP="00536581">
            <w:pPr>
              <w:spacing w:before="120" w:after="120"/>
              <w:jc w:val="center"/>
              <w:rPr>
                <w:rFonts w:cs="Arial"/>
                <w:b/>
                <w:sz w:val="20"/>
              </w:rPr>
            </w:pPr>
            <w:r w:rsidRPr="004325BE">
              <w:rPr>
                <w:rFonts w:cs="Arial"/>
                <w:b/>
                <w:sz w:val="20"/>
              </w:rPr>
              <w:t>Uwagi</w:t>
            </w:r>
          </w:p>
        </w:tc>
      </w:tr>
      <w:tr w:rsidR="00A17442" w:rsidRPr="004325BE" w14:paraId="047435C1" w14:textId="77777777" w:rsidTr="00855735">
        <w:trPr>
          <w:cantSplit/>
          <w:trHeight w:val="851"/>
        </w:trPr>
        <w:tc>
          <w:tcPr>
            <w:tcW w:w="1504" w:type="pct"/>
          </w:tcPr>
          <w:p w14:paraId="0485D12E" w14:textId="0A895828" w:rsidR="00CE3E81" w:rsidRPr="004325BE" w:rsidRDefault="00CE3E81" w:rsidP="004D4ED1">
            <w:pPr>
              <w:pStyle w:val="Akapitzlist"/>
              <w:numPr>
                <w:ilvl w:val="0"/>
                <w:numId w:val="2"/>
              </w:numPr>
              <w:spacing w:before="120" w:after="120"/>
              <w:ind w:left="357" w:hanging="357"/>
              <w:rPr>
                <w:rFonts w:cs="Arial"/>
                <w:b/>
                <w:sz w:val="20"/>
              </w:rPr>
            </w:pPr>
            <w:r w:rsidRPr="004325BE">
              <w:rPr>
                <w:b/>
                <w:bCs/>
                <w:sz w:val="20"/>
                <w:szCs w:val="20"/>
              </w:rPr>
              <w:t>Uzyskanie decyzji o środowiskowych uwarunkowaniach realizacji morskiej farmy wiatrowej</w:t>
            </w:r>
          </w:p>
        </w:tc>
        <w:tc>
          <w:tcPr>
            <w:tcW w:w="1040" w:type="pct"/>
          </w:tcPr>
          <w:sdt>
            <w:sdtPr>
              <w:rPr>
                <w:rFonts w:cs="Arial"/>
                <w:sz w:val="20"/>
              </w:rPr>
              <w:id w:val="1686401993"/>
              <w:placeholder>
                <w:docPart w:val="04D2FEC7CF904806B8CEA56681D8F7BF"/>
              </w:placeholder>
              <w:showingPlcHdr/>
              <w:date>
                <w:dateFormat w:val="dd.MM.yyyy"/>
                <w:lid w:val="pl-PL"/>
                <w:storeMappedDataAs w:val="dateTime"/>
                <w:calendar w:val="gregorian"/>
              </w:date>
            </w:sdtPr>
            <w:sdtEndPr/>
            <w:sdtContent>
              <w:p w14:paraId="429D02B9" w14:textId="77777777" w:rsidR="00E73BD7" w:rsidRPr="004325BE" w:rsidRDefault="00E73BD7" w:rsidP="00E73BD7">
                <w:pPr>
                  <w:spacing w:before="120" w:after="120"/>
                  <w:rPr>
                    <w:rFonts w:cs="Arial"/>
                    <w:sz w:val="20"/>
                  </w:rPr>
                </w:pPr>
                <w:r w:rsidRPr="004325BE">
                  <w:rPr>
                    <w:rStyle w:val="Tekstzastpczy"/>
                    <w:sz w:val="20"/>
                  </w:rPr>
                  <w:t>Kliknij lub naciśnij, aby wprowadzić datę.</w:t>
                </w:r>
              </w:p>
            </w:sdtContent>
          </w:sdt>
          <w:p w14:paraId="709D8F8C" w14:textId="39C485B4" w:rsidR="00CE3E81" w:rsidRPr="004325BE" w:rsidRDefault="00CE3E81" w:rsidP="00B1772A">
            <w:pPr>
              <w:spacing w:before="120" w:after="120"/>
              <w:rPr>
                <w:rFonts w:cs="Arial"/>
                <w:sz w:val="20"/>
              </w:rPr>
            </w:pPr>
          </w:p>
        </w:tc>
        <w:tc>
          <w:tcPr>
            <w:tcW w:w="1428" w:type="pct"/>
          </w:tcPr>
          <w:sdt>
            <w:sdtPr>
              <w:rPr>
                <w:rFonts w:cs="Arial"/>
                <w:sz w:val="20"/>
              </w:rPr>
              <w:id w:val="15044950"/>
              <w:placeholder>
                <w:docPart w:val="F4984A84A59B4829B7BBC19FD3A0EE9E"/>
              </w:placeholder>
              <w:showingPlcHdr/>
              <w:date>
                <w:dateFormat w:val="dd.MM.yyyy"/>
                <w:lid w:val="pl-PL"/>
                <w:storeMappedDataAs w:val="dateTime"/>
                <w:calendar w:val="gregorian"/>
              </w:date>
            </w:sdtPr>
            <w:sdtEndPr/>
            <w:sdtContent>
              <w:p w14:paraId="7D668A77" w14:textId="77777777" w:rsidR="00E73BD7" w:rsidRPr="004325BE" w:rsidRDefault="00E73BD7" w:rsidP="00E73BD7">
                <w:pPr>
                  <w:spacing w:before="120" w:after="120"/>
                  <w:rPr>
                    <w:rFonts w:cs="Arial"/>
                    <w:sz w:val="20"/>
                  </w:rPr>
                </w:pPr>
                <w:r w:rsidRPr="004325BE">
                  <w:rPr>
                    <w:rStyle w:val="Tekstzastpczy"/>
                    <w:sz w:val="20"/>
                  </w:rPr>
                  <w:t>Kliknij lub naciśnij, aby wprowadzić datę.</w:t>
                </w:r>
              </w:p>
            </w:sdtContent>
          </w:sdt>
          <w:p w14:paraId="68ABFF4E" w14:textId="7A06D9FD" w:rsidR="00CE3E81" w:rsidRPr="004325BE" w:rsidRDefault="00CE3E81" w:rsidP="00CE3E81">
            <w:pPr>
              <w:spacing w:before="120" w:after="120"/>
              <w:jc w:val="center"/>
              <w:rPr>
                <w:rFonts w:cs="Arial"/>
                <w:sz w:val="20"/>
              </w:rPr>
            </w:pPr>
          </w:p>
        </w:tc>
        <w:tc>
          <w:tcPr>
            <w:tcW w:w="1028" w:type="pct"/>
          </w:tcPr>
          <w:p w14:paraId="296E3857" w14:textId="77777777" w:rsidR="00CE3E81" w:rsidRPr="004325BE" w:rsidRDefault="00CE3E81" w:rsidP="00A76C92">
            <w:pPr>
              <w:spacing w:before="120" w:after="120"/>
              <w:rPr>
                <w:rFonts w:cs="Arial"/>
                <w:sz w:val="20"/>
              </w:rPr>
            </w:pPr>
          </w:p>
        </w:tc>
      </w:tr>
      <w:tr w:rsidR="00A17442" w:rsidRPr="004325BE" w14:paraId="05AB9272" w14:textId="77777777" w:rsidTr="00855735">
        <w:trPr>
          <w:cantSplit/>
          <w:trHeight w:val="851"/>
        </w:trPr>
        <w:tc>
          <w:tcPr>
            <w:tcW w:w="1504" w:type="pct"/>
          </w:tcPr>
          <w:p w14:paraId="364D03EA" w14:textId="53306332" w:rsidR="00E73BD7" w:rsidRPr="004325BE" w:rsidRDefault="00E73BD7" w:rsidP="00E73BD7">
            <w:pPr>
              <w:pStyle w:val="Akapitzlist"/>
              <w:numPr>
                <w:ilvl w:val="0"/>
                <w:numId w:val="2"/>
              </w:numPr>
              <w:spacing w:before="120" w:after="120"/>
              <w:ind w:left="357" w:hanging="357"/>
              <w:rPr>
                <w:b/>
                <w:bCs/>
                <w:sz w:val="20"/>
                <w:szCs w:val="20"/>
              </w:rPr>
            </w:pPr>
            <w:r w:rsidRPr="004325BE">
              <w:rPr>
                <w:b/>
                <w:bCs/>
                <w:sz w:val="20"/>
                <w:szCs w:val="20"/>
              </w:rPr>
              <w:t xml:space="preserve">Złożenie wniosku do Prezesa URE o przyznanie prawa do pokrycia ujemnego salda w drodze </w:t>
            </w:r>
            <w:r w:rsidR="005630B4">
              <w:rPr>
                <w:b/>
                <w:bCs/>
                <w:sz w:val="20"/>
                <w:szCs w:val="20"/>
              </w:rPr>
              <w:t>decyzji</w:t>
            </w:r>
          </w:p>
        </w:tc>
        <w:tc>
          <w:tcPr>
            <w:tcW w:w="1040" w:type="pct"/>
          </w:tcPr>
          <w:sdt>
            <w:sdtPr>
              <w:rPr>
                <w:rFonts w:cs="Arial"/>
                <w:sz w:val="20"/>
              </w:rPr>
              <w:id w:val="-1134642175"/>
              <w:placeholder>
                <w:docPart w:val="9DB8C44920164F1BACF55ED4374289EB"/>
              </w:placeholder>
              <w:showingPlcHdr/>
              <w:date>
                <w:dateFormat w:val="dd.MM.yyyy"/>
                <w:lid w:val="pl-PL"/>
                <w:storeMappedDataAs w:val="dateTime"/>
                <w:calendar w:val="gregorian"/>
              </w:date>
            </w:sdtPr>
            <w:sdtEndPr/>
            <w:sdtContent>
              <w:p w14:paraId="1AB29BAE" w14:textId="77777777" w:rsidR="00E73BD7" w:rsidRPr="004325BE" w:rsidRDefault="00E73BD7" w:rsidP="00E73BD7">
                <w:pPr>
                  <w:spacing w:before="120" w:after="120"/>
                  <w:rPr>
                    <w:rFonts w:cs="Arial"/>
                    <w:sz w:val="20"/>
                  </w:rPr>
                </w:pPr>
                <w:r w:rsidRPr="004325BE">
                  <w:rPr>
                    <w:rStyle w:val="Tekstzastpczy"/>
                    <w:sz w:val="20"/>
                  </w:rPr>
                  <w:t>Kliknij lub naciśnij, aby wprowadzić datę.</w:t>
                </w:r>
              </w:p>
            </w:sdtContent>
          </w:sdt>
          <w:p w14:paraId="439BEC45" w14:textId="77777777" w:rsidR="00E73BD7" w:rsidRPr="004325BE" w:rsidRDefault="00E73BD7" w:rsidP="00E73BD7">
            <w:pPr>
              <w:spacing w:before="120" w:after="120"/>
              <w:rPr>
                <w:rFonts w:cs="Arial"/>
                <w:sz w:val="20"/>
              </w:rPr>
            </w:pPr>
          </w:p>
        </w:tc>
        <w:tc>
          <w:tcPr>
            <w:tcW w:w="1428" w:type="pct"/>
          </w:tcPr>
          <w:sdt>
            <w:sdtPr>
              <w:rPr>
                <w:rFonts w:cs="Arial"/>
                <w:sz w:val="20"/>
              </w:rPr>
              <w:id w:val="-732772924"/>
              <w:placeholder>
                <w:docPart w:val="95B795C13D14470D93F8B731AAED7907"/>
              </w:placeholder>
              <w:showingPlcHdr/>
              <w:date>
                <w:dateFormat w:val="dd.MM.yyyy"/>
                <w:lid w:val="pl-PL"/>
                <w:storeMappedDataAs w:val="dateTime"/>
                <w:calendar w:val="gregorian"/>
              </w:date>
            </w:sdtPr>
            <w:sdtEndPr/>
            <w:sdtContent>
              <w:p w14:paraId="62ED9CD8" w14:textId="77777777" w:rsidR="00E73BD7" w:rsidRPr="004325BE" w:rsidRDefault="00E73BD7" w:rsidP="00E73BD7">
                <w:pPr>
                  <w:spacing w:before="120" w:after="120"/>
                  <w:rPr>
                    <w:rFonts w:cs="Arial"/>
                    <w:sz w:val="20"/>
                  </w:rPr>
                </w:pPr>
                <w:r w:rsidRPr="004325BE">
                  <w:rPr>
                    <w:rStyle w:val="Tekstzastpczy"/>
                    <w:sz w:val="20"/>
                  </w:rPr>
                  <w:t>Kliknij lub naciśnij, aby wprowadzić datę.</w:t>
                </w:r>
              </w:p>
            </w:sdtContent>
          </w:sdt>
          <w:p w14:paraId="4FC3D8C0" w14:textId="77777777" w:rsidR="00E73BD7" w:rsidRPr="004325BE" w:rsidRDefault="00E73BD7" w:rsidP="00E73BD7">
            <w:pPr>
              <w:spacing w:before="120" w:after="120"/>
              <w:jc w:val="center"/>
              <w:rPr>
                <w:rFonts w:cs="Arial"/>
                <w:sz w:val="20"/>
              </w:rPr>
            </w:pPr>
          </w:p>
        </w:tc>
        <w:tc>
          <w:tcPr>
            <w:tcW w:w="1028" w:type="pct"/>
          </w:tcPr>
          <w:p w14:paraId="275F14BE" w14:textId="77777777" w:rsidR="00E73BD7" w:rsidRPr="004325BE" w:rsidRDefault="00E73BD7" w:rsidP="00E73BD7">
            <w:pPr>
              <w:spacing w:before="120" w:after="120"/>
              <w:rPr>
                <w:rFonts w:cs="Arial"/>
                <w:sz w:val="20"/>
              </w:rPr>
            </w:pPr>
          </w:p>
        </w:tc>
      </w:tr>
      <w:tr w:rsidR="00A17442" w:rsidRPr="004325BE" w14:paraId="5C8F6EEF" w14:textId="77777777" w:rsidTr="00855735">
        <w:trPr>
          <w:cantSplit/>
          <w:trHeight w:val="851"/>
        </w:trPr>
        <w:tc>
          <w:tcPr>
            <w:tcW w:w="1504" w:type="pct"/>
          </w:tcPr>
          <w:p w14:paraId="19C71ED3" w14:textId="3D17F2B7" w:rsidR="00A17442" w:rsidRPr="004325BE" w:rsidRDefault="00A17442" w:rsidP="00A17442">
            <w:pPr>
              <w:pStyle w:val="Akapitzlist"/>
              <w:numPr>
                <w:ilvl w:val="0"/>
                <w:numId w:val="2"/>
              </w:numPr>
              <w:spacing w:before="120" w:after="120"/>
              <w:ind w:left="357" w:hanging="357"/>
              <w:rPr>
                <w:b/>
                <w:bCs/>
                <w:sz w:val="20"/>
                <w:szCs w:val="20"/>
              </w:rPr>
            </w:pPr>
            <w:r w:rsidRPr="004325BE">
              <w:rPr>
                <w:b/>
                <w:bCs/>
                <w:sz w:val="20"/>
                <w:szCs w:val="20"/>
              </w:rPr>
              <w:t xml:space="preserve">Przedłożenie Prezesowi URE informacji zgodnie z art. 17 </w:t>
            </w:r>
            <w:proofErr w:type="spellStart"/>
            <w:r w:rsidRPr="004325BE">
              <w:rPr>
                <w:b/>
                <w:bCs/>
                <w:sz w:val="20"/>
                <w:szCs w:val="20"/>
              </w:rPr>
              <w:t>uMFW</w:t>
            </w:r>
            <w:proofErr w:type="spellEnd"/>
          </w:p>
        </w:tc>
        <w:tc>
          <w:tcPr>
            <w:tcW w:w="1040" w:type="pct"/>
          </w:tcPr>
          <w:sdt>
            <w:sdtPr>
              <w:rPr>
                <w:rFonts w:cs="Arial"/>
                <w:sz w:val="20"/>
              </w:rPr>
              <w:id w:val="1691879832"/>
              <w:placeholder>
                <w:docPart w:val="E89F7D96FD3340F082A3778B501C5D58"/>
              </w:placeholder>
              <w:showingPlcHdr/>
              <w:date>
                <w:dateFormat w:val="dd.MM.yyyy"/>
                <w:lid w:val="pl-PL"/>
                <w:storeMappedDataAs w:val="dateTime"/>
                <w:calendar w:val="gregorian"/>
              </w:date>
            </w:sdtPr>
            <w:sdtEndPr/>
            <w:sdtContent>
              <w:p w14:paraId="020956EF" w14:textId="77777777" w:rsidR="00A17442" w:rsidRPr="004325BE" w:rsidRDefault="00A17442" w:rsidP="00A17442">
                <w:pPr>
                  <w:spacing w:before="120" w:after="120"/>
                  <w:rPr>
                    <w:rFonts w:cs="Arial"/>
                    <w:sz w:val="20"/>
                  </w:rPr>
                </w:pPr>
                <w:r w:rsidRPr="004325BE">
                  <w:rPr>
                    <w:rStyle w:val="Tekstzastpczy"/>
                    <w:sz w:val="20"/>
                  </w:rPr>
                  <w:t>Kliknij lub naciśnij, aby wprowadzić datę.</w:t>
                </w:r>
              </w:p>
            </w:sdtContent>
          </w:sdt>
          <w:p w14:paraId="06F64ADD" w14:textId="77777777" w:rsidR="00A17442" w:rsidRPr="004325BE" w:rsidRDefault="00A17442" w:rsidP="00A17442">
            <w:pPr>
              <w:spacing w:before="120" w:after="120"/>
              <w:rPr>
                <w:rFonts w:cs="Arial"/>
                <w:sz w:val="20"/>
              </w:rPr>
            </w:pPr>
          </w:p>
        </w:tc>
        <w:tc>
          <w:tcPr>
            <w:tcW w:w="1428" w:type="pct"/>
          </w:tcPr>
          <w:sdt>
            <w:sdtPr>
              <w:rPr>
                <w:rFonts w:cs="Arial"/>
                <w:sz w:val="20"/>
              </w:rPr>
              <w:id w:val="1341670644"/>
              <w:placeholder>
                <w:docPart w:val="FA90DC3AF1AE40288EB74C33E4A7C573"/>
              </w:placeholder>
              <w:showingPlcHdr/>
              <w:date>
                <w:dateFormat w:val="dd.MM.yyyy"/>
                <w:lid w:val="pl-PL"/>
                <w:storeMappedDataAs w:val="dateTime"/>
                <w:calendar w:val="gregorian"/>
              </w:date>
            </w:sdtPr>
            <w:sdtEndPr/>
            <w:sdtContent>
              <w:p w14:paraId="53E8CAE6" w14:textId="77777777" w:rsidR="00A17442" w:rsidRPr="004325BE" w:rsidRDefault="00A17442" w:rsidP="00A17442">
                <w:pPr>
                  <w:spacing w:before="120" w:after="120"/>
                  <w:rPr>
                    <w:rFonts w:cs="Arial"/>
                    <w:sz w:val="20"/>
                  </w:rPr>
                </w:pPr>
                <w:r w:rsidRPr="004325BE">
                  <w:rPr>
                    <w:rStyle w:val="Tekstzastpczy"/>
                    <w:sz w:val="20"/>
                  </w:rPr>
                  <w:t>Kliknij lub naciśnij, aby wprowadzić datę.</w:t>
                </w:r>
              </w:p>
            </w:sdtContent>
          </w:sdt>
          <w:p w14:paraId="31A2BB54" w14:textId="77777777" w:rsidR="00A17442" w:rsidRPr="004325BE" w:rsidRDefault="00A17442" w:rsidP="00A17442">
            <w:pPr>
              <w:spacing w:before="120" w:after="120"/>
              <w:rPr>
                <w:rFonts w:cs="Arial"/>
                <w:sz w:val="20"/>
              </w:rPr>
            </w:pPr>
          </w:p>
        </w:tc>
        <w:tc>
          <w:tcPr>
            <w:tcW w:w="1028" w:type="pct"/>
          </w:tcPr>
          <w:p w14:paraId="4AF96473" w14:textId="77777777" w:rsidR="00A17442" w:rsidRPr="004325BE" w:rsidRDefault="00A17442" w:rsidP="00A17442">
            <w:pPr>
              <w:spacing w:before="120" w:after="120"/>
              <w:rPr>
                <w:rFonts w:cs="Arial"/>
                <w:sz w:val="20"/>
              </w:rPr>
            </w:pPr>
          </w:p>
        </w:tc>
      </w:tr>
      <w:tr w:rsidR="004325BE" w:rsidRPr="004325BE" w14:paraId="307F8EE1" w14:textId="77777777" w:rsidTr="00855735">
        <w:trPr>
          <w:cantSplit/>
          <w:trHeight w:val="851"/>
        </w:trPr>
        <w:tc>
          <w:tcPr>
            <w:tcW w:w="1504" w:type="pct"/>
          </w:tcPr>
          <w:p w14:paraId="37273CF6" w14:textId="1A8CB9A3" w:rsidR="004325BE" w:rsidRPr="004325BE" w:rsidRDefault="00197512" w:rsidP="004325BE">
            <w:pPr>
              <w:pStyle w:val="Akapitzlist"/>
              <w:numPr>
                <w:ilvl w:val="0"/>
                <w:numId w:val="2"/>
              </w:numPr>
              <w:spacing w:before="120" w:after="120"/>
              <w:ind w:left="357" w:hanging="357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Wydanie</w:t>
            </w:r>
            <w:r w:rsidR="004325BE" w:rsidRPr="004325BE">
              <w:rPr>
                <w:b/>
                <w:bCs/>
                <w:sz w:val="20"/>
                <w:szCs w:val="20"/>
              </w:rPr>
              <w:t xml:space="preserve"> pozytywnej decyzji Komisji Europejskiej o zgodności pomocy publicznej</w:t>
            </w:r>
          </w:p>
        </w:tc>
        <w:tc>
          <w:tcPr>
            <w:tcW w:w="1040" w:type="pct"/>
          </w:tcPr>
          <w:sdt>
            <w:sdtPr>
              <w:rPr>
                <w:rFonts w:cs="Arial"/>
                <w:sz w:val="20"/>
              </w:rPr>
              <w:id w:val="1629896721"/>
              <w:placeholder>
                <w:docPart w:val="6188B9AFFBB74EA18E3831ABCFB002F7"/>
              </w:placeholder>
              <w:showingPlcHdr/>
              <w:date>
                <w:dateFormat w:val="dd.MM.yyyy"/>
                <w:lid w:val="pl-PL"/>
                <w:storeMappedDataAs w:val="dateTime"/>
                <w:calendar w:val="gregorian"/>
              </w:date>
            </w:sdtPr>
            <w:sdtEndPr/>
            <w:sdtContent>
              <w:p w14:paraId="0979F0AA" w14:textId="77777777" w:rsidR="004325BE" w:rsidRPr="004325BE" w:rsidRDefault="004325BE" w:rsidP="004325BE">
                <w:pPr>
                  <w:spacing w:before="120" w:after="120"/>
                  <w:rPr>
                    <w:rFonts w:cs="Arial"/>
                    <w:sz w:val="20"/>
                  </w:rPr>
                </w:pPr>
                <w:r w:rsidRPr="004325BE">
                  <w:rPr>
                    <w:rStyle w:val="Tekstzastpczy"/>
                    <w:sz w:val="20"/>
                  </w:rPr>
                  <w:t>Kliknij lub naciśnij, aby wprowadzić datę.</w:t>
                </w:r>
              </w:p>
            </w:sdtContent>
          </w:sdt>
          <w:p w14:paraId="775A75B7" w14:textId="77777777" w:rsidR="004325BE" w:rsidRPr="004325BE" w:rsidRDefault="004325BE" w:rsidP="004325BE">
            <w:pPr>
              <w:spacing w:before="120" w:after="120"/>
              <w:rPr>
                <w:rFonts w:cs="Arial"/>
                <w:sz w:val="20"/>
              </w:rPr>
            </w:pPr>
          </w:p>
        </w:tc>
        <w:tc>
          <w:tcPr>
            <w:tcW w:w="1428" w:type="pct"/>
          </w:tcPr>
          <w:sdt>
            <w:sdtPr>
              <w:rPr>
                <w:rFonts w:cs="Arial"/>
                <w:sz w:val="20"/>
              </w:rPr>
              <w:id w:val="405189066"/>
              <w:placeholder>
                <w:docPart w:val="203B8A892EF047358979E28FD309CE0B"/>
              </w:placeholder>
              <w:showingPlcHdr/>
              <w:date>
                <w:dateFormat w:val="dd.MM.yyyy"/>
                <w:lid w:val="pl-PL"/>
                <w:storeMappedDataAs w:val="dateTime"/>
                <w:calendar w:val="gregorian"/>
              </w:date>
            </w:sdtPr>
            <w:sdtEndPr/>
            <w:sdtContent>
              <w:p w14:paraId="79EDF57A" w14:textId="77777777" w:rsidR="004325BE" w:rsidRPr="004325BE" w:rsidRDefault="004325BE" w:rsidP="004325BE">
                <w:pPr>
                  <w:spacing w:before="120" w:after="120"/>
                  <w:rPr>
                    <w:rFonts w:cs="Arial"/>
                    <w:sz w:val="20"/>
                  </w:rPr>
                </w:pPr>
                <w:r w:rsidRPr="004325BE">
                  <w:rPr>
                    <w:rStyle w:val="Tekstzastpczy"/>
                    <w:sz w:val="20"/>
                  </w:rPr>
                  <w:t>Kliknij lub naciśnij, aby wprowadzić datę.</w:t>
                </w:r>
              </w:p>
            </w:sdtContent>
          </w:sdt>
          <w:p w14:paraId="6462F134" w14:textId="77777777" w:rsidR="004325BE" w:rsidRPr="004325BE" w:rsidRDefault="004325BE" w:rsidP="004325BE">
            <w:pPr>
              <w:spacing w:before="120" w:after="120"/>
              <w:rPr>
                <w:rFonts w:cs="Arial"/>
                <w:sz w:val="20"/>
              </w:rPr>
            </w:pPr>
          </w:p>
        </w:tc>
        <w:tc>
          <w:tcPr>
            <w:tcW w:w="1028" w:type="pct"/>
          </w:tcPr>
          <w:p w14:paraId="42CC3E51" w14:textId="77777777" w:rsidR="004325BE" w:rsidRPr="004325BE" w:rsidRDefault="004325BE" w:rsidP="004325BE">
            <w:pPr>
              <w:spacing w:before="120" w:after="120"/>
              <w:rPr>
                <w:rFonts w:cs="Arial"/>
                <w:sz w:val="20"/>
              </w:rPr>
            </w:pPr>
          </w:p>
        </w:tc>
      </w:tr>
      <w:tr w:rsidR="004325BE" w:rsidRPr="004325BE" w14:paraId="78B83770" w14:textId="77777777" w:rsidTr="00855735">
        <w:trPr>
          <w:cantSplit/>
          <w:trHeight w:val="851"/>
        </w:trPr>
        <w:tc>
          <w:tcPr>
            <w:tcW w:w="1504" w:type="pct"/>
          </w:tcPr>
          <w:p w14:paraId="7D75CC2D" w14:textId="72DCB178" w:rsidR="004325BE" w:rsidRPr="004325BE" w:rsidRDefault="004325BE" w:rsidP="00DD175F">
            <w:pPr>
              <w:pStyle w:val="Akapitzlist"/>
              <w:numPr>
                <w:ilvl w:val="0"/>
                <w:numId w:val="2"/>
              </w:numPr>
              <w:spacing w:before="120" w:after="120"/>
              <w:ind w:left="357" w:hanging="357"/>
              <w:rPr>
                <w:b/>
                <w:bCs/>
                <w:sz w:val="20"/>
                <w:szCs w:val="20"/>
              </w:rPr>
            </w:pPr>
            <w:r w:rsidRPr="004325BE">
              <w:rPr>
                <w:b/>
                <w:bCs/>
                <w:sz w:val="20"/>
                <w:szCs w:val="20"/>
              </w:rPr>
              <w:t>Uzyskanie</w:t>
            </w:r>
            <w:r w:rsidRPr="00EC2599">
              <w:rPr>
                <w:b/>
                <w:bCs/>
                <w:sz w:val="20"/>
                <w:szCs w:val="20"/>
              </w:rPr>
              <w:t xml:space="preserve"> </w:t>
            </w:r>
            <w:r w:rsidRPr="004325BE">
              <w:rPr>
                <w:b/>
                <w:bCs/>
                <w:sz w:val="20"/>
                <w:szCs w:val="20"/>
              </w:rPr>
              <w:t xml:space="preserve">decyzji Prezesa URE o której mowa art. 18 </w:t>
            </w:r>
            <w:proofErr w:type="spellStart"/>
            <w:r w:rsidRPr="004325BE">
              <w:rPr>
                <w:b/>
                <w:bCs/>
                <w:sz w:val="20"/>
                <w:szCs w:val="20"/>
              </w:rPr>
              <w:t>uMFW</w:t>
            </w:r>
            <w:proofErr w:type="spellEnd"/>
          </w:p>
        </w:tc>
        <w:tc>
          <w:tcPr>
            <w:tcW w:w="1040" w:type="pct"/>
          </w:tcPr>
          <w:sdt>
            <w:sdtPr>
              <w:rPr>
                <w:rFonts w:cs="Arial"/>
                <w:sz w:val="20"/>
              </w:rPr>
              <w:id w:val="591516701"/>
              <w:placeholder>
                <w:docPart w:val="4B8088804C314688BDB1EB182412DAEA"/>
              </w:placeholder>
              <w:showingPlcHdr/>
              <w:date>
                <w:dateFormat w:val="dd.MM.yyyy"/>
                <w:lid w:val="pl-PL"/>
                <w:storeMappedDataAs w:val="dateTime"/>
                <w:calendar w:val="gregorian"/>
              </w:date>
            </w:sdtPr>
            <w:sdtEndPr/>
            <w:sdtContent>
              <w:p w14:paraId="4D694F51" w14:textId="77777777" w:rsidR="004325BE" w:rsidRPr="004325BE" w:rsidRDefault="004325BE" w:rsidP="004325BE">
                <w:pPr>
                  <w:spacing w:before="120" w:after="120"/>
                  <w:rPr>
                    <w:rFonts w:cs="Arial"/>
                    <w:sz w:val="20"/>
                  </w:rPr>
                </w:pPr>
                <w:r w:rsidRPr="004325BE">
                  <w:rPr>
                    <w:rStyle w:val="Tekstzastpczy"/>
                    <w:sz w:val="20"/>
                  </w:rPr>
                  <w:t>Kliknij lub naciśnij, aby wprowadzić datę.</w:t>
                </w:r>
              </w:p>
            </w:sdtContent>
          </w:sdt>
          <w:p w14:paraId="2B26C4D3" w14:textId="77777777" w:rsidR="004325BE" w:rsidRPr="004325BE" w:rsidRDefault="004325BE" w:rsidP="004325BE">
            <w:pPr>
              <w:spacing w:before="120" w:after="120"/>
              <w:rPr>
                <w:rFonts w:cs="Arial"/>
                <w:sz w:val="20"/>
              </w:rPr>
            </w:pPr>
            <w:bookmarkStart w:id="1" w:name="_GoBack"/>
            <w:bookmarkEnd w:id="1"/>
          </w:p>
        </w:tc>
        <w:tc>
          <w:tcPr>
            <w:tcW w:w="1428" w:type="pct"/>
          </w:tcPr>
          <w:sdt>
            <w:sdtPr>
              <w:rPr>
                <w:rFonts w:cs="Arial"/>
                <w:sz w:val="20"/>
              </w:rPr>
              <w:id w:val="-755282801"/>
              <w:placeholder>
                <w:docPart w:val="C4868E6DFD44474390BB1044CE08E237"/>
              </w:placeholder>
              <w:showingPlcHdr/>
              <w:date>
                <w:dateFormat w:val="dd.MM.yyyy"/>
                <w:lid w:val="pl-PL"/>
                <w:storeMappedDataAs w:val="dateTime"/>
                <w:calendar w:val="gregorian"/>
              </w:date>
            </w:sdtPr>
            <w:sdtEndPr/>
            <w:sdtContent>
              <w:p w14:paraId="4CD8B172" w14:textId="77777777" w:rsidR="004325BE" w:rsidRPr="004325BE" w:rsidRDefault="004325BE" w:rsidP="004325BE">
                <w:pPr>
                  <w:spacing w:before="120" w:after="120"/>
                  <w:rPr>
                    <w:rFonts w:cs="Arial"/>
                    <w:sz w:val="20"/>
                  </w:rPr>
                </w:pPr>
                <w:r w:rsidRPr="004325BE">
                  <w:rPr>
                    <w:rStyle w:val="Tekstzastpczy"/>
                    <w:sz w:val="20"/>
                  </w:rPr>
                  <w:t>Kliknij lub naciśnij, aby wprowadzić datę.</w:t>
                </w:r>
              </w:p>
            </w:sdtContent>
          </w:sdt>
          <w:p w14:paraId="09598A7A" w14:textId="434A2760" w:rsidR="004325BE" w:rsidRPr="004325BE" w:rsidRDefault="004325BE" w:rsidP="004325BE">
            <w:pPr>
              <w:spacing w:before="120" w:after="120"/>
              <w:jc w:val="center"/>
              <w:rPr>
                <w:rFonts w:cs="Arial"/>
                <w:sz w:val="20"/>
              </w:rPr>
            </w:pPr>
          </w:p>
        </w:tc>
        <w:tc>
          <w:tcPr>
            <w:tcW w:w="1028" w:type="pct"/>
          </w:tcPr>
          <w:p w14:paraId="4B222A29" w14:textId="77777777" w:rsidR="004325BE" w:rsidRPr="004325BE" w:rsidRDefault="004325BE" w:rsidP="004325BE">
            <w:pPr>
              <w:spacing w:before="120" w:after="120"/>
              <w:rPr>
                <w:rFonts w:cs="Arial"/>
                <w:sz w:val="20"/>
              </w:rPr>
            </w:pPr>
          </w:p>
        </w:tc>
      </w:tr>
      <w:tr w:rsidR="004325BE" w:rsidRPr="004325BE" w14:paraId="2D1D24BC" w14:textId="77777777" w:rsidTr="00855735">
        <w:trPr>
          <w:cantSplit/>
          <w:trHeight w:val="851"/>
        </w:trPr>
        <w:tc>
          <w:tcPr>
            <w:tcW w:w="1504" w:type="pct"/>
          </w:tcPr>
          <w:p w14:paraId="793EDFE9" w14:textId="4B916F83" w:rsidR="004325BE" w:rsidRPr="004325BE" w:rsidRDefault="004325BE" w:rsidP="00856FAB">
            <w:pPr>
              <w:pStyle w:val="Akapitzlist"/>
              <w:numPr>
                <w:ilvl w:val="0"/>
                <w:numId w:val="2"/>
              </w:numPr>
              <w:spacing w:before="120" w:after="120"/>
              <w:ind w:left="357" w:hanging="357"/>
              <w:rPr>
                <w:rFonts w:cs="Arial"/>
                <w:b/>
                <w:sz w:val="20"/>
              </w:rPr>
            </w:pPr>
            <w:r w:rsidRPr="004325BE">
              <w:rPr>
                <w:rFonts w:cs="Arial"/>
                <w:b/>
                <w:sz w:val="20"/>
              </w:rPr>
              <w:lastRenderedPageBreak/>
              <w:t>Uzyskanie ostatecznego pozwolenia na budowę morskiej farmy wiatrowej</w:t>
            </w:r>
          </w:p>
        </w:tc>
        <w:tc>
          <w:tcPr>
            <w:tcW w:w="1040" w:type="pct"/>
          </w:tcPr>
          <w:sdt>
            <w:sdtPr>
              <w:rPr>
                <w:rFonts w:cs="Arial"/>
                <w:sz w:val="20"/>
              </w:rPr>
              <w:id w:val="1220782363"/>
              <w:placeholder>
                <w:docPart w:val="D29E690E67DE4740BC85172C646C71DC"/>
              </w:placeholder>
              <w:showingPlcHdr/>
              <w:date>
                <w:dateFormat w:val="dd.MM.yyyy"/>
                <w:lid w:val="pl-PL"/>
                <w:storeMappedDataAs w:val="dateTime"/>
                <w:calendar w:val="gregorian"/>
              </w:date>
            </w:sdtPr>
            <w:sdtEndPr/>
            <w:sdtContent>
              <w:p w14:paraId="1D1CFE2F" w14:textId="77777777" w:rsidR="004325BE" w:rsidRPr="004325BE" w:rsidRDefault="004325BE" w:rsidP="004325BE">
                <w:pPr>
                  <w:spacing w:before="120" w:after="120"/>
                  <w:rPr>
                    <w:rFonts w:cs="Arial"/>
                    <w:sz w:val="20"/>
                  </w:rPr>
                </w:pPr>
                <w:r w:rsidRPr="004325BE">
                  <w:rPr>
                    <w:rStyle w:val="Tekstzastpczy"/>
                    <w:sz w:val="20"/>
                  </w:rPr>
                  <w:t>Kliknij lub naciśnij, aby wprowadzić datę.</w:t>
                </w:r>
              </w:p>
            </w:sdtContent>
          </w:sdt>
          <w:p w14:paraId="7C20F3B0" w14:textId="4257502D" w:rsidR="004325BE" w:rsidRPr="004325BE" w:rsidRDefault="004325BE" w:rsidP="004325BE">
            <w:pPr>
              <w:spacing w:before="120" w:after="120"/>
              <w:rPr>
                <w:rFonts w:cs="Arial"/>
                <w:sz w:val="20"/>
              </w:rPr>
            </w:pPr>
          </w:p>
        </w:tc>
        <w:tc>
          <w:tcPr>
            <w:tcW w:w="1428" w:type="pct"/>
          </w:tcPr>
          <w:sdt>
            <w:sdtPr>
              <w:rPr>
                <w:rFonts w:cs="Arial"/>
                <w:sz w:val="20"/>
              </w:rPr>
              <w:id w:val="-648207304"/>
              <w:placeholder>
                <w:docPart w:val="BFF2C074C9E74C158CE82E252E7FD5BB"/>
              </w:placeholder>
              <w:showingPlcHdr/>
              <w:date>
                <w:dateFormat w:val="dd.MM.yyyy"/>
                <w:lid w:val="pl-PL"/>
                <w:storeMappedDataAs w:val="dateTime"/>
                <w:calendar w:val="gregorian"/>
              </w:date>
            </w:sdtPr>
            <w:sdtEndPr/>
            <w:sdtContent>
              <w:p w14:paraId="20BC5FA2" w14:textId="77777777" w:rsidR="004325BE" w:rsidRPr="004325BE" w:rsidRDefault="004325BE" w:rsidP="004325BE">
                <w:pPr>
                  <w:spacing w:before="120" w:after="120"/>
                  <w:rPr>
                    <w:rFonts w:cs="Arial"/>
                    <w:sz w:val="20"/>
                  </w:rPr>
                </w:pPr>
                <w:r w:rsidRPr="004325BE">
                  <w:rPr>
                    <w:rStyle w:val="Tekstzastpczy"/>
                    <w:sz w:val="20"/>
                  </w:rPr>
                  <w:t>Kliknij lub naciśnij, aby wprowadzić datę.</w:t>
                </w:r>
              </w:p>
            </w:sdtContent>
          </w:sdt>
          <w:p w14:paraId="66A6A4AB" w14:textId="03194E35" w:rsidR="004325BE" w:rsidRPr="004325BE" w:rsidRDefault="004325BE" w:rsidP="004325BE">
            <w:pPr>
              <w:spacing w:before="120" w:after="120"/>
              <w:jc w:val="center"/>
              <w:rPr>
                <w:rFonts w:cs="Arial"/>
                <w:sz w:val="20"/>
              </w:rPr>
            </w:pPr>
          </w:p>
        </w:tc>
        <w:tc>
          <w:tcPr>
            <w:tcW w:w="1028" w:type="pct"/>
          </w:tcPr>
          <w:p w14:paraId="2208226B" w14:textId="77777777" w:rsidR="004325BE" w:rsidRPr="004325BE" w:rsidRDefault="004325BE" w:rsidP="004325BE">
            <w:pPr>
              <w:spacing w:before="120" w:after="120"/>
              <w:rPr>
                <w:rFonts w:cs="Arial"/>
                <w:sz w:val="20"/>
              </w:rPr>
            </w:pPr>
          </w:p>
        </w:tc>
      </w:tr>
      <w:tr w:rsidR="004325BE" w:rsidRPr="004325BE" w14:paraId="0D9FBBAD" w14:textId="77777777" w:rsidTr="00855735">
        <w:trPr>
          <w:cantSplit/>
          <w:trHeight w:val="851"/>
        </w:trPr>
        <w:tc>
          <w:tcPr>
            <w:tcW w:w="1504" w:type="pct"/>
          </w:tcPr>
          <w:p w14:paraId="52170D2C" w14:textId="51012F99" w:rsidR="004325BE" w:rsidRPr="004325BE" w:rsidRDefault="004325BE" w:rsidP="004325BE">
            <w:pPr>
              <w:pStyle w:val="Akapitzlist"/>
              <w:numPr>
                <w:ilvl w:val="0"/>
                <w:numId w:val="2"/>
              </w:numPr>
              <w:spacing w:before="120" w:after="120"/>
              <w:ind w:left="357" w:hanging="357"/>
              <w:contextualSpacing w:val="0"/>
              <w:rPr>
                <w:rFonts w:cs="Arial"/>
                <w:b/>
                <w:sz w:val="20"/>
              </w:rPr>
            </w:pPr>
            <w:r w:rsidRPr="004325BE">
              <w:rPr>
                <w:rFonts w:cs="Arial"/>
                <w:b/>
                <w:sz w:val="20"/>
              </w:rPr>
              <w:t>Zawarcie umowy na dostawę turbin</w:t>
            </w:r>
          </w:p>
        </w:tc>
        <w:tc>
          <w:tcPr>
            <w:tcW w:w="1040" w:type="pct"/>
          </w:tcPr>
          <w:sdt>
            <w:sdtPr>
              <w:rPr>
                <w:rFonts w:cs="Arial"/>
                <w:sz w:val="20"/>
              </w:rPr>
              <w:id w:val="1392767931"/>
              <w:placeholder>
                <w:docPart w:val="3E9CF491A569422AA65B8EA1762972DA"/>
              </w:placeholder>
              <w:showingPlcHdr/>
              <w:date>
                <w:dateFormat w:val="dd.MM.yyyy"/>
                <w:lid w:val="pl-PL"/>
                <w:storeMappedDataAs w:val="dateTime"/>
                <w:calendar w:val="gregorian"/>
              </w:date>
            </w:sdtPr>
            <w:sdtEndPr/>
            <w:sdtContent>
              <w:p w14:paraId="6D46F023" w14:textId="77777777" w:rsidR="004325BE" w:rsidRPr="004325BE" w:rsidRDefault="004325BE" w:rsidP="004325BE">
                <w:pPr>
                  <w:spacing w:before="120" w:after="120"/>
                  <w:rPr>
                    <w:rFonts w:cs="Arial"/>
                    <w:sz w:val="20"/>
                  </w:rPr>
                </w:pPr>
                <w:r w:rsidRPr="004325BE">
                  <w:rPr>
                    <w:rStyle w:val="Tekstzastpczy"/>
                    <w:sz w:val="20"/>
                  </w:rPr>
                  <w:t>Kliknij lub naciśnij, aby wprowadzić datę.</w:t>
                </w:r>
              </w:p>
            </w:sdtContent>
          </w:sdt>
          <w:p w14:paraId="596138C2" w14:textId="10DFDBD7" w:rsidR="004325BE" w:rsidRPr="004325BE" w:rsidRDefault="004325BE" w:rsidP="004325BE">
            <w:pPr>
              <w:spacing w:before="120" w:after="120"/>
              <w:rPr>
                <w:rFonts w:cs="Arial"/>
                <w:sz w:val="20"/>
              </w:rPr>
            </w:pPr>
          </w:p>
        </w:tc>
        <w:tc>
          <w:tcPr>
            <w:tcW w:w="1428" w:type="pct"/>
          </w:tcPr>
          <w:sdt>
            <w:sdtPr>
              <w:rPr>
                <w:rFonts w:cs="Arial"/>
                <w:sz w:val="20"/>
              </w:rPr>
              <w:id w:val="-901987671"/>
              <w:placeholder>
                <w:docPart w:val="9AF284F027074329B9130B21C7BD05EB"/>
              </w:placeholder>
              <w:showingPlcHdr/>
              <w:date>
                <w:dateFormat w:val="dd.MM.yyyy"/>
                <w:lid w:val="pl-PL"/>
                <w:storeMappedDataAs w:val="dateTime"/>
                <w:calendar w:val="gregorian"/>
              </w:date>
            </w:sdtPr>
            <w:sdtEndPr/>
            <w:sdtContent>
              <w:p w14:paraId="3EAB7379" w14:textId="77777777" w:rsidR="004325BE" w:rsidRPr="004325BE" w:rsidRDefault="004325BE" w:rsidP="004325BE">
                <w:pPr>
                  <w:spacing w:before="120" w:after="120"/>
                  <w:rPr>
                    <w:rFonts w:cs="Arial"/>
                    <w:sz w:val="20"/>
                  </w:rPr>
                </w:pPr>
                <w:r w:rsidRPr="004325BE">
                  <w:rPr>
                    <w:rStyle w:val="Tekstzastpczy"/>
                    <w:sz w:val="20"/>
                  </w:rPr>
                  <w:t>Kliknij lub naciśnij, aby wprowadzić datę.</w:t>
                </w:r>
              </w:p>
            </w:sdtContent>
          </w:sdt>
          <w:p w14:paraId="7152E334" w14:textId="1B383209" w:rsidR="004325BE" w:rsidRPr="004325BE" w:rsidRDefault="004325BE" w:rsidP="004325BE">
            <w:pPr>
              <w:spacing w:before="120" w:after="120"/>
              <w:jc w:val="center"/>
              <w:rPr>
                <w:rFonts w:cs="Arial"/>
                <w:sz w:val="20"/>
              </w:rPr>
            </w:pPr>
          </w:p>
        </w:tc>
        <w:tc>
          <w:tcPr>
            <w:tcW w:w="1028" w:type="pct"/>
          </w:tcPr>
          <w:p w14:paraId="13E32F71" w14:textId="77777777" w:rsidR="004325BE" w:rsidRPr="004325BE" w:rsidRDefault="004325BE" w:rsidP="004325BE">
            <w:pPr>
              <w:spacing w:before="120" w:after="120"/>
              <w:rPr>
                <w:rFonts w:cs="Arial"/>
                <w:sz w:val="20"/>
              </w:rPr>
            </w:pPr>
          </w:p>
        </w:tc>
      </w:tr>
      <w:tr w:rsidR="004325BE" w:rsidRPr="004325BE" w14:paraId="13B1FF19" w14:textId="77777777" w:rsidTr="00855735">
        <w:trPr>
          <w:cantSplit/>
          <w:trHeight w:val="851"/>
        </w:trPr>
        <w:tc>
          <w:tcPr>
            <w:tcW w:w="1504" w:type="pct"/>
          </w:tcPr>
          <w:p w14:paraId="43EF831C" w14:textId="584E22EA" w:rsidR="004325BE" w:rsidRPr="004325BE" w:rsidRDefault="0096254F" w:rsidP="00746CC2">
            <w:pPr>
              <w:pStyle w:val="Akapitzlist"/>
              <w:numPr>
                <w:ilvl w:val="0"/>
                <w:numId w:val="2"/>
              </w:numPr>
              <w:spacing w:before="120" w:after="120"/>
              <w:ind w:left="357" w:hanging="357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Rozpoczęcie prac budowlanych</w:t>
            </w:r>
            <w:r w:rsidRPr="004325BE">
              <w:rPr>
                <w:rFonts w:cs="Arial"/>
                <w:b/>
                <w:sz w:val="20"/>
              </w:rPr>
              <w:t xml:space="preserve"> </w:t>
            </w:r>
          </w:p>
        </w:tc>
        <w:tc>
          <w:tcPr>
            <w:tcW w:w="1040" w:type="pct"/>
          </w:tcPr>
          <w:sdt>
            <w:sdtPr>
              <w:rPr>
                <w:rFonts w:cs="Arial"/>
                <w:sz w:val="20"/>
              </w:rPr>
              <w:id w:val="816004691"/>
              <w:placeholder>
                <w:docPart w:val="6D03CF8A627947388010BE6E8F4CC3B4"/>
              </w:placeholder>
              <w:showingPlcHdr/>
              <w:date>
                <w:dateFormat w:val="dd.MM.yyyy"/>
                <w:lid w:val="pl-PL"/>
                <w:storeMappedDataAs w:val="dateTime"/>
                <w:calendar w:val="gregorian"/>
              </w:date>
            </w:sdtPr>
            <w:sdtEndPr/>
            <w:sdtContent>
              <w:p w14:paraId="76129492" w14:textId="77777777" w:rsidR="004325BE" w:rsidRPr="004325BE" w:rsidRDefault="004325BE" w:rsidP="004325BE">
                <w:pPr>
                  <w:spacing w:before="120" w:after="120"/>
                  <w:rPr>
                    <w:rFonts w:cs="Arial"/>
                    <w:sz w:val="20"/>
                  </w:rPr>
                </w:pPr>
                <w:r w:rsidRPr="004325BE">
                  <w:rPr>
                    <w:rStyle w:val="Tekstzastpczy"/>
                    <w:sz w:val="20"/>
                  </w:rPr>
                  <w:t>Kliknij lub naciśnij, aby wprowadzić datę.</w:t>
                </w:r>
              </w:p>
            </w:sdtContent>
          </w:sdt>
          <w:p w14:paraId="5685A9E7" w14:textId="773B4379" w:rsidR="004325BE" w:rsidRPr="004325BE" w:rsidRDefault="004325BE" w:rsidP="004325BE">
            <w:pPr>
              <w:spacing w:before="120" w:after="120"/>
              <w:rPr>
                <w:rFonts w:cs="Arial"/>
                <w:sz w:val="20"/>
              </w:rPr>
            </w:pPr>
          </w:p>
        </w:tc>
        <w:tc>
          <w:tcPr>
            <w:tcW w:w="1428" w:type="pct"/>
          </w:tcPr>
          <w:sdt>
            <w:sdtPr>
              <w:rPr>
                <w:rFonts w:cs="Arial"/>
                <w:sz w:val="20"/>
              </w:rPr>
              <w:id w:val="927700350"/>
              <w:placeholder>
                <w:docPart w:val="813AD28BA8E346A187A5C7F1180B1F5E"/>
              </w:placeholder>
              <w:showingPlcHdr/>
              <w:date>
                <w:dateFormat w:val="dd.MM.yyyy"/>
                <w:lid w:val="pl-PL"/>
                <w:storeMappedDataAs w:val="dateTime"/>
                <w:calendar w:val="gregorian"/>
              </w:date>
            </w:sdtPr>
            <w:sdtEndPr/>
            <w:sdtContent>
              <w:p w14:paraId="16E5F282" w14:textId="77777777" w:rsidR="004325BE" w:rsidRPr="004325BE" w:rsidRDefault="004325BE" w:rsidP="004325BE">
                <w:pPr>
                  <w:spacing w:before="120" w:after="120"/>
                  <w:rPr>
                    <w:rFonts w:cs="Arial"/>
                    <w:sz w:val="20"/>
                  </w:rPr>
                </w:pPr>
                <w:r w:rsidRPr="004325BE">
                  <w:rPr>
                    <w:rStyle w:val="Tekstzastpczy"/>
                    <w:sz w:val="20"/>
                  </w:rPr>
                  <w:t>Kliknij lub naciśnij, aby wprowadzić datę.</w:t>
                </w:r>
              </w:p>
            </w:sdtContent>
          </w:sdt>
          <w:p w14:paraId="3DA5CF2C" w14:textId="2032E6A9" w:rsidR="004325BE" w:rsidRPr="004325BE" w:rsidRDefault="004325BE" w:rsidP="004325BE">
            <w:pPr>
              <w:spacing w:before="120" w:after="120"/>
              <w:jc w:val="center"/>
              <w:rPr>
                <w:rFonts w:cs="Arial"/>
                <w:sz w:val="20"/>
              </w:rPr>
            </w:pPr>
          </w:p>
        </w:tc>
        <w:tc>
          <w:tcPr>
            <w:tcW w:w="1028" w:type="pct"/>
          </w:tcPr>
          <w:p w14:paraId="1D099551" w14:textId="77777777" w:rsidR="004325BE" w:rsidRPr="004325BE" w:rsidRDefault="004325BE" w:rsidP="004325BE">
            <w:pPr>
              <w:spacing w:before="120" w:after="120"/>
              <w:rPr>
                <w:rFonts w:cs="Arial"/>
                <w:sz w:val="20"/>
              </w:rPr>
            </w:pPr>
          </w:p>
        </w:tc>
      </w:tr>
      <w:tr w:rsidR="004325BE" w:rsidRPr="004325BE" w14:paraId="296AF573" w14:textId="77777777" w:rsidTr="00855735">
        <w:trPr>
          <w:cantSplit/>
          <w:trHeight w:val="851"/>
        </w:trPr>
        <w:tc>
          <w:tcPr>
            <w:tcW w:w="1504" w:type="pct"/>
          </w:tcPr>
          <w:p w14:paraId="7B6AA4F8" w14:textId="3B5540F9" w:rsidR="004325BE" w:rsidRPr="00746CC2" w:rsidRDefault="004325BE" w:rsidP="004325BE">
            <w:pPr>
              <w:pStyle w:val="Akapitzlist"/>
              <w:numPr>
                <w:ilvl w:val="0"/>
                <w:numId w:val="2"/>
              </w:numPr>
              <w:spacing w:before="120" w:after="120"/>
              <w:ind w:left="357" w:hanging="357"/>
              <w:rPr>
                <w:rFonts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746CC2">
              <w:rPr>
                <w:b/>
                <w:bCs/>
                <w:sz w:val="20"/>
                <w:szCs w:val="20"/>
                <w:lang w:val="en-US"/>
              </w:rPr>
              <w:t>Pozwolenie</w:t>
            </w:r>
            <w:proofErr w:type="spellEnd"/>
            <w:r w:rsidRPr="00746CC2">
              <w:rPr>
                <w:b/>
                <w:bCs/>
                <w:sz w:val="20"/>
                <w:szCs w:val="20"/>
                <w:lang w:val="en-US"/>
              </w:rPr>
              <w:t xml:space="preserve"> EON (</w:t>
            </w:r>
            <w:proofErr w:type="spellStart"/>
            <w:r w:rsidRPr="00746CC2">
              <w:rPr>
                <w:b/>
                <w:bCs/>
                <w:sz w:val="20"/>
                <w:szCs w:val="20"/>
                <w:lang w:val="en-US"/>
              </w:rPr>
              <w:t>Energisation</w:t>
            </w:r>
            <w:proofErr w:type="spellEnd"/>
            <w:r w:rsidRPr="00746CC2">
              <w:rPr>
                <w:b/>
                <w:bCs/>
                <w:sz w:val="20"/>
                <w:szCs w:val="20"/>
                <w:lang w:val="en-US"/>
              </w:rPr>
              <w:t xml:space="preserve"> Operational Notification)</w:t>
            </w:r>
          </w:p>
        </w:tc>
        <w:tc>
          <w:tcPr>
            <w:tcW w:w="1040" w:type="pct"/>
          </w:tcPr>
          <w:sdt>
            <w:sdtPr>
              <w:rPr>
                <w:rFonts w:cs="Arial"/>
                <w:sz w:val="20"/>
              </w:rPr>
              <w:id w:val="-15390760"/>
              <w:placeholder>
                <w:docPart w:val="844774290DE54924ACEE7AD168303FA7"/>
              </w:placeholder>
              <w:showingPlcHdr/>
              <w:date>
                <w:dateFormat w:val="dd.MM.yyyy"/>
                <w:lid w:val="pl-PL"/>
                <w:storeMappedDataAs w:val="dateTime"/>
                <w:calendar w:val="gregorian"/>
              </w:date>
            </w:sdtPr>
            <w:sdtEndPr/>
            <w:sdtContent>
              <w:p w14:paraId="4E35C346" w14:textId="77777777" w:rsidR="004325BE" w:rsidRPr="004325BE" w:rsidRDefault="004325BE" w:rsidP="004325BE">
                <w:pPr>
                  <w:spacing w:before="120" w:after="120"/>
                  <w:rPr>
                    <w:rFonts w:cs="Arial"/>
                    <w:sz w:val="20"/>
                  </w:rPr>
                </w:pPr>
                <w:r w:rsidRPr="004325BE">
                  <w:rPr>
                    <w:rStyle w:val="Tekstzastpczy"/>
                    <w:sz w:val="20"/>
                  </w:rPr>
                  <w:t>Kliknij lub naciśnij, aby wprowadzić datę.</w:t>
                </w:r>
              </w:p>
            </w:sdtContent>
          </w:sdt>
          <w:p w14:paraId="4547C14B" w14:textId="71EBC0D4" w:rsidR="004325BE" w:rsidRPr="004325BE" w:rsidRDefault="004325BE" w:rsidP="004325BE">
            <w:pPr>
              <w:spacing w:before="120" w:after="120"/>
              <w:rPr>
                <w:rFonts w:cs="Arial"/>
                <w:sz w:val="20"/>
              </w:rPr>
            </w:pPr>
          </w:p>
        </w:tc>
        <w:tc>
          <w:tcPr>
            <w:tcW w:w="1428" w:type="pct"/>
          </w:tcPr>
          <w:sdt>
            <w:sdtPr>
              <w:rPr>
                <w:rFonts w:cs="Arial"/>
                <w:sz w:val="20"/>
              </w:rPr>
              <w:id w:val="-780957711"/>
              <w:placeholder>
                <w:docPart w:val="E08BCF5A3E07482984CC5730E225BB6E"/>
              </w:placeholder>
              <w:showingPlcHdr/>
              <w:date>
                <w:dateFormat w:val="dd.MM.yyyy"/>
                <w:lid w:val="pl-PL"/>
                <w:storeMappedDataAs w:val="dateTime"/>
                <w:calendar w:val="gregorian"/>
              </w:date>
            </w:sdtPr>
            <w:sdtEndPr/>
            <w:sdtContent>
              <w:p w14:paraId="0B1DE2C1" w14:textId="77777777" w:rsidR="004325BE" w:rsidRPr="004325BE" w:rsidRDefault="004325BE" w:rsidP="004325BE">
                <w:pPr>
                  <w:spacing w:before="120" w:after="120"/>
                  <w:rPr>
                    <w:rFonts w:cs="Arial"/>
                    <w:sz w:val="20"/>
                  </w:rPr>
                </w:pPr>
                <w:r w:rsidRPr="004325BE">
                  <w:rPr>
                    <w:rStyle w:val="Tekstzastpczy"/>
                    <w:sz w:val="20"/>
                  </w:rPr>
                  <w:t>Kliknij lub naciśnij, aby wprowadzić datę.</w:t>
                </w:r>
              </w:p>
            </w:sdtContent>
          </w:sdt>
          <w:p w14:paraId="645E7E0B" w14:textId="1482D2A0" w:rsidR="004325BE" w:rsidRPr="004325BE" w:rsidRDefault="004325BE" w:rsidP="004325BE">
            <w:pPr>
              <w:spacing w:before="120" w:after="120"/>
              <w:jc w:val="center"/>
              <w:rPr>
                <w:rFonts w:cs="Arial"/>
                <w:sz w:val="20"/>
              </w:rPr>
            </w:pPr>
          </w:p>
        </w:tc>
        <w:tc>
          <w:tcPr>
            <w:tcW w:w="1028" w:type="pct"/>
          </w:tcPr>
          <w:p w14:paraId="1816453D" w14:textId="77777777" w:rsidR="004325BE" w:rsidRPr="004325BE" w:rsidRDefault="004325BE" w:rsidP="004325BE">
            <w:pPr>
              <w:spacing w:before="120" w:after="120"/>
              <w:rPr>
                <w:rFonts w:cs="Arial"/>
                <w:sz w:val="20"/>
              </w:rPr>
            </w:pPr>
          </w:p>
        </w:tc>
      </w:tr>
      <w:tr w:rsidR="004325BE" w:rsidRPr="004325BE" w14:paraId="0BD38A94" w14:textId="77777777" w:rsidTr="00855735">
        <w:trPr>
          <w:cantSplit/>
          <w:trHeight w:val="851"/>
        </w:trPr>
        <w:tc>
          <w:tcPr>
            <w:tcW w:w="1504" w:type="pct"/>
          </w:tcPr>
          <w:p w14:paraId="075710C7" w14:textId="5F6ACBC0" w:rsidR="004325BE" w:rsidRPr="00746CC2" w:rsidRDefault="004325BE" w:rsidP="004325BE">
            <w:pPr>
              <w:pStyle w:val="Akapitzlist"/>
              <w:numPr>
                <w:ilvl w:val="0"/>
                <w:numId w:val="2"/>
              </w:numPr>
              <w:spacing w:before="120" w:after="120"/>
              <w:ind w:left="357" w:hanging="357"/>
              <w:rPr>
                <w:rFonts w:cs="Arial"/>
                <w:b/>
                <w:sz w:val="20"/>
                <w:lang w:val="en-US"/>
              </w:rPr>
            </w:pPr>
            <w:proofErr w:type="spellStart"/>
            <w:r w:rsidRPr="00746CC2">
              <w:rPr>
                <w:b/>
                <w:bCs/>
                <w:sz w:val="20"/>
                <w:szCs w:val="20"/>
                <w:lang w:val="en-US"/>
              </w:rPr>
              <w:t>Pozwolenie</w:t>
            </w:r>
            <w:proofErr w:type="spellEnd"/>
            <w:r w:rsidRPr="00746CC2">
              <w:rPr>
                <w:b/>
                <w:bCs/>
                <w:sz w:val="20"/>
                <w:szCs w:val="20"/>
                <w:lang w:val="en-US"/>
              </w:rPr>
              <w:t xml:space="preserve"> ION (Interim Operational Notification)</w:t>
            </w:r>
          </w:p>
        </w:tc>
        <w:tc>
          <w:tcPr>
            <w:tcW w:w="1040" w:type="pct"/>
          </w:tcPr>
          <w:sdt>
            <w:sdtPr>
              <w:rPr>
                <w:rFonts w:cs="Arial"/>
                <w:sz w:val="20"/>
              </w:rPr>
              <w:id w:val="-260452499"/>
              <w:placeholder>
                <w:docPart w:val="9ED77A88880247BCB8FF11DBFEB96519"/>
              </w:placeholder>
              <w:showingPlcHdr/>
              <w:date>
                <w:dateFormat w:val="dd.MM.yyyy"/>
                <w:lid w:val="pl-PL"/>
                <w:storeMappedDataAs w:val="dateTime"/>
                <w:calendar w:val="gregorian"/>
              </w:date>
            </w:sdtPr>
            <w:sdtEndPr/>
            <w:sdtContent>
              <w:p w14:paraId="121CBD4C" w14:textId="77777777" w:rsidR="004325BE" w:rsidRPr="004325BE" w:rsidRDefault="004325BE" w:rsidP="004325BE">
                <w:pPr>
                  <w:spacing w:before="120" w:after="120"/>
                  <w:rPr>
                    <w:rFonts w:cs="Arial"/>
                    <w:sz w:val="20"/>
                  </w:rPr>
                </w:pPr>
                <w:r w:rsidRPr="004325BE">
                  <w:rPr>
                    <w:rStyle w:val="Tekstzastpczy"/>
                    <w:sz w:val="20"/>
                  </w:rPr>
                  <w:t>Kliknij lub naciśnij, aby wprowadzić datę.</w:t>
                </w:r>
              </w:p>
            </w:sdtContent>
          </w:sdt>
          <w:p w14:paraId="322B4729" w14:textId="238A7E25" w:rsidR="004325BE" w:rsidRPr="004325BE" w:rsidRDefault="004325BE" w:rsidP="004325BE">
            <w:pPr>
              <w:spacing w:before="120" w:after="120"/>
              <w:rPr>
                <w:rFonts w:cs="Arial"/>
                <w:sz w:val="20"/>
              </w:rPr>
            </w:pPr>
          </w:p>
        </w:tc>
        <w:tc>
          <w:tcPr>
            <w:tcW w:w="1428" w:type="pct"/>
          </w:tcPr>
          <w:sdt>
            <w:sdtPr>
              <w:rPr>
                <w:rFonts w:cs="Arial"/>
                <w:sz w:val="20"/>
              </w:rPr>
              <w:id w:val="-110207815"/>
              <w:placeholder>
                <w:docPart w:val="53716D96AA5B4D008E6E2C9D12393B72"/>
              </w:placeholder>
              <w:showingPlcHdr/>
              <w:date>
                <w:dateFormat w:val="dd.MM.yyyy"/>
                <w:lid w:val="pl-PL"/>
                <w:storeMappedDataAs w:val="dateTime"/>
                <w:calendar w:val="gregorian"/>
              </w:date>
            </w:sdtPr>
            <w:sdtEndPr/>
            <w:sdtContent>
              <w:p w14:paraId="156CFF2F" w14:textId="77777777" w:rsidR="004325BE" w:rsidRPr="004325BE" w:rsidRDefault="004325BE" w:rsidP="004325BE">
                <w:pPr>
                  <w:spacing w:before="120" w:after="120"/>
                  <w:rPr>
                    <w:rFonts w:cs="Arial"/>
                    <w:sz w:val="20"/>
                  </w:rPr>
                </w:pPr>
                <w:r w:rsidRPr="004325BE">
                  <w:rPr>
                    <w:rStyle w:val="Tekstzastpczy"/>
                    <w:sz w:val="20"/>
                  </w:rPr>
                  <w:t>Kliknij lub naciśnij, aby wprowadzić datę.</w:t>
                </w:r>
              </w:p>
            </w:sdtContent>
          </w:sdt>
          <w:p w14:paraId="0F85ACE0" w14:textId="30BE9FD3" w:rsidR="004325BE" w:rsidRPr="004325BE" w:rsidRDefault="004325BE" w:rsidP="004325BE">
            <w:pPr>
              <w:spacing w:before="120" w:after="120"/>
              <w:jc w:val="center"/>
              <w:rPr>
                <w:rFonts w:cs="Arial"/>
                <w:sz w:val="20"/>
              </w:rPr>
            </w:pPr>
          </w:p>
        </w:tc>
        <w:tc>
          <w:tcPr>
            <w:tcW w:w="1028" w:type="pct"/>
          </w:tcPr>
          <w:p w14:paraId="1645B8E9" w14:textId="77777777" w:rsidR="004325BE" w:rsidRPr="004325BE" w:rsidRDefault="004325BE" w:rsidP="004325BE">
            <w:pPr>
              <w:spacing w:before="120" w:after="120"/>
              <w:rPr>
                <w:rFonts w:cs="Arial"/>
                <w:sz w:val="20"/>
              </w:rPr>
            </w:pPr>
          </w:p>
        </w:tc>
      </w:tr>
      <w:tr w:rsidR="004325BE" w:rsidRPr="004325BE" w14:paraId="15A1432B" w14:textId="77777777" w:rsidTr="00855735">
        <w:trPr>
          <w:cantSplit/>
          <w:trHeight w:val="851"/>
        </w:trPr>
        <w:tc>
          <w:tcPr>
            <w:tcW w:w="1504" w:type="pct"/>
          </w:tcPr>
          <w:p w14:paraId="6B5FE7C1" w14:textId="2FCF00DA" w:rsidR="004325BE" w:rsidRPr="00746CC2" w:rsidRDefault="004325BE" w:rsidP="004325BE">
            <w:pPr>
              <w:pStyle w:val="Akapitzlist"/>
              <w:numPr>
                <w:ilvl w:val="0"/>
                <w:numId w:val="2"/>
              </w:numPr>
              <w:spacing w:before="120" w:after="120"/>
              <w:ind w:left="357" w:hanging="357"/>
              <w:rPr>
                <w:rFonts w:cs="Arial"/>
                <w:b/>
                <w:sz w:val="20"/>
                <w:lang w:val="en-US"/>
              </w:rPr>
            </w:pPr>
            <w:proofErr w:type="spellStart"/>
            <w:r w:rsidRPr="00746CC2">
              <w:rPr>
                <w:b/>
                <w:bCs/>
                <w:sz w:val="20"/>
                <w:szCs w:val="20"/>
                <w:lang w:val="en-US"/>
              </w:rPr>
              <w:t>Pozwolenie</w:t>
            </w:r>
            <w:proofErr w:type="spellEnd"/>
            <w:r w:rsidRPr="00746CC2">
              <w:rPr>
                <w:b/>
                <w:bCs/>
                <w:sz w:val="20"/>
                <w:szCs w:val="20"/>
                <w:lang w:val="en-US"/>
              </w:rPr>
              <w:t xml:space="preserve"> FON (Final Operational Notification)</w:t>
            </w:r>
          </w:p>
        </w:tc>
        <w:tc>
          <w:tcPr>
            <w:tcW w:w="1040" w:type="pct"/>
          </w:tcPr>
          <w:sdt>
            <w:sdtPr>
              <w:rPr>
                <w:rFonts w:cs="Arial"/>
                <w:sz w:val="20"/>
              </w:rPr>
              <w:id w:val="1226650430"/>
              <w:placeholder>
                <w:docPart w:val="D4E8DBAD2F9A44A48A917818946CE60B"/>
              </w:placeholder>
              <w:showingPlcHdr/>
              <w:date>
                <w:dateFormat w:val="dd.MM.yyyy"/>
                <w:lid w:val="pl-PL"/>
                <w:storeMappedDataAs w:val="dateTime"/>
                <w:calendar w:val="gregorian"/>
              </w:date>
            </w:sdtPr>
            <w:sdtEndPr/>
            <w:sdtContent>
              <w:p w14:paraId="1CE09CDE" w14:textId="77777777" w:rsidR="004325BE" w:rsidRPr="004325BE" w:rsidRDefault="004325BE" w:rsidP="004325BE">
                <w:pPr>
                  <w:spacing w:before="120" w:after="120"/>
                  <w:rPr>
                    <w:rFonts w:cs="Arial"/>
                    <w:sz w:val="20"/>
                  </w:rPr>
                </w:pPr>
                <w:r w:rsidRPr="004325BE">
                  <w:rPr>
                    <w:rStyle w:val="Tekstzastpczy"/>
                    <w:sz w:val="20"/>
                  </w:rPr>
                  <w:t>Kliknij lub naciśnij, aby wprowadzić datę.</w:t>
                </w:r>
              </w:p>
            </w:sdtContent>
          </w:sdt>
          <w:p w14:paraId="594AC3D5" w14:textId="47F18484" w:rsidR="004325BE" w:rsidRPr="004325BE" w:rsidRDefault="004325BE" w:rsidP="004325BE">
            <w:pPr>
              <w:spacing w:before="120" w:after="120"/>
              <w:rPr>
                <w:rFonts w:cs="Arial"/>
                <w:sz w:val="20"/>
              </w:rPr>
            </w:pPr>
          </w:p>
        </w:tc>
        <w:tc>
          <w:tcPr>
            <w:tcW w:w="1428" w:type="pct"/>
          </w:tcPr>
          <w:sdt>
            <w:sdtPr>
              <w:rPr>
                <w:rFonts w:cs="Arial"/>
                <w:sz w:val="20"/>
              </w:rPr>
              <w:id w:val="405577998"/>
              <w:placeholder>
                <w:docPart w:val="84FB7C3FE55440ADBDA6F3F757F5A62B"/>
              </w:placeholder>
              <w:showingPlcHdr/>
              <w:date>
                <w:dateFormat w:val="dd.MM.yyyy"/>
                <w:lid w:val="pl-PL"/>
                <w:storeMappedDataAs w:val="dateTime"/>
                <w:calendar w:val="gregorian"/>
              </w:date>
            </w:sdtPr>
            <w:sdtEndPr/>
            <w:sdtContent>
              <w:p w14:paraId="57210802" w14:textId="77777777" w:rsidR="004325BE" w:rsidRPr="004325BE" w:rsidRDefault="004325BE" w:rsidP="004325BE">
                <w:pPr>
                  <w:spacing w:before="120" w:after="120"/>
                  <w:rPr>
                    <w:rFonts w:cs="Arial"/>
                    <w:sz w:val="20"/>
                  </w:rPr>
                </w:pPr>
                <w:r w:rsidRPr="004325BE">
                  <w:rPr>
                    <w:rStyle w:val="Tekstzastpczy"/>
                    <w:sz w:val="20"/>
                  </w:rPr>
                  <w:t>Kliknij lub naciśnij, aby wprowadzić datę.</w:t>
                </w:r>
              </w:p>
            </w:sdtContent>
          </w:sdt>
          <w:p w14:paraId="6D7CBCC4" w14:textId="301A609C" w:rsidR="004325BE" w:rsidRPr="004325BE" w:rsidRDefault="004325BE" w:rsidP="004325BE">
            <w:pPr>
              <w:spacing w:before="120" w:after="120"/>
              <w:jc w:val="center"/>
              <w:rPr>
                <w:rFonts w:cs="Arial"/>
                <w:sz w:val="20"/>
              </w:rPr>
            </w:pPr>
          </w:p>
        </w:tc>
        <w:tc>
          <w:tcPr>
            <w:tcW w:w="1028" w:type="pct"/>
          </w:tcPr>
          <w:p w14:paraId="6562AD5A" w14:textId="77777777" w:rsidR="004325BE" w:rsidRPr="004325BE" w:rsidRDefault="004325BE" w:rsidP="004325BE">
            <w:pPr>
              <w:spacing w:before="120" w:after="120"/>
              <w:rPr>
                <w:rFonts w:cs="Arial"/>
                <w:sz w:val="20"/>
              </w:rPr>
            </w:pPr>
          </w:p>
        </w:tc>
      </w:tr>
      <w:tr w:rsidR="004325BE" w:rsidRPr="004325BE" w14:paraId="175B4591" w14:textId="77777777" w:rsidTr="00855735">
        <w:trPr>
          <w:cantSplit/>
          <w:trHeight w:val="851"/>
        </w:trPr>
        <w:tc>
          <w:tcPr>
            <w:tcW w:w="1504" w:type="pct"/>
          </w:tcPr>
          <w:p w14:paraId="3C36C5E4" w14:textId="1C66CB92" w:rsidR="004325BE" w:rsidRPr="004325BE" w:rsidRDefault="004325BE" w:rsidP="004D4ED1">
            <w:pPr>
              <w:pStyle w:val="Akapitzlist"/>
              <w:numPr>
                <w:ilvl w:val="0"/>
                <w:numId w:val="2"/>
              </w:numPr>
              <w:spacing w:before="120" w:after="120"/>
              <w:ind w:left="357" w:hanging="357"/>
              <w:rPr>
                <w:rFonts w:cs="Arial"/>
                <w:b/>
                <w:sz w:val="20"/>
              </w:rPr>
            </w:pPr>
            <w:r w:rsidRPr="004325BE">
              <w:rPr>
                <w:rFonts w:cs="Arial"/>
                <w:b/>
                <w:sz w:val="20"/>
              </w:rPr>
              <w:t>Uzyskanie koncesji Prezesa URE na prowadzenie działalności gospodarczej w zakresie wytwarzania energii elektryczne</w:t>
            </w:r>
            <w:r w:rsidR="00EC2599">
              <w:rPr>
                <w:rFonts w:cs="Arial"/>
                <w:b/>
                <w:sz w:val="20"/>
              </w:rPr>
              <w:t>j</w:t>
            </w:r>
            <w:r w:rsidRPr="004325BE">
              <w:rPr>
                <w:rFonts w:cs="Arial"/>
                <w:b/>
                <w:sz w:val="20"/>
              </w:rPr>
              <w:t xml:space="preserve"> w morskiej farmie wiatrowej</w:t>
            </w:r>
          </w:p>
        </w:tc>
        <w:tc>
          <w:tcPr>
            <w:tcW w:w="1040" w:type="pct"/>
            <w:shd w:val="clear" w:color="auto" w:fill="auto"/>
          </w:tcPr>
          <w:sdt>
            <w:sdtPr>
              <w:rPr>
                <w:rFonts w:cs="Arial"/>
                <w:sz w:val="20"/>
              </w:rPr>
              <w:id w:val="-1378776609"/>
              <w:placeholder>
                <w:docPart w:val="3916B90B81644445BB10D4B73FB27818"/>
              </w:placeholder>
              <w:showingPlcHdr/>
              <w:date>
                <w:dateFormat w:val="dd.MM.yyyy"/>
                <w:lid w:val="pl-PL"/>
                <w:storeMappedDataAs w:val="dateTime"/>
                <w:calendar w:val="gregorian"/>
              </w:date>
            </w:sdtPr>
            <w:sdtEndPr/>
            <w:sdtContent>
              <w:p w14:paraId="2D96D8C0" w14:textId="77777777" w:rsidR="004325BE" w:rsidRPr="004325BE" w:rsidRDefault="004325BE" w:rsidP="004325BE">
                <w:pPr>
                  <w:spacing w:before="120" w:after="120"/>
                  <w:rPr>
                    <w:rFonts w:cs="Arial"/>
                    <w:sz w:val="20"/>
                  </w:rPr>
                </w:pPr>
                <w:r w:rsidRPr="004325BE">
                  <w:rPr>
                    <w:rStyle w:val="Tekstzastpczy"/>
                    <w:sz w:val="20"/>
                  </w:rPr>
                  <w:t>Kliknij lub naciśnij, aby wprowadzić datę.</w:t>
                </w:r>
              </w:p>
            </w:sdtContent>
          </w:sdt>
          <w:p w14:paraId="1C528602" w14:textId="77777777" w:rsidR="004325BE" w:rsidRPr="004325BE" w:rsidRDefault="004325BE" w:rsidP="004325BE">
            <w:pPr>
              <w:spacing w:before="120" w:after="120"/>
              <w:rPr>
                <w:rFonts w:cs="Arial"/>
                <w:sz w:val="20"/>
              </w:rPr>
            </w:pPr>
          </w:p>
        </w:tc>
        <w:tc>
          <w:tcPr>
            <w:tcW w:w="1428" w:type="pct"/>
          </w:tcPr>
          <w:sdt>
            <w:sdtPr>
              <w:rPr>
                <w:rFonts w:cs="Arial"/>
                <w:sz w:val="20"/>
              </w:rPr>
              <w:id w:val="-1710017031"/>
              <w:placeholder>
                <w:docPart w:val="F1AD3172250F42899F1CDC0C383980D4"/>
              </w:placeholder>
              <w:showingPlcHdr/>
              <w:date>
                <w:dateFormat w:val="dd.MM.yyyy"/>
                <w:lid w:val="pl-PL"/>
                <w:storeMappedDataAs w:val="dateTime"/>
                <w:calendar w:val="gregorian"/>
              </w:date>
            </w:sdtPr>
            <w:sdtEndPr/>
            <w:sdtContent>
              <w:p w14:paraId="48D42FF7" w14:textId="77777777" w:rsidR="004325BE" w:rsidRPr="004325BE" w:rsidRDefault="004325BE" w:rsidP="004325BE">
                <w:pPr>
                  <w:spacing w:before="120" w:after="120"/>
                  <w:rPr>
                    <w:rFonts w:cs="Arial"/>
                    <w:sz w:val="20"/>
                  </w:rPr>
                </w:pPr>
                <w:r w:rsidRPr="004325BE">
                  <w:rPr>
                    <w:rStyle w:val="Tekstzastpczy"/>
                    <w:sz w:val="20"/>
                  </w:rPr>
                  <w:t>Kliknij lub naciśnij, aby wprowadzić datę.</w:t>
                </w:r>
              </w:p>
            </w:sdtContent>
          </w:sdt>
          <w:p w14:paraId="24EBCDD3" w14:textId="77777777" w:rsidR="004325BE" w:rsidRPr="004325BE" w:rsidRDefault="004325BE" w:rsidP="004325BE">
            <w:pPr>
              <w:spacing w:before="120" w:after="120"/>
              <w:rPr>
                <w:rFonts w:cs="Arial"/>
                <w:sz w:val="20"/>
              </w:rPr>
            </w:pPr>
          </w:p>
        </w:tc>
        <w:tc>
          <w:tcPr>
            <w:tcW w:w="1028" w:type="pct"/>
          </w:tcPr>
          <w:p w14:paraId="0543DBFE" w14:textId="77777777" w:rsidR="004325BE" w:rsidRPr="004325BE" w:rsidRDefault="004325BE" w:rsidP="004325BE">
            <w:pPr>
              <w:spacing w:before="120" w:after="120"/>
              <w:rPr>
                <w:rFonts w:cs="Arial"/>
                <w:sz w:val="20"/>
              </w:rPr>
            </w:pPr>
          </w:p>
        </w:tc>
      </w:tr>
      <w:tr w:rsidR="004325BE" w:rsidRPr="004325BE" w14:paraId="353D3598" w14:textId="77777777" w:rsidTr="00855735">
        <w:trPr>
          <w:cantSplit/>
          <w:trHeight w:val="851"/>
        </w:trPr>
        <w:tc>
          <w:tcPr>
            <w:tcW w:w="1504" w:type="pct"/>
            <w:tcBorders>
              <w:bottom w:val="single" w:sz="4" w:space="0" w:color="auto"/>
            </w:tcBorders>
          </w:tcPr>
          <w:p w14:paraId="221E4C98" w14:textId="6596FC3A" w:rsidR="004325BE" w:rsidRPr="004325BE" w:rsidRDefault="00EC2599" w:rsidP="0047745C">
            <w:pPr>
              <w:pStyle w:val="Akapitzlist"/>
              <w:numPr>
                <w:ilvl w:val="0"/>
                <w:numId w:val="2"/>
              </w:numPr>
              <w:spacing w:before="120" w:after="120"/>
              <w:ind w:left="357" w:hanging="357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P</w:t>
            </w:r>
            <w:r w:rsidR="004325BE" w:rsidRPr="004325BE">
              <w:rPr>
                <w:rFonts w:cs="Arial"/>
                <w:b/>
                <w:sz w:val="20"/>
              </w:rPr>
              <w:t xml:space="preserve">ierwsze wprowadzenie </w:t>
            </w:r>
            <w:r w:rsidR="004325BE" w:rsidRPr="00A529CD">
              <w:rPr>
                <w:rFonts w:cs="Arial"/>
                <w:b/>
                <w:sz w:val="20"/>
                <w:szCs w:val="20"/>
              </w:rPr>
              <w:t xml:space="preserve">energii do sieci zgodnie z art. 15 ust. 2 pkt 4 </w:t>
            </w:r>
            <w:proofErr w:type="spellStart"/>
            <w:r w:rsidR="004325BE" w:rsidRPr="00A529CD">
              <w:rPr>
                <w:rFonts w:cs="Arial"/>
                <w:b/>
                <w:sz w:val="20"/>
                <w:szCs w:val="20"/>
              </w:rPr>
              <w:t>uMFW</w:t>
            </w:r>
            <w:proofErr w:type="spellEnd"/>
            <w:r w:rsidR="00A529CD" w:rsidRPr="00A529CD">
              <w:rPr>
                <w:rFonts w:cs="Arial"/>
                <w:b/>
                <w:sz w:val="20"/>
                <w:szCs w:val="20"/>
              </w:rPr>
              <w:t xml:space="preserve"> [Dzień/Miesiąc/Rok]</w:t>
            </w:r>
          </w:p>
        </w:tc>
        <w:tc>
          <w:tcPr>
            <w:tcW w:w="1040" w:type="pct"/>
            <w:tcBorders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cs="Arial"/>
                <w:sz w:val="20"/>
              </w:rPr>
              <w:id w:val="-868762405"/>
              <w:placeholder>
                <w:docPart w:val="9DD0D90EC25A42DD94BBED9AF6E0B243"/>
              </w:placeholder>
              <w:showingPlcHdr/>
              <w:date>
                <w:dateFormat w:val="dd.MM.yyyy"/>
                <w:lid w:val="pl-PL"/>
                <w:storeMappedDataAs w:val="dateTime"/>
                <w:calendar w:val="gregorian"/>
              </w:date>
            </w:sdtPr>
            <w:sdtEndPr/>
            <w:sdtContent>
              <w:p w14:paraId="769E9C42" w14:textId="77777777" w:rsidR="004325BE" w:rsidRPr="004325BE" w:rsidRDefault="004325BE" w:rsidP="004325BE">
                <w:pPr>
                  <w:spacing w:before="120" w:after="120"/>
                  <w:rPr>
                    <w:rFonts w:cs="Arial"/>
                    <w:sz w:val="20"/>
                  </w:rPr>
                </w:pPr>
                <w:r w:rsidRPr="004325BE">
                  <w:rPr>
                    <w:rStyle w:val="Tekstzastpczy"/>
                    <w:sz w:val="20"/>
                  </w:rPr>
                  <w:t>Kliknij lub naciśnij, aby wprowadzić datę.</w:t>
                </w:r>
              </w:p>
            </w:sdtContent>
          </w:sdt>
          <w:p w14:paraId="7F6D2BAC" w14:textId="77777777" w:rsidR="004325BE" w:rsidRPr="004325BE" w:rsidRDefault="004325BE" w:rsidP="004325BE">
            <w:pPr>
              <w:spacing w:before="120" w:after="120"/>
              <w:rPr>
                <w:rFonts w:cs="Arial"/>
                <w:sz w:val="20"/>
              </w:rPr>
            </w:pPr>
          </w:p>
        </w:tc>
        <w:tc>
          <w:tcPr>
            <w:tcW w:w="1428" w:type="pct"/>
            <w:tcBorders>
              <w:bottom w:val="single" w:sz="4" w:space="0" w:color="auto"/>
            </w:tcBorders>
          </w:tcPr>
          <w:sdt>
            <w:sdtPr>
              <w:rPr>
                <w:rFonts w:cs="Arial"/>
                <w:sz w:val="20"/>
              </w:rPr>
              <w:id w:val="2056185695"/>
              <w:placeholder>
                <w:docPart w:val="2F509BC8B35D460CAE08D1F3ECEC1580"/>
              </w:placeholder>
              <w:showingPlcHdr/>
              <w:date>
                <w:dateFormat w:val="dd.MM.yyyy"/>
                <w:lid w:val="pl-PL"/>
                <w:storeMappedDataAs w:val="dateTime"/>
                <w:calendar w:val="gregorian"/>
              </w:date>
            </w:sdtPr>
            <w:sdtEndPr/>
            <w:sdtContent>
              <w:p w14:paraId="2C106487" w14:textId="77777777" w:rsidR="004325BE" w:rsidRPr="004325BE" w:rsidRDefault="004325BE" w:rsidP="004325BE">
                <w:pPr>
                  <w:spacing w:before="120" w:after="120"/>
                  <w:rPr>
                    <w:rFonts w:cs="Arial"/>
                    <w:sz w:val="20"/>
                  </w:rPr>
                </w:pPr>
                <w:r w:rsidRPr="004325BE">
                  <w:rPr>
                    <w:rStyle w:val="Tekstzastpczy"/>
                    <w:sz w:val="20"/>
                  </w:rPr>
                  <w:t>Kliknij lub naciśnij, aby wprowadzić datę.</w:t>
                </w:r>
              </w:p>
            </w:sdtContent>
          </w:sdt>
          <w:p w14:paraId="1A315821" w14:textId="0ED577AD" w:rsidR="004325BE" w:rsidRPr="004325BE" w:rsidRDefault="004325BE" w:rsidP="004325BE">
            <w:pPr>
              <w:spacing w:before="120" w:after="120"/>
              <w:jc w:val="center"/>
              <w:rPr>
                <w:rFonts w:cs="Arial"/>
                <w:sz w:val="20"/>
              </w:rPr>
            </w:pPr>
          </w:p>
        </w:tc>
        <w:tc>
          <w:tcPr>
            <w:tcW w:w="1028" w:type="pct"/>
            <w:tcBorders>
              <w:bottom w:val="single" w:sz="4" w:space="0" w:color="auto"/>
            </w:tcBorders>
          </w:tcPr>
          <w:p w14:paraId="720E9A2A" w14:textId="77777777" w:rsidR="004325BE" w:rsidRPr="004325BE" w:rsidRDefault="004325BE" w:rsidP="004325BE">
            <w:pPr>
              <w:spacing w:before="120" w:after="120"/>
              <w:rPr>
                <w:rFonts w:cs="Arial"/>
                <w:sz w:val="20"/>
              </w:rPr>
            </w:pPr>
          </w:p>
        </w:tc>
      </w:tr>
    </w:tbl>
    <w:p w14:paraId="6C5CB567" w14:textId="77777777" w:rsidR="0085679F" w:rsidRPr="004325BE" w:rsidRDefault="0009755A">
      <w:r w:rsidRPr="004325BE">
        <w:br w:type="page"/>
      </w:r>
    </w:p>
    <w:tbl>
      <w:tblPr>
        <w:tblStyle w:val="Tabela-Siatka"/>
        <w:tblW w:w="5077" w:type="pct"/>
        <w:tblLayout w:type="fixed"/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1648"/>
        <w:gridCol w:w="1750"/>
        <w:gridCol w:w="1415"/>
        <w:gridCol w:w="1703"/>
        <w:gridCol w:w="1277"/>
        <w:gridCol w:w="1982"/>
      </w:tblGrid>
      <w:tr w:rsidR="00CC04EB" w:rsidRPr="004325BE" w14:paraId="274F4B69" w14:textId="77777777" w:rsidTr="007A6962">
        <w:trPr>
          <w:cantSplit/>
          <w:trHeight w:val="725"/>
          <w:tblHeader/>
        </w:trPr>
        <w:tc>
          <w:tcPr>
            <w:tcW w:w="5000" w:type="pct"/>
            <w:gridSpan w:val="6"/>
            <w:vAlign w:val="center"/>
          </w:tcPr>
          <w:p w14:paraId="3D98BB1E" w14:textId="58F77569" w:rsidR="00CC04EB" w:rsidRPr="007A6962" w:rsidRDefault="00CC04EB" w:rsidP="00A529CD">
            <w:pPr>
              <w:pStyle w:val="Akapitzlist"/>
              <w:numPr>
                <w:ilvl w:val="0"/>
                <w:numId w:val="4"/>
              </w:numPr>
              <w:spacing w:before="120" w:after="120"/>
              <w:rPr>
                <w:rFonts w:cs="Arial"/>
                <w:b/>
                <w:sz w:val="20"/>
              </w:rPr>
            </w:pPr>
            <w:r w:rsidRPr="007A6962">
              <w:rPr>
                <w:rFonts w:cs="Arial"/>
                <w:b/>
                <w:sz w:val="24"/>
              </w:rPr>
              <w:lastRenderedPageBreak/>
              <w:t xml:space="preserve">Harmonogram </w:t>
            </w:r>
            <w:r w:rsidR="007A6962" w:rsidRPr="007A6962">
              <w:rPr>
                <w:rFonts w:cs="Arial"/>
                <w:b/>
                <w:sz w:val="24"/>
              </w:rPr>
              <w:t>finansowy</w:t>
            </w:r>
          </w:p>
        </w:tc>
      </w:tr>
      <w:tr w:rsidR="000D43B4" w:rsidRPr="004325BE" w14:paraId="65270E96" w14:textId="77777777" w:rsidTr="00746CC2">
        <w:trPr>
          <w:cantSplit/>
          <w:trHeight w:val="1396"/>
          <w:tblHeader/>
        </w:trPr>
        <w:tc>
          <w:tcPr>
            <w:tcW w:w="843" w:type="pct"/>
            <w:vAlign w:val="center"/>
          </w:tcPr>
          <w:p w14:paraId="5A4F9AE3" w14:textId="269ECAF8" w:rsidR="00815D66" w:rsidRPr="004325BE" w:rsidRDefault="00815D66" w:rsidP="00815D66">
            <w:pPr>
              <w:spacing w:before="120" w:after="120"/>
              <w:jc w:val="center"/>
              <w:rPr>
                <w:rFonts w:cs="Arial"/>
                <w:b/>
                <w:sz w:val="20"/>
              </w:rPr>
            </w:pPr>
            <w:r w:rsidRPr="004325BE">
              <w:rPr>
                <w:rFonts w:cs="Arial"/>
                <w:b/>
                <w:sz w:val="20"/>
              </w:rPr>
              <w:t>Etap</w:t>
            </w:r>
          </w:p>
        </w:tc>
        <w:tc>
          <w:tcPr>
            <w:tcW w:w="1619" w:type="pct"/>
            <w:gridSpan w:val="2"/>
            <w:vAlign w:val="center"/>
          </w:tcPr>
          <w:p w14:paraId="23C32569" w14:textId="23BA6EB8" w:rsidR="00031BB0" w:rsidRDefault="00815D66" w:rsidP="00746CC2">
            <w:pPr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4325BE">
              <w:rPr>
                <w:rFonts w:cs="Arial"/>
                <w:b/>
                <w:bCs/>
                <w:sz w:val="20"/>
                <w:szCs w:val="20"/>
              </w:rPr>
              <w:t xml:space="preserve">Wydatki poniesione do </w:t>
            </w:r>
            <w:r w:rsidR="00031BB0">
              <w:rPr>
                <w:rFonts w:cs="Arial"/>
                <w:b/>
                <w:bCs/>
                <w:sz w:val="20"/>
                <w:szCs w:val="20"/>
              </w:rPr>
              <w:t>dnia</w:t>
            </w:r>
            <w:r w:rsidRPr="004325BE">
              <w:rPr>
                <w:rFonts w:cs="Arial"/>
                <w:b/>
                <w:bCs/>
                <w:sz w:val="20"/>
                <w:szCs w:val="20"/>
              </w:rPr>
              <w:t xml:space="preserve"> złożenia wniosku o wsparcie</w:t>
            </w:r>
            <w:r w:rsidR="00197512">
              <w:rPr>
                <w:rFonts w:cs="Arial"/>
                <w:b/>
                <w:bCs/>
                <w:sz w:val="20"/>
                <w:szCs w:val="20"/>
              </w:rPr>
              <w:t>,</w:t>
            </w:r>
            <w:r w:rsidR="00031BB0">
              <w:rPr>
                <w:rFonts w:cs="Arial"/>
                <w:b/>
                <w:bCs/>
                <w:sz w:val="20"/>
                <w:szCs w:val="20"/>
              </w:rPr>
              <w:t xml:space="preserve"> </w:t>
            </w:r>
            <w:r w:rsidR="0081736B">
              <w:rPr>
                <w:rFonts w:cs="Arial"/>
                <w:b/>
                <w:bCs/>
                <w:sz w:val="20"/>
                <w:szCs w:val="20"/>
              </w:rPr>
              <w:br/>
            </w:r>
            <w:r w:rsidR="00031BB0">
              <w:rPr>
                <w:rFonts w:cs="Arial"/>
                <w:b/>
                <w:bCs/>
                <w:sz w:val="20"/>
                <w:szCs w:val="20"/>
              </w:rPr>
              <w:t>o którym mowa w art. 13</w:t>
            </w:r>
            <w:r w:rsidR="0081736B">
              <w:rPr>
                <w:rFonts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="0081736B" w:rsidRPr="004325BE">
              <w:rPr>
                <w:b/>
                <w:bCs/>
                <w:sz w:val="20"/>
                <w:szCs w:val="20"/>
              </w:rPr>
              <w:t>uMFW</w:t>
            </w:r>
            <w:proofErr w:type="spellEnd"/>
          </w:p>
          <w:p w14:paraId="4AD9A24E" w14:textId="64779921" w:rsidR="002B2831" w:rsidRDefault="0081736B" w:rsidP="00746CC2">
            <w:pPr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cs="Arial"/>
                <w:b/>
                <w:bCs/>
                <w:sz w:val="20"/>
                <w:szCs w:val="20"/>
              </w:rPr>
              <w:t>[PLN]</w:t>
            </w:r>
          </w:p>
          <w:p w14:paraId="06B4AA70" w14:textId="0D3F759F" w:rsidR="00815D66" w:rsidRPr="004325BE" w:rsidRDefault="00E46164" w:rsidP="00746CC2">
            <w:pPr>
              <w:autoSpaceDE w:val="0"/>
              <w:autoSpaceDN w:val="0"/>
              <w:adjustRightInd w:val="0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Cs/>
                <w:sz w:val="20"/>
                <w:szCs w:val="20"/>
              </w:rPr>
              <w:t>(netto – bez VAT, nominalnie)</w:t>
            </w:r>
          </w:p>
        </w:tc>
        <w:tc>
          <w:tcPr>
            <w:tcW w:w="1524" w:type="pct"/>
            <w:gridSpan w:val="2"/>
            <w:vAlign w:val="center"/>
          </w:tcPr>
          <w:p w14:paraId="608B48A3" w14:textId="42364DC7" w:rsidR="00031BB0" w:rsidRDefault="00031BB0" w:rsidP="00031BB0">
            <w:pPr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cs="Arial"/>
                <w:b/>
                <w:bCs/>
                <w:sz w:val="20"/>
                <w:szCs w:val="20"/>
              </w:rPr>
              <w:t>W</w:t>
            </w:r>
            <w:r w:rsidR="00815D66" w:rsidRPr="004325BE">
              <w:rPr>
                <w:rFonts w:cs="Arial"/>
                <w:b/>
                <w:bCs/>
                <w:sz w:val="20"/>
                <w:szCs w:val="20"/>
              </w:rPr>
              <w:t xml:space="preserve">ydatki </w:t>
            </w:r>
            <w:r w:rsidRPr="004325BE">
              <w:rPr>
                <w:rFonts w:cs="Arial"/>
                <w:b/>
                <w:bCs/>
                <w:sz w:val="20"/>
                <w:szCs w:val="20"/>
              </w:rPr>
              <w:t xml:space="preserve">planowane </w:t>
            </w:r>
            <w:r>
              <w:rPr>
                <w:rFonts w:cs="Arial"/>
                <w:b/>
                <w:bCs/>
                <w:sz w:val="20"/>
                <w:szCs w:val="20"/>
              </w:rPr>
              <w:t xml:space="preserve">do poniesienia po dniu </w:t>
            </w:r>
            <w:r w:rsidRPr="004325BE">
              <w:rPr>
                <w:rFonts w:cs="Arial"/>
                <w:b/>
                <w:bCs/>
                <w:sz w:val="20"/>
                <w:szCs w:val="20"/>
              </w:rPr>
              <w:t>złożenia wniosku o wsparcie</w:t>
            </w:r>
            <w:r w:rsidR="00197512">
              <w:rPr>
                <w:rFonts w:cs="Arial"/>
                <w:b/>
                <w:bCs/>
                <w:sz w:val="20"/>
                <w:szCs w:val="20"/>
              </w:rPr>
              <w:t>,</w:t>
            </w:r>
            <w:r>
              <w:rPr>
                <w:rFonts w:cs="Arial"/>
                <w:b/>
                <w:bCs/>
                <w:sz w:val="20"/>
                <w:szCs w:val="20"/>
              </w:rPr>
              <w:t xml:space="preserve"> o którym mowa w art. 13</w:t>
            </w:r>
            <w:r w:rsidR="0081736B">
              <w:rPr>
                <w:rFonts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="0081736B" w:rsidRPr="004325BE">
              <w:rPr>
                <w:b/>
                <w:bCs/>
                <w:sz w:val="20"/>
                <w:szCs w:val="20"/>
              </w:rPr>
              <w:t>uMFW</w:t>
            </w:r>
            <w:proofErr w:type="spellEnd"/>
          </w:p>
          <w:p w14:paraId="21CFC5B2" w14:textId="6E2DA24F" w:rsidR="002B2831" w:rsidRDefault="0081736B" w:rsidP="00746CC2">
            <w:pPr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cs="Arial"/>
                <w:b/>
                <w:bCs/>
                <w:sz w:val="20"/>
                <w:szCs w:val="20"/>
              </w:rPr>
              <w:t>[</w:t>
            </w:r>
            <w:r w:rsidR="00031BB0">
              <w:rPr>
                <w:rFonts w:cs="Arial"/>
                <w:b/>
                <w:bCs/>
                <w:sz w:val="20"/>
                <w:szCs w:val="20"/>
              </w:rPr>
              <w:t>P</w:t>
            </w:r>
            <w:r w:rsidR="00815D66" w:rsidRPr="004325BE">
              <w:rPr>
                <w:rFonts w:cs="Arial"/>
                <w:b/>
                <w:bCs/>
                <w:sz w:val="20"/>
                <w:szCs w:val="20"/>
              </w:rPr>
              <w:t>LN</w:t>
            </w:r>
            <w:r>
              <w:rPr>
                <w:rFonts w:cs="Arial"/>
                <w:b/>
                <w:bCs/>
                <w:sz w:val="20"/>
                <w:szCs w:val="20"/>
              </w:rPr>
              <w:t>]</w:t>
            </w:r>
          </w:p>
          <w:p w14:paraId="5BFB42A8" w14:textId="4DE9425E" w:rsidR="00815D66" w:rsidRPr="004325BE" w:rsidRDefault="00815D66" w:rsidP="00746CC2">
            <w:pPr>
              <w:autoSpaceDE w:val="0"/>
              <w:autoSpaceDN w:val="0"/>
              <w:adjustRightInd w:val="0"/>
              <w:jc w:val="center"/>
              <w:rPr>
                <w:rFonts w:cs="Arial"/>
                <w:b/>
                <w:sz w:val="20"/>
              </w:rPr>
            </w:pPr>
            <w:r w:rsidRPr="002A5E09">
              <w:rPr>
                <w:rFonts w:cs="Arial"/>
                <w:bCs/>
                <w:sz w:val="20"/>
                <w:szCs w:val="20"/>
              </w:rPr>
              <w:t xml:space="preserve">(netto – bez VAT, </w:t>
            </w:r>
            <w:r w:rsidR="00E46164">
              <w:rPr>
                <w:rFonts w:cs="Arial"/>
                <w:bCs/>
                <w:sz w:val="20"/>
                <w:szCs w:val="20"/>
              </w:rPr>
              <w:t>nominalnie)</w:t>
            </w:r>
          </w:p>
        </w:tc>
        <w:tc>
          <w:tcPr>
            <w:tcW w:w="1014" w:type="pct"/>
            <w:vAlign w:val="center"/>
          </w:tcPr>
          <w:p w14:paraId="16D42F4B" w14:textId="73672995" w:rsidR="00815D66" w:rsidRPr="004325BE" w:rsidRDefault="00815D66" w:rsidP="00815D66">
            <w:pPr>
              <w:spacing w:before="120" w:after="120"/>
              <w:jc w:val="center"/>
              <w:rPr>
                <w:rFonts w:cs="Arial"/>
                <w:b/>
                <w:sz w:val="20"/>
              </w:rPr>
            </w:pPr>
            <w:r w:rsidRPr="004325BE">
              <w:rPr>
                <w:rFonts w:cs="Arial"/>
                <w:b/>
                <w:sz w:val="20"/>
              </w:rPr>
              <w:t>Uwagi</w:t>
            </w:r>
          </w:p>
        </w:tc>
      </w:tr>
      <w:tr w:rsidR="000D43B4" w:rsidRPr="004325BE" w14:paraId="5F38C126" w14:textId="77777777" w:rsidTr="00746CC2">
        <w:trPr>
          <w:cantSplit/>
          <w:trHeight w:val="505"/>
        </w:trPr>
        <w:tc>
          <w:tcPr>
            <w:tcW w:w="843" w:type="pct"/>
            <w:vMerge w:val="restart"/>
            <w:vAlign w:val="center"/>
          </w:tcPr>
          <w:p w14:paraId="3570EED5" w14:textId="1320A2EA" w:rsidR="00815D66" w:rsidRPr="004325BE" w:rsidRDefault="00815D66" w:rsidP="00746CC2">
            <w:pPr>
              <w:spacing w:before="120" w:after="120"/>
              <w:jc w:val="center"/>
              <w:rPr>
                <w:rFonts w:cs="Arial"/>
                <w:b/>
                <w:sz w:val="20"/>
              </w:rPr>
            </w:pPr>
            <w:r w:rsidRPr="004325BE">
              <w:rPr>
                <w:rFonts w:cs="Arial"/>
                <w:b/>
                <w:bCs/>
                <w:sz w:val="20"/>
                <w:szCs w:val="20"/>
              </w:rPr>
              <w:t xml:space="preserve">Etap przygotowania </w:t>
            </w:r>
          </w:p>
        </w:tc>
        <w:tc>
          <w:tcPr>
            <w:tcW w:w="1619" w:type="pct"/>
            <w:gridSpan w:val="2"/>
          </w:tcPr>
          <w:p w14:paraId="06736AF8" w14:textId="0C57D1E5" w:rsidR="00815D66" w:rsidRPr="004325BE" w:rsidRDefault="00815D66" w:rsidP="00746CC2">
            <w:pPr>
              <w:spacing w:before="120" w:after="120"/>
              <w:jc w:val="right"/>
              <w:rPr>
                <w:rFonts w:cs="Arial"/>
                <w:sz w:val="20"/>
              </w:rPr>
            </w:pPr>
          </w:p>
        </w:tc>
        <w:tc>
          <w:tcPr>
            <w:tcW w:w="1524" w:type="pct"/>
            <w:gridSpan w:val="2"/>
          </w:tcPr>
          <w:p w14:paraId="14DB5CE0" w14:textId="201BFC9C" w:rsidR="00815D66" w:rsidRPr="004325BE" w:rsidRDefault="00815D66" w:rsidP="00746CC2">
            <w:pPr>
              <w:spacing w:before="120" w:after="120"/>
              <w:jc w:val="right"/>
              <w:rPr>
                <w:rFonts w:cs="Arial"/>
                <w:sz w:val="20"/>
              </w:rPr>
            </w:pPr>
          </w:p>
        </w:tc>
        <w:tc>
          <w:tcPr>
            <w:tcW w:w="1014" w:type="pct"/>
          </w:tcPr>
          <w:p w14:paraId="22D4F7F2" w14:textId="77777777" w:rsidR="00815D66" w:rsidRPr="004325BE" w:rsidRDefault="00815D66" w:rsidP="00815D66">
            <w:pPr>
              <w:spacing w:before="120" w:after="120"/>
              <w:rPr>
                <w:rFonts w:cs="Arial"/>
                <w:sz w:val="20"/>
              </w:rPr>
            </w:pPr>
          </w:p>
        </w:tc>
      </w:tr>
      <w:tr w:rsidR="00746CC2" w:rsidRPr="004325BE" w14:paraId="6BB917AD" w14:textId="77777777" w:rsidTr="00746CC2">
        <w:trPr>
          <w:cantSplit/>
          <w:trHeight w:val="505"/>
        </w:trPr>
        <w:tc>
          <w:tcPr>
            <w:tcW w:w="843" w:type="pct"/>
            <w:vMerge/>
            <w:vAlign w:val="center"/>
          </w:tcPr>
          <w:p w14:paraId="2D6C40D8" w14:textId="77777777" w:rsidR="00815D66" w:rsidRPr="004325BE" w:rsidRDefault="00815D66" w:rsidP="00746CC2">
            <w:pPr>
              <w:spacing w:before="120" w:after="120"/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895" w:type="pct"/>
          </w:tcPr>
          <w:p w14:paraId="03BB7B67" w14:textId="6FFE1C0B" w:rsidR="00815D66" w:rsidRPr="002A5E09" w:rsidRDefault="00815D66">
            <w:pPr>
              <w:spacing w:before="120" w:after="120"/>
              <w:jc w:val="center"/>
              <w:rPr>
                <w:rFonts w:cs="Arial"/>
                <w:b/>
                <w:sz w:val="20"/>
              </w:rPr>
            </w:pPr>
            <w:r w:rsidRPr="002A5E09">
              <w:rPr>
                <w:rFonts w:cs="Arial"/>
                <w:b/>
                <w:sz w:val="20"/>
              </w:rPr>
              <w:t>w tym zespół urządzeń służących do wyprowadzenia mocy</w:t>
            </w:r>
            <w:r>
              <w:t xml:space="preserve"> </w:t>
            </w:r>
          </w:p>
        </w:tc>
        <w:tc>
          <w:tcPr>
            <w:tcW w:w="724" w:type="pct"/>
          </w:tcPr>
          <w:p w14:paraId="4A79E2C1" w14:textId="0D3B227A" w:rsidR="00815D66" w:rsidRPr="004325BE" w:rsidRDefault="00815D66">
            <w:pPr>
              <w:spacing w:before="120" w:after="120"/>
              <w:jc w:val="center"/>
              <w:rPr>
                <w:rFonts w:cs="Arial"/>
                <w:sz w:val="20"/>
              </w:rPr>
            </w:pPr>
          </w:p>
        </w:tc>
        <w:tc>
          <w:tcPr>
            <w:tcW w:w="871" w:type="pct"/>
          </w:tcPr>
          <w:p w14:paraId="40FCD2C4" w14:textId="0286D68C" w:rsidR="00815D66" w:rsidRPr="002A5E09" w:rsidRDefault="00815D66">
            <w:pPr>
              <w:spacing w:before="120" w:after="120"/>
              <w:jc w:val="center"/>
              <w:rPr>
                <w:rFonts w:cs="Arial"/>
                <w:sz w:val="20"/>
              </w:rPr>
            </w:pPr>
            <w:r w:rsidRPr="002A5E09">
              <w:rPr>
                <w:rFonts w:cs="Arial"/>
                <w:b/>
                <w:sz w:val="20"/>
              </w:rPr>
              <w:t>w tym zespół urządzeń służących do wyprowadzenia mocy</w:t>
            </w:r>
            <w:r>
              <w:t xml:space="preserve"> </w:t>
            </w:r>
          </w:p>
        </w:tc>
        <w:tc>
          <w:tcPr>
            <w:tcW w:w="653" w:type="pct"/>
          </w:tcPr>
          <w:p w14:paraId="3E2E7C13" w14:textId="0210DCB2" w:rsidR="00815D66" w:rsidRPr="004325BE" w:rsidRDefault="00815D66" w:rsidP="00815D66">
            <w:pPr>
              <w:spacing w:before="120" w:after="120"/>
              <w:jc w:val="center"/>
              <w:rPr>
                <w:rFonts w:cs="Arial"/>
                <w:sz w:val="20"/>
              </w:rPr>
            </w:pPr>
          </w:p>
        </w:tc>
        <w:tc>
          <w:tcPr>
            <w:tcW w:w="1014" w:type="pct"/>
          </w:tcPr>
          <w:p w14:paraId="185ABAB3" w14:textId="77777777" w:rsidR="00815D66" w:rsidRPr="004325BE" w:rsidRDefault="00815D66" w:rsidP="00815D66">
            <w:pPr>
              <w:spacing w:before="120" w:after="120"/>
              <w:rPr>
                <w:rFonts w:cs="Arial"/>
                <w:sz w:val="20"/>
              </w:rPr>
            </w:pPr>
          </w:p>
        </w:tc>
      </w:tr>
      <w:tr w:rsidR="000D43B4" w:rsidRPr="004325BE" w14:paraId="101E3C52" w14:textId="77777777" w:rsidTr="00746CC2">
        <w:trPr>
          <w:cantSplit/>
        </w:trPr>
        <w:tc>
          <w:tcPr>
            <w:tcW w:w="843" w:type="pct"/>
            <w:vMerge w:val="restart"/>
            <w:vAlign w:val="center"/>
          </w:tcPr>
          <w:p w14:paraId="442D7911" w14:textId="08A0DB3F" w:rsidR="00815D66" w:rsidRPr="004325BE" w:rsidRDefault="00815D66" w:rsidP="00746CC2">
            <w:pPr>
              <w:spacing w:before="120" w:after="120"/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4325BE">
              <w:rPr>
                <w:rFonts w:cs="Arial"/>
                <w:b/>
                <w:bCs/>
                <w:sz w:val="20"/>
                <w:szCs w:val="20"/>
              </w:rPr>
              <w:t xml:space="preserve">Etap budowy </w:t>
            </w:r>
          </w:p>
        </w:tc>
        <w:tc>
          <w:tcPr>
            <w:tcW w:w="1619" w:type="pct"/>
            <w:gridSpan w:val="2"/>
          </w:tcPr>
          <w:p w14:paraId="4058A335" w14:textId="1E07A744" w:rsidR="00815D66" w:rsidRPr="004325BE" w:rsidRDefault="00815D66" w:rsidP="00815D66">
            <w:pPr>
              <w:spacing w:before="120" w:after="120"/>
              <w:jc w:val="center"/>
              <w:rPr>
                <w:rFonts w:cs="Arial"/>
                <w:sz w:val="20"/>
              </w:rPr>
            </w:pPr>
          </w:p>
        </w:tc>
        <w:tc>
          <w:tcPr>
            <w:tcW w:w="1524" w:type="pct"/>
            <w:gridSpan w:val="2"/>
          </w:tcPr>
          <w:p w14:paraId="194214D1" w14:textId="26A88D58" w:rsidR="00815D66" w:rsidRPr="004325BE" w:rsidRDefault="00815D66" w:rsidP="00815D66">
            <w:pPr>
              <w:spacing w:before="120" w:after="120"/>
              <w:jc w:val="center"/>
              <w:rPr>
                <w:rFonts w:cs="Arial"/>
                <w:sz w:val="20"/>
              </w:rPr>
            </w:pPr>
          </w:p>
        </w:tc>
        <w:tc>
          <w:tcPr>
            <w:tcW w:w="1014" w:type="pct"/>
          </w:tcPr>
          <w:p w14:paraId="1725619B" w14:textId="77777777" w:rsidR="00815D66" w:rsidRPr="004325BE" w:rsidRDefault="00815D66" w:rsidP="00815D66">
            <w:pPr>
              <w:spacing w:before="120" w:after="120"/>
              <w:rPr>
                <w:rFonts w:cs="Arial"/>
                <w:sz w:val="20"/>
              </w:rPr>
            </w:pPr>
          </w:p>
        </w:tc>
      </w:tr>
      <w:tr w:rsidR="00746CC2" w:rsidRPr="004325BE" w14:paraId="3950C98E" w14:textId="77777777" w:rsidTr="00746CC2">
        <w:trPr>
          <w:cantSplit/>
        </w:trPr>
        <w:tc>
          <w:tcPr>
            <w:tcW w:w="843" w:type="pct"/>
            <w:vMerge/>
          </w:tcPr>
          <w:p w14:paraId="1F56BE86" w14:textId="71813327" w:rsidR="00815D66" w:rsidRPr="004325BE" w:rsidRDefault="00815D66" w:rsidP="00815D66">
            <w:pPr>
              <w:spacing w:before="120" w:after="120"/>
              <w:rPr>
                <w:rFonts w:cs="Arial"/>
                <w:b/>
                <w:sz w:val="20"/>
              </w:rPr>
            </w:pPr>
          </w:p>
        </w:tc>
        <w:tc>
          <w:tcPr>
            <w:tcW w:w="895" w:type="pct"/>
          </w:tcPr>
          <w:p w14:paraId="20BD1799" w14:textId="61704A87" w:rsidR="00815D66" w:rsidRPr="004325BE" w:rsidRDefault="00815D66">
            <w:pPr>
              <w:spacing w:before="120" w:after="120"/>
              <w:jc w:val="center"/>
              <w:rPr>
                <w:rFonts w:cs="Arial"/>
                <w:sz w:val="20"/>
              </w:rPr>
            </w:pPr>
            <w:r w:rsidRPr="002A5E09">
              <w:rPr>
                <w:rFonts w:cs="Arial"/>
                <w:b/>
                <w:sz w:val="20"/>
              </w:rPr>
              <w:t>w tym zespół urządzeń służących do wyprowadzenia mocy</w:t>
            </w:r>
            <w:r>
              <w:rPr>
                <w:rFonts w:cs="Arial"/>
                <w:b/>
                <w:sz w:val="20"/>
                <w:vertAlign w:val="superscript"/>
              </w:rPr>
              <w:t xml:space="preserve"> </w:t>
            </w:r>
          </w:p>
        </w:tc>
        <w:tc>
          <w:tcPr>
            <w:tcW w:w="724" w:type="pct"/>
          </w:tcPr>
          <w:p w14:paraId="3FCC8F80" w14:textId="0CDD015D" w:rsidR="00815D66" w:rsidRPr="004325BE" w:rsidRDefault="00815D66" w:rsidP="00815D66">
            <w:pPr>
              <w:spacing w:before="120" w:after="120"/>
              <w:jc w:val="center"/>
              <w:rPr>
                <w:rFonts w:cs="Arial"/>
                <w:sz w:val="20"/>
              </w:rPr>
            </w:pPr>
          </w:p>
        </w:tc>
        <w:tc>
          <w:tcPr>
            <w:tcW w:w="871" w:type="pct"/>
          </w:tcPr>
          <w:p w14:paraId="561CA418" w14:textId="2BE818AD" w:rsidR="00815D66" w:rsidRPr="004325BE" w:rsidRDefault="00815D66">
            <w:pPr>
              <w:spacing w:before="120" w:after="120"/>
              <w:jc w:val="center"/>
              <w:rPr>
                <w:rFonts w:cs="Arial"/>
                <w:sz w:val="20"/>
              </w:rPr>
            </w:pPr>
            <w:r w:rsidRPr="002A5E09">
              <w:rPr>
                <w:rFonts w:cs="Arial"/>
                <w:b/>
                <w:sz w:val="20"/>
              </w:rPr>
              <w:t>w tym zespół urządzeń służących do wyprowadzenia mocy</w:t>
            </w:r>
            <w:r>
              <w:rPr>
                <w:rFonts w:cs="Arial"/>
                <w:b/>
                <w:sz w:val="20"/>
                <w:vertAlign w:val="superscript"/>
              </w:rPr>
              <w:t xml:space="preserve"> </w:t>
            </w:r>
          </w:p>
        </w:tc>
        <w:tc>
          <w:tcPr>
            <w:tcW w:w="653" w:type="pct"/>
          </w:tcPr>
          <w:p w14:paraId="25A9EA08" w14:textId="3898B9CC" w:rsidR="00815D66" w:rsidRPr="004325BE" w:rsidRDefault="00815D66" w:rsidP="00815D66">
            <w:pPr>
              <w:spacing w:before="120" w:after="120"/>
              <w:jc w:val="center"/>
              <w:rPr>
                <w:rFonts w:cs="Arial"/>
                <w:sz w:val="20"/>
              </w:rPr>
            </w:pPr>
          </w:p>
        </w:tc>
        <w:tc>
          <w:tcPr>
            <w:tcW w:w="1014" w:type="pct"/>
          </w:tcPr>
          <w:p w14:paraId="2BFC89C9" w14:textId="77777777" w:rsidR="00815D66" w:rsidRDefault="00815D66" w:rsidP="00815D66">
            <w:pPr>
              <w:spacing w:before="120" w:after="120"/>
              <w:rPr>
                <w:rFonts w:cs="Arial"/>
                <w:sz w:val="20"/>
              </w:rPr>
            </w:pPr>
          </w:p>
          <w:p w14:paraId="0C8DDC80" w14:textId="000DF841" w:rsidR="000D43B4" w:rsidRPr="004325BE" w:rsidRDefault="000D43B4" w:rsidP="00815D66">
            <w:pPr>
              <w:spacing w:before="120" w:after="120"/>
              <w:rPr>
                <w:rFonts w:cs="Arial"/>
                <w:sz w:val="20"/>
              </w:rPr>
            </w:pPr>
          </w:p>
        </w:tc>
      </w:tr>
      <w:tr w:rsidR="002B2831" w:rsidRPr="004325BE" w14:paraId="2024C471" w14:textId="77777777" w:rsidTr="00746CC2">
        <w:trPr>
          <w:cantSplit/>
        </w:trPr>
        <w:tc>
          <w:tcPr>
            <w:tcW w:w="843" w:type="pct"/>
          </w:tcPr>
          <w:p w14:paraId="441D378B" w14:textId="15B21331" w:rsidR="000D43B4" w:rsidRPr="004325BE" w:rsidRDefault="000D43B4" w:rsidP="00746CC2">
            <w:pPr>
              <w:spacing w:before="120" w:after="120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Łącznie</w:t>
            </w:r>
          </w:p>
        </w:tc>
        <w:tc>
          <w:tcPr>
            <w:tcW w:w="1619" w:type="pct"/>
            <w:gridSpan w:val="2"/>
          </w:tcPr>
          <w:p w14:paraId="0C16D585" w14:textId="77777777" w:rsidR="000D43B4" w:rsidRPr="004325BE" w:rsidRDefault="000D43B4" w:rsidP="00746CC2">
            <w:pPr>
              <w:spacing w:before="120" w:after="120"/>
              <w:jc w:val="right"/>
              <w:rPr>
                <w:rFonts w:cs="Arial"/>
                <w:sz w:val="20"/>
              </w:rPr>
            </w:pPr>
          </w:p>
        </w:tc>
        <w:tc>
          <w:tcPr>
            <w:tcW w:w="871" w:type="pct"/>
            <w:tcBorders>
              <w:right w:val="nil"/>
            </w:tcBorders>
          </w:tcPr>
          <w:p w14:paraId="630A0FAE" w14:textId="77777777" w:rsidR="000D43B4" w:rsidRPr="002A5E09" w:rsidRDefault="000D43B4" w:rsidP="000D43B4">
            <w:pPr>
              <w:spacing w:before="120" w:after="120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653" w:type="pct"/>
            <w:tcBorders>
              <w:left w:val="nil"/>
            </w:tcBorders>
          </w:tcPr>
          <w:p w14:paraId="1408612D" w14:textId="77777777" w:rsidR="000D43B4" w:rsidRPr="004325BE" w:rsidRDefault="000D43B4" w:rsidP="000D43B4">
            <w:pPr>
              <w:spacing w:before="120" w:after="120"/>
              <w:jc w:val="center"/>
              <w:rPr>
                <w:rFonts w:cs="Arial"/>
                <w:sz w:val="20"/>
              </w:rPr>
            </w:pPr>
          </w:p>
        </w:tc>
        <w:tc>
          <w:tcPr>
            <w:tcW w:w="1014" w:type="pct"/>
            <w:shd w:val="clear" w:color="auto" w:fill="E7E6E6" w:themeFill="background2"/>
          </w:tcPr>
          <w:p w14:paraId="2084C275" w14:textId="77777777" w:rsidR="000D43B4" w:rsidRDefault="000D43B4" w:rsidP="000D43B4">
            <w:pPr>
              <w:spacing w:before="120" w:after="120"/>
              <w:rPr>
                <w:rFonts w:cs="Arial"/>
                <w:sz w:val="20"/>
              </w:rPr>
            </w:pPr>
          </w:p>
        </w:tc>
      </w:tr>
    </w:tbl>
    <w:p w14:paraId="1929A90B" w14:textId="77777777" w:rsidR="00E46164" w:rsidRDefault="00E46164"/>
    <w:tbl>
      <w:tblPr>
        <w:tblW w:w="636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182"/>
        <w:gridCol w:w="1196"/>
        <w:gridCol w:w="1209"/>
      </w:tblGrid>
      <w:tr w:rsidR="00E46164" w:rsidRPr="00E46164" w14:paraId="2ABE0E11" w14:textId="77777777" w:rsidTr="00E46164">
        <w:trPr>
          <w:trHeight w:val="285"/>
        </w:trPr>
        <w:tc>
          <w:tcPr>
            <w:tcW w:w="6360" w:type="dxa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12358864" w14:textId="77777777" w:rsidR="00E46164" w:rsidRPr="00746CC2" w:rsidRDefault="00E46164" w:rsidP="00E46164">
            <w:pPr>
              <w:spacing w:after="0" w:line="240" w:lineRule="auto"/>
              <w:jc w:val="center"/>
              <w:rPr>
                <w:rFonts w:eastAsia="Times New Roman" w:cs="Arial"/>
                <w:b/>
                <w:bCs/>
                <w:i/>
                <w:iCs/>
                <w:color w:val="000000"/>
                <w:sz w:val="20"/>
                <w:szCs w:val="20"/>
                <w:lang w:eastAsia="pl-PL"/>
              </w:rPr>
            </w:pPr>
            <w:r w:rsidRPr="00746CC2">
              <w:rPr>
                <w:rFonts w:eastAsia="Times New Roman" w:cs="Arial"/>
                <w:b/>
                <w:bCs/>
                <w:i/>
                <w:iCs/>
                <w:color w:val="000000"/>
                <w:sz w:val="20"/>
                <w:szCs w:val="20"/>
                <w:lang w:eastAsia="pl-PL"/>
              </w:rPr>
              <w:t>Źródła finansowania inwestycji:</w:t>
            </w:r>
          </w:p>
        </w:tc>
      </w:tr>
      <w:tr w:rsidR="00E46164" w:rsidRPr="00E46164" w14:paraId="542C41E8" w14:textId="77777777" w:rsidTr="00E46164">
        <w:trPr>
          <w:trHeight w:val="285"/>
        </w:trPr>
        <w:tc>
          <w:tcPr>
            <w:tcW w:w="418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E5C52" w14:textId="02077374" w:rsidR="00E46164" w:rsidRPr="00746CC2" w:rsidRDefault="00E46164" w:rsidP="00E46164">
            <w:pPr>
              <w:spacing w:after="0" w:line="240" w:lineRule="auto"/>
              <w:rPr>
                <w:rFonts w:eastAsia="Times New Roman" w:cs="Arial"/>
                <w:b/>
                <w:bCs/>
                <w:i/>
                <w:iCs/>
                <w:color w:val="000000"/>
                <w:sz w:val="20"/>
                <w:szCs w:val="20"/>
                <w:lang w:eastAsia="pl-PL"/>
              </w:rPr>
            </w:pPr>
            <w:r w:rsidRPr="00746CC2">
              <w:rPr>
                <w:rFonts w:eastAsia="Times New Roman" w:cs="Arial"/>
                <w:b/>
                <w:bCs/>
                <w:i/>
                <w:iCs/>
                <w:color w:val="000000"/>
                <w:sz w:val="20"/>
                <w:szCs w:val="20"/>
                <w:lang w:eastAsia="pl-PL"/>
              </w:rPr>
              <w:t xml:space="preserve">1. </w:t>
            </w:r>
            <w:r w:rsidR="00031BB0">
              <w:rPr>
                <w:rFonts w:eastAsia="Times New Roman" w:cs="Arial"/>
                <w:b/>
                <w:bCs/>
                <w:i/>
                <w:iCs/>
                <w:color w:val="000000"/>
                <w:sz w:val="20"/>
                <w:szCs w:val="20"/>
                <w:lang w:eastAsia="pl-PL"/>
              </w:rPr>
              <w:t>Kapitał własny</w:t>
            </w:r>
            <w:r w:rsidRPr="00746CC2">
              <w:rPr>
                <w:rFonts w:eastAsia="Times New Roman" w:cs="Arial"/>
                <w:b/>
                <w:bCs/>
                <w:i/>
                <w:iCs/>
                <w:color w:val="000000"/>
                <w:sz w:val="20"/>
                <w:szCs w:val="20"/>
                <w:lang w:eastAsia="pl-PL"/>
              </w:rPr>
              <w:t xml:space="preserve">                                       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88DD5" w14:textId="77777777" w:rsidR="00E46164" w:rsidRPr="00746CC2" w:rsidRDefault="00E46164" w:rsidP="00E46164">
            <w:pPr>
              <w:spacing w:after="0" w:line="240" w:lineRule="auto"/>
              <w:rPr>
                <w:rFonts w:eastAsia="Times New Roman" w:cs="Arial"/>
                <w:i/>
                <w:iCs/>
                <w:color w:val="000000"/>
                <w:sz w:val="20"/>
                <w:szCs w:val="20"/>
                <w:lang w:eastAsia="pl-PL"/>
              </w:rPr>
            </w:pPr>
            <w:r w:rsidRPr="00746CC2">
              <w:rPr>
                <w:rFonts w:eastAsia="Times New Roman" w:cs="Arial"/>
                <w:i/>
                <w:iCs/>
                <w:color w:val="000000"/>
                <w:sz w:val="20"/>
                <w:szCs w:val="20"/>
                <w:lang w:eastAsia="pl-PL"/>
              </w:rPr>
              <w:t>…………….</w:t>
            </w:r>
          </w:p>
        </w:tc>
        <w:tc>
          <w:tcPr>
            <w:tcW w:w="120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885E844" w14:textId="77777777" w:rsidR="00E46164" w:rsidRPr="00746CC2" w:rsidRDefault="00E46164" w:rsidP="00E46164">
            <w:pPr>
              <w:spacing w:after="0" w:line="240" w:lineRule="auto"/>
              <w:rPr>
                <w:rFonts w:eastAsia="Times New Roman" w:cs="Arial"/>
                <w:i/>
                <w:iCs/>
                <w:color w:val="000000"/>
                <w:sz w:val="20"/>
                <w:szCs w:val="20"/>
                <w:lang w:eastAsia="pl-PL"/>
              </w:rPr>
            </w:pPr>
            <w:r w:rsidRPr="00746CC2">
              <w:rPr>
                <w:rFonts w:eastAsia="Times New Roman" w:cs="Arial"/>
                <w:i/>
                <w:iCs/>
                <w:color w:val="000000"/>
                <w:sz w:val="20"/>
                <w:szCs w:val="20"/>
                <w:lang w:eastAsia="pl-PL"/>
              </w:rPr>
              <w:t>[%]</w:t>
            </w:r>
          </w:p>
        </w:tc>
      </w:tr>
      <w:tr w:rsidR="00E46164" w:rsidRPr="00E46164" w14:paraId="0D1EDB44" w14:textId="77777777" w:rsidTr="00E46164">
        <w:trPr>
          <w:trHeight w:val="285"/>
        </w:trPr>
        <w:tc>
          <w:tcPr>
            <w:tcW w:w="418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94CE1" w14:textId="72E4CB01" w:rsidR="00E46164" w:rsidRPr="00746CC2" w:rsidRDefault="00E46164">
            <w:pPr>
              <w:spacing w:after="0" w:line="240" w:lineRule="auto"/>
              <w:rPr>
                <w:rFonts w:eastAsia="Times New Roman" w:cs="Arial"/>
                <w:b/>
                <w:bCs/>
                <w:i/>
                <w:iCs/>
                <w:color w:val="000000"/>
                <w:sz w:val="20"/>
                <w:szCs w:val="20"/>
                <w:lang w:eastAsia="pl-PL"/>
              </w:rPr>
            </w:pPr>
            <w:r w:rsidRPr="00746CC2">
              <w:rPr>
                <w:rFonts w:eastAsia="Times New Roman" w:cs="Arial"/>
                <w:b/>
                <w:bCs/>
                <w:i/>
                <w:iCs/>
                <w:color w:val="000000"/>
                <w:sz w:val="20"/>
                <w:szCs w:val="20"/>
                <w:lang w:eastAsia="pl-PL"/>
              </w:rPr>
              <w:t xml:space="preserve">2. </w:t>
            </w:r>
            <w:r w:rsidR="00031BB0">
              <w:rPr>
                <w:rFonts w:eastAsia="Times New Roman" w:cs="Arial"/>
                <w:b/>
                <w:bCs/>
                <w:i/>
                <w:iCs/>
                <w:color w:val="000000"/>
                <w:sz w:val="20"/>
                <w:szCs w:val="20"/>
                <w:lang w:eastAsia="pl-PL"/>
              </w:rPr>
              <w:t>Kapitał obcy</w:t>
            </w:r>
            <w:r w:rsidRPr="00746CC2">
              <w:rPr>
                <w:rFonts w:eastAsia="Times New Roman" w:cs="Arial"/>
                <w:b/>
                <w:bCs/>
                <w:i/>
                <w:iCs/>
                <w:color w:val="000000"/>
                <w:sz w:val="20"/>
                <w:szCs w:val="20"/>
                <w:lang w:eastAsia="pl-PL"/>
              </w:rPr>
              <w:t xml:space="preserve">                               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72748" w14:textId="77777777" w:rsidR="00E46164" w:rsidRPr="00746CC2" w:rsidRDefault="00E46164" w:rsidP="00E46164">
            <w:pPr>
              <w:spacing w:after="0" w:line="240" w:lineRule="auto"/>
              <w:rPr>
                <w:rFonts w:eastAsia="Times New Roman" w:cs="Arial"/>
                <w:i/>
                <w:iCs/>
                <w:color w:val="000000"/>
                <w:sz w:val="20"/>
                <w:szCs w:val="20"/>
                <w:lang w:eastAsia="pl-PL"/>
              </w:rPr>
            </w:pPr>
            <w:r w:rsidRPr="00746CC2">
              <w:rPr>
                <w:rFonts w:eastAsia="Times New Roman" w:cs="Arial"/>
                <w:i/>
                <w:iCs/>
                <w:color w:val="000000"/>
                <w:sz w:val="20"/>
                <w:szCs w:val="20"/>
                <w:lang w:eastAsia="pl-PL"/>
              </w:rPr>
              <w:t>…………….</w:t>
            </w:r>
          </w:p>
        </w:tc>
        <w:tc>
          <w:tcPr>
            <w:tcW w:w="120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BEAE34D" w14:textId="77777777" w:rsidR="00E46164" w:rsidRPr="00746CC2" w:rsidRDefault="00E46164" w:rsidP="00E46164">
            <w:pPr>
              <w:spacing w:after="0" w:line="240" w:lineRule="auto"/>
              <w:rPr>
                <w:rFonts w:eastAsia="Times New Roman" w:cs="Arial"/>
                <w:i/>
                <w:iCs/>
                <w:color w:val="000000"/>
                <w:sz w:val="20"/>
                <w:szCs w:val="20"/>
                <w:lang w:eastAsia="pl-PL"/>
              </w:rPr>
            </w:pPr>
            <w:r w:rsidRPr="00746CC2">
              <w:rPr>
                <w:rFonts w:eastAsia="Times New Roman" w:cs="Arial"/>
                <w:i/>
                <w:iCs/>
                <w:color w:val="000000"/>
                <w:sz w:val="20"/>
                <w:szCs w:val="20"/>
                <w:lang w:eastAsia="pl-PL"/>
              </w:rPr>
              <w:t>[%], w tym:</w:t>
            </w:r>
          </w:p>
        </w:tc>
      </w:tr>
      <w:tr w:rsidR="00E46164" w:rsidRPr="00E46164" w14:paraId="2A568E99" w14:textId="77777777" w:rsidTr="00E46164">
        <w:trPr>
          <w:trHeight w:val="285"/>
        </w:trPr>
        <w:tc>
          <w:tcPr>
            <w:tcW w:w="418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E6E75" w14:textId="4E4CE977" w:rsidR="00E46164" w:rsidRPr="00746CC2" w:rsidRDefault="00E46164">
            <w:pPr>
              <w:spacing w:after="0" w:line="240" w:lineRule="auto"/>
              <w:rPr>
                <w:rFonts w:eastAsia="Times New Roman" w:cs="Arial"/>
                <w:b/>
                <w:bCs/>
                <w:i/>
                <w:iCs/>
                <w:color w:val="000000"/>
                <w:sz w:val="20"/>
                <w:szCs w:val="20"/>
                <w:lang w:eastAsia="pl-PL"/>
              </w:rPr>
            </w:pPr>
            <w:r w:rsidRPr="00746CC2">
              <w:rPr>
                <w:rFonts w:eastAsia="Times New Roman" w:cs="Arial"/>
                <w:b/>
                <w:bCs/>
                <w:i/>
                <w:iCs/>
                <w:color w:val="000000"/>
                <w:sz w:val="20"/>
                <w:szCs w:val="20"/>
                <w:lang w:eastAsia="pl-PL"/>
              </w:rPr>
              <w:t xml:space="preserve">   a) stanowiąc</w:t>
            </w:r>
            <w:r w:rsidR="00031BB0">
              <w:rPr>
                <w:rFonts w:eastAsia="Times New Roman" w:cs="Arial"/>
                <w:b/>
                <w:bCs/>
                <w:i/>
                <w:iCs/>
                <w:color w:val="000000"/>
                <w:sz w:val="20"/>
                <w:szCs w:val="20"/>
                <w:lang w:eastAsia="pl-PL"/>
              </w:rPr>
              <w:t>y</w:t>
            </w:r>
            <w:r w:rsidRPr="00746CC2">
              <w:rPr>
                <w:rFonts w:eastAsia="Times New Roman" w:cs="Arial"/>
                <w:b/>
                <w:bCs/>
                <w:i/>
                <w:iCs/>
                <w:color w:val="000000"/>
                <w:sz w:val="20"/>
                <w:szCs w:val="20"/>
                <w:lang w:eastAsia="pl-PL"/>
              </w:rPr>
              <w:t xml:space="preserve"> pomoc publiczną: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06588" w14:textId="77777777" w:rsidR="00E46164" w:rsidRPr="00746CC2" w:rsidRDefault="00E46164" w:rsidP="00E46164">
            <w:pPr>
              <w:spacing w:after="0" w:line="240" w:lineRule="auto"/>
              <w:rPr>
                <w:rFonts w:eastAsia="Times New Roman" w:cs="Arial"/>
                <w:i/>
                <w:iCs/>
                <w:color w:val="000000"/>
                <w:sz w:val="20"/>
                <w:szCs w:val="20"/>
                <w:lang w:eastAsia="pl-PL"/>
              </w:rPr>
            </w:pPr>
            <w:r w:rsidRPr="00746CC2">
              <w:rPr>
                <w:rFonts w:eastAsia="Times New Roman" w:cs="Arial"/>
                <w:i/>
                <w:iCs/>
                <w:color w:val="000000"/>
                <w:sz w:val="20"/>
                <w:szCs w:val="20"/>
                <w:lang w:eastAsia="pl-PL"/>
              </w:rPr>
              <w:t>…………….</w:t>
            </w:r>
          </w:p>
        </w:tc>
        <w:tc>
          <w:tcPr>
            <w:tcW w:w="120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FF3E2F4" w14:textId="77777777" w:rsidR="00E46164" w:rsidRPr="00746CC2" w:rsidRDefault="00E46164" w:rsidP="00E46164">
            <w:pPr>
              <w:spacing w:after="0" w:line="240" w:lineRule="auto"/>
              <w:rPr>
                <w:rFonts w:eastAsia="Times New Roman" w:cs="Arial"/>
                <w:i/>
                <w:iCs/>
                <w:color w:val="000000"/>
                <w:sz w:val="20"/>
                <w:szCs w:val="20"/>
                <w:lang w:eastAsia="pl-PL"/>
              </w:rPr>
            </w:pPr>
            <w:r w:rsidRPr="00746CC2">
              <w:rPr>
                <w:rFonts w:eastAsia="Times New Roman" w:cs="Arial"/>
                <w:i/>
                <w:iCs/>
                <w:color w:val="000000"/>
                <w:sz w:val="20"/>
                <w:szCs w:val="20"/>
                <w:lang w:eastAsia="pl-PL"/>
              </w:rPr>
              <w:t>[%]</w:t>
            </w:r>
          </w:p>
        </w:tc>
      </w:tr>
      <w:tr w:rsidR="00E46164" w:rsidRPr="00E46164" w14:paraId="53F586EE" w14:textId="77777777" w:rsidTr="00E46164">
        <w:trPr>
          <w:trHeight w:val="285"/>
        </w:trPr>
        <w:tc>
          <w:tcPr>
            <w:tcW w:w="418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942E5" w14:textId="77777777" w:rsidR="00E46164" w:rsidRPr="00746CC2" w:rsidRDefault="00E46164" w:rsidP="00E46164">
            <w:pPr>
              <w:spacing w:after="0" w:line="240" w:lineRule="auto"/>
              <w:rPr>
                <w:rFonts w:eastAsia="Times New Roman" w:cs="Arial"/>
                <w:i/>
                <w:iCs/>
                <w:color w:val="000000"/>
                <w:sz w:val="20"/>
                <w:szCs w:val="20"/>
                <w:lang w:eastAsia="pl-PL"/>
              </w:rPr>
            </w:pPr>
            <w:r w:rsidRPr="00746CC2">
              <w:rPr>
                <w:rFonts w:eastAsia="Times New Roman" w:cs="Arial"/>
                <w:i/>
                <w:iCs/>
                <w:color w:val="000000"/>
                <w:sz w:val="20"/>
                <w:szCs w:val="20"/>
                <w:lang w:eastAsia="pl-PL"/>
              </w:rPr>
              <w:t xml:space="preserve">      - kredyty bankowe preferencyjne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7837B0" w14:textId="77777777" w:rsidR="00E46164" w:rsidRPr="00746CC2" w:rsidRDefault="00E46164" w:rsidP="00E46164">
            <w:pPr>
              <w:spacing w:after="0" w:line="240" w:lineRule="auto"/>
              <w:rPr>
                <w:rFonts w:eastAsia="Times New Roman" w:cs="Arial"/>
                <w:i/>
                <w:iCs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0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3FD3560" w14:textId="77777777" w:rsidR="00E46164" w:rsidRPr="00746CC2" w:rsidRDefault="00E46164" w:rsidP="00E46164">
            <w:pPr>
              <w:spacing w:after="0" w:line="240" w:lineRule="auto"/>
              <w:rPr>
                <w:rFonts w:eastAsia="Times New Roman" w:cs="Arial"/>
                <w:i/>
                <w:iCs/>
                <w:color w:val="000000"/>
                <w:sz w:val="20"/>
                <w:szCs w:val="20"/>
                <w:lang w:eastAsia="pl-PL"/>
              </w:rPr>
            </w:pPr>
            <w:r w:rsidRPr="00746CC2">
              <w:rPr>
                <w:rFonts w:eastAsia="Times New Roman" w:cs="Arial"/>
                <w:i/>
                <w:iCs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E46164" w:rsidRPr="00E46164" w14:paraId="6194ACE4" w14:textId="77777777" w:rsidTr="00E46164">
        <w:trPr>
          <w:trHeight w:val="285"/>
        </w:trPr>
        <w:tc>
          <w:tcPr>
            <w:tcW w:w="418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63766" w14:textId="77777777" w:rsidR="00E46164" w:rsidRPr="00746CC2" w:rsidRDefault="00E46164" w:rsidP="00E46164">
            <w:pPr>
              <w:spacing w:after="0" w:line="240" w:lineRule="auto"/>
              <w:rPr>
                <w:rFonts w:eastAsia="Times New Roman" w:cs="Arial"/>
                <w:i/>
                <w:iCs/>
                <w:color w:val="000000"/>
                <w:sz w:val="20"/>
                <w:szCs w:val="20"/>
                <w:lang w:eastAsia="pl-PL"/>
              </w:rPr>
            </w:pPr>
            <w:r w:rsidRPr="00746CC2">
              <w:rPr>
                <w:rFonts w:eastAsia="Times New Roman" w:cs="Arial"/>
                <w:i/>
                <w:iCs/>
                <w:color w:val="000000"/>
                <w:sz w:val="20"/>
                <w:szCs w:val="20"/>
                <w:lang w:eastAsia="pl-PL"/>
              </w:rPr>
              <w:t xml:space="preserve">      - pożyczki preferencyjne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C7FCD9" w14:textId="77777777" w:rsidR="00E46164" w:rsidRPr="00746CC2" w:rsidRDefault="00E46164" w:rsidP="00E46164">
            <w:pPr>
              <w:spacing w:after="0" w:line="240" w:lineRule="auto"/>
              <w:rPr>
                <w:rFonts w:eastAsia="Times New Roman" w:cs="Arial"/>
                <w:i/>
                <w:iCs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0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83C04E5" w14:textId="77777777" w:rsidR="00E46164" w:rsidRPr="00746CC2" w:rsidRDefault="00E46164" w:rsidP="00E46164">
            <w:pPr>
              <w:spacing w:after="0" w:line="240" w:lineRule="auto"/>
              <w:rPr>
                <w:rFonts w:eastAsia="Times New Roman" w:cs="Arial"/>
                <w:i/>
                <w:iCs/>
                <w:color w:val="000000"/>
                <w:sz w:val="20"/>
                <w:szCs w:val="20"/>
                <w:lang w:eastAsia="pl-PL"/>
              </w:rPr>
            </w:pPr>
            <w:r w:rsidRPr="00746CC2">
              <w:rPr>
                <w:rFonts w:eastAsia="Times New Roman" w:cs="Arial"/>
                <w:i/>
                <w:iCs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E46164" w:rsidRPr="00E46164" w14:paraId="05E1FF7F" w14:textId="77777777" w:rsidTr="00E46164">
        <w:trPr>
          <w:trHeight w:val="285"/>
        </w:trPr>
        <w:tc>
          <w:tcPr>
            <w:tcW w:w="418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98FA8" w14:textId="1B9FD356" w:rsidR="00E46164" w:rsidRPr="00746CC2" w:rsidRDefault="00E46164">
            <w:pPr>
              <w:spacing w:after="0" w:line="240" w:lineRule="auto"/>
              <w:rPr>
                <w:rFonts w:eastAsia="Times New Roman" w:cs="Arial"/>
                <w:i/>
                <w:iCs/>
                <w:color w:val="000000"/>
                <w:sz w:val="20"/>
                <w:szCs w:val="20"/>
                <w:lang w:eastAsia="pl-PL"/>
              </w:rPr>
            </w:pPr>
            <w:r w:rsidRPr="00746CC2">
              <w:rPr>
                <w:rFonts w:eastAsia="Times New Roman" w:cs="Arial"/>
                <w:i/>
                <w:iCs/>
                <w:color w:val="000000"/>
                <w:sz w:val="20"/>
                <w:szCs w:val="20"/>
                <w:lang w:eastAsia="pl-PL"/>
              </w:rPr>
              <w:t xml:space="preserve">     - </w:t>
            </w:r>
            <w:r w:rsidR="00221BA2">
              <w:rPr>
                <w:rFonts w:eastAsia="Times New Roman" w:cs="Arial"/>
                <w:i/>
                <w:iCs/>
                <w:color w:val="000000"/>
                <w:sz w:val="20"/>
                <w:szCs w:val="20"/>
                <w:lang w:eastAsia="pl-PL"/>
              </w:rPr>
              <w:t>środki</w:t>
            </w:r>
            <w:r w:rsidRPr="00746CC2">
              <w:rPr>
                <w:rFonts w:eastAsia="Times New Roman" w:cs="Arial"/>
                <w:i/>
                <w:iCs/>
                <w:color w:val="000000"/>
                <w:sz w:val="20"/>
                <w:szCs w:val="20"/>
                <w:lang w:eastAsia="pl-PL"/>
              </w:rPr>
              <w:t xml:space="preserve"> unijne 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8D7EE" w14:textId="77777777" w:rsidR="00E46164" w:rsidRPr="00746CC2" w:rsidRDefault="00E46164" w:rsidP="00E46164">
            <w:pPr>
              <w:spacing w:after="0" w:line="240" w:lineRule="auto"/>
              <w:rPr>
                <w:rFonts w:eastAsia="Times New Roman" w:cs="Arial"/>
                <w:i/>
                <w:iCs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0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0108C45" w14:textId="77777777" w:rsidR="00E46164" w:rsidRPr="00746CC2" w:rsidRDefault="00E46164" w:rsidP="00E46164">
            <w:pPr>
              <w:spacing w:after="0" w:line="240" w:lineRule="auto"/>
              <w:rPr>
                <w:rFonts w:eastAsia="Times New Roman" w:cs="Arial"/>
                <w:i/>
                <w:iCs/>
                <w:color w:val="000000"/>
                <w:sz w:val="20"/>
                <w:szCs w:val="20"/>
                <w:lang w:eastAsia="pl-PL"/>
              </w:rPr>
            </w:pPr>
            <w:r w:rsidRPr="00746CC2">
              <w:rPr>
                <w:rFonts w:eastAsia="Times New Roman" w:cs="Arial"/>
                <w:i/>
                <w:iCs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E46164" w:rsidRPr="00E46164" w14:paraId="0F9B990F" w14:textId="77777777" w:rsidTr="00E46164">
        <w:trPr>
          <w:trHeight w:val="285"/>
        </w:trPr>
        <w:tc>
          <w:tcPr>
            <w:tcW w:w="418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3691A" w14:textId="77777777" w:rsidR="00E46164" w:rsidRPr="00746CC2" w:rsidRDefault="00E46164" w:rsidP="00E46164">
            <w:pPr>
              <w:spacing w:after="0" w:line="240" w:lineRule="auto"/>
              <w:rPr>
                <w:rFonts w:eastAsia="Times New Roman" w:cs="Arial"/>
                <w:i/>
                <w:iCs/>
                <w:color w:val="000000"/>
                <w:sz w:val="20"/>
                <w:szCs w:val="20"/>
                <w:lang w:eastAsia="pl-PL"/>
              </w:rPr>
            </w:pPr>
            <w:r w:rsidRPr="00746CC2">
              <w:rPr>
                <w:rFonts w:eastAsia="Times New Roman" w:cs="Arial"/>
                <w:i/>
                <w:iCs/>
                <w:color w:val="000000"/>
                <w:sz w:val="20"/>
                <w:szCs w:val="20"/>
                <w:lang w:eastAsia="pl-PL"/>
              </w:rPr>
              <w:t xml:space="preserve">     - inne (określić jakie)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3EC99" w14:textId="77777777" w:rsidR="00E46164" w:rsidRPr="00746CC2" w:rsidRDefault="00E46164" w:rsidP="00E46164">
            <w:pPr>
              <w:spacing w:after="0" w:line="240" w:lineRule="auto"/>
              <w:rPr>
                <w:rFonts w:eastAsia="Times New Roman" w:cs="Arial"/>
                <w:i/>
                <w:iCs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0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288A7D6" w14:textId="77777777" w:rsidR="00E46164" w:rsidRPr="00746CC2" w:rsidRDefault="00E46164" w:rsidP="00E46164">
            <w:pPr>
              <w:spacing w:after="0" w:line="240" w:lineRule="auto"/>
              <w:rPr>
                <w:rFonts w:eastAsia="Times New Roman" w:cs="Arial"/>
                <w:i/>
                <w:iCs/>
                <w:color w:val="000000"/>
                <w:sz w:val="20"/>
                <w:szCs w:val="20"/>
                <w:lang w:eastAsia="pl-PL"/>
              </w:rPr>
            </w:pPr>
            <w:r w:rsidRPr="00746CC2">
              <w:rPr>
                <w:rFonts w:eastAsia="Times New Roman" w:cs="Arial"/>
                <w:i/>
                <w:iCs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E46164" w:rsidRPr="00E46164" w14:paraId="67CBF498" w14:textId="77777777" w:rsidTr="00E46164">
        <w:trPr>
          <w:trHeight w:val="300"/>
        </w:trPr>
        <w:tc>
          <w:tcPr>
            <w:tcW w:w="4182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4B7F88" w14:textId="5D7B4668" w:rsidR="00E46164" w:rsidRPr="00746CC2" w:rsidRDefault="00E46164">
            <w:pPr>
              <w:spacing w:after="0" w:line="240" w:lineRule="auto"/>
              <w:rPr>
                <w:rFonts w:eastAsia="Times New Roman" w:cs="Arial"/>
                <w:b/>
                <w:bCs/>
                <w:i/>
                <w:iCs/>
                <w:color w:val="000000"/>
                <w:sz w:val="20"/>
                <w:szCs w:val="20"/>
                <w:lang w:eastAsia="pl-PL"/>
              </w:rPr>
            </w:pPr>
            <w:r w:rsidRPr="00746CC2">
              <w:rPr>
                <w:rFonts w:eastAsia="Times New Roman" w:cs="Arial"/>
                <w:b/>
                <w:bCs/>
                <w:i/>
                <w:iCs/>
                <w:color w:val="000000"/>
                <w:sz w:val="20"/>
                <w:szCs w:val="20"/>
                <w:lang w:eastAsia="pl-PL"/>
              </w:rPr>
              <w:t xml:space="preserve">   b) niestanowiąc</w:t>
            </w:r>
            <w:r w:rsidR="00031BB0">
              <w:rPr>
                <w:rFonts w:eastAsia="Times New Roman" w:cs="Arial"/>
                <w:b/>
                <w:bCs/>
                <w:i/>
                <w:iCs/>
                <w:color w:val="000000"/>
                <w:sz w:val="20"/>
                <w:szCs w:val="20"/>
                <w:lang w:eastAsia="pl-PL"/>
              </w:rPr>
              <w:t>y</w:t>
            </w:r>
            <w:r w:rsidRPr="00746CC2">
              <w:rPr>
                <w:rFonts w:eastAsia="Times New Roman" w:cs="Arial"/>
                <w:b/>
                <w:bCs/>
                <w:i/>
                <w:iCs/>
                <w:color w:val="000000"/>
                <w:sz w:val="20"/>
                <w:szCs w:val="20"/>
                <w:lang w:eastAsia="pl-PL"/>
              </w:rPr>
              <w:t xml:space="preserve"> pomocy publicznej</w:t>
            </w:r>
          </w:p>
        </w:tc>
        <w:tc>
          <w:tcPr>
            <w:tcW w:w="96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686F40" w14:textId="77777777" w:rsidR="00E46164" w:rsidRPr="00746CC2" w:rsidRDefault="00E46164" w:rsidP="00E46164">
            <w:pPr>
              <w:spacing w:after="0" w:line="240" w:lineRule="auto"/>
              <w:rPr>
                <w:rFonts w:eastAsia="Times New Roman" w:cs="Arial"/>
                <w:i/>
                <w:iCs/>
                <w:color w:val="000000"/>
                <w:sz w:val="20"/>
                <w:szCs w:val="20"/>
                <w:lang w:eastAsia="pl-PL"/>
              </w:rPr>
            </w:pPr>
            <w:r w:rsidRPr="00746CC2">
              <w:rPr>
                <w:rFonts w:eastAsia="Times New Roman" w:cs="Arial"/>
                <w:i/>
                <w:iCs/>
                <w:color w:val="000000"/>
                <w:sz w:val="20"/>
                <w:szCs w:val="20"/>
                <w:lang w:eastAsia="pl-PL"/>
              </w:rPr>
              <w:t>…………….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780EB34" w14:textId="77777777" w:rsidR="00E46164" w:rsidRPr="00746CC2" w:rsidRDefault="00E46164" w:rsidP="00E46164">
            <w:pPr>
              <w:spacing w:after="0" w:line="240" w:lineRule="auto"/>
              <w:rPr>
                <w:rFonts w:eastAsia="Times New Roman" w:cs="Arial"/>
                <w:i/>
                <w:iCs/>
                <w:color w:val="000000"/>
                <w:sz w:val="20"/>
                <w:szCs w:val="20"/>
                <w:lang w:eastAsia="pl-PL"/>
              </w:rPr>
            </w:pPr>
            <w:r w:rsidRPr="00746CC2">
              <w:rPr>
                <w:rFonts w:eastAsia="Times New Roman" w:cs="Arial"/>
                <w:i/>
                <w:iCs/>
                <w:color w:val="000000"/>
                <w:sz w:val="20"/>
                <w:szCs w:val="20"/>
                <w:lang w:eastAsia="pl-PL"/>
              </w:rPr>
              <w:t>[%]</w:t>
            </w:r>
          </w:p>
        </w:tc>
      </w:tr>
    </w:tbl>
    <w:p w14:paraId="0CEB644A" w14:textId="5D48FE83" w:rsidR="00BC0C71" w:rsidRDefault="00BC0C71"/>
    <w:tbl>
      <w:tblPr>
        <w:tblStyle w:val="Tabela-Siatka"/>
        <w:tblW w:w="4987" w:type="pct"/>
        <w:tblLook w:val="04A0" w:firstRow="1" w:lastRow="0" w:firstColumn="1" w:lastColumn="0" w:noHBand="0" w:noVBand="1"/>
      </w:tblPr>
      <w:tblGrid>
        <w:gridCol w:w="1822"/>
        <w:gridCol w:w="7780"/>
      </w:tblGrid>
      <w:tr w:rsidR="008814BF" w:rsidRPr="004325BE" w14:paraId="7DFC2F4B" w14:textId="77777777" w:rsidTr="000B3B3C">
        <w:trPr>
          <w:cantSplit/>
          <w:trHeight w:val="732"/>
        </w:trPr>
        <w:tc>
          <w:tcPr>
            <w:tcW w:w="949" w:type="pct"/>
            <w:tcBorders>
              <w:bottom w:val="single" w:sz="4" w:space="0" w:color="auto"/>
            </w:tcBorders>
          </w:tcPr>
          <w:p w14:paraId="0560741F" w14:textId="2671B258" w:rsidR="008814BF" w:rsidRPr="004325BE" w:rsidRDefault="00B1772A" w:rsidP="00385835">
            <w:pPr>
              <w:spacing w:before="120" w:after="120"/>
              <w:rPr>
                <w:rFonts w:cs="Arial"/>
                <w:b/>
                <w:sz w:val="20"/>
              </w:rPr>
            </w:pPr>
            <w:r w:rsidRPr="004325BE">
              <w:rPr>
                <w:rFonts w:cs="Arial"/>
                <w:b/>
                <w:sz w:val="20"/>
              </w:rPr>
              <w:t>Dodatkowe informacje</w:t>
            </w:r>
            <w:r w:rsidR="0009755A" w:rsidRPr="004325BE">
              <w:rPr>
                <w:rStyle w:val="Odwoanieprzypisudolnego"/>
                <w:rFonts w:cs="Arial"/>
                <w:b/>
                <w:sz w:val="20"/>
              </w:rPr>
              <w:footnoteReference w:id="6"/>
            </w:r>
          </w:p>
        </w:tc>
        <w:tc>
          <w:tcPr>
            <w:tcW w:w="4051" w:type="pct"/>
            <w:tcBorders>
              <w:bottom w:val="single" w:sz="4" w:space="0" w:color="auto"/>
            </w:tcBorders>
          </w:tcPr>
          <w:p w14:paraId="60537D56" w14:textId="77777777" w:rsidR="008814BF" w:rsidRPr="004325BE" w:rsidRDefault="008814BF" w:rsidP="00A4361E">
            <w:pPr>
              <w:spacing w:before="120" w:after="120"/>
              <w:rPr>
                <w:rFonts w:cs="Arial"/>
                <w:sz w:val="20"/>
              </w:rPr>
            </w:pPr>
          </w:p>
        </w:tc>
      </w:tr>
    </w:tbl>
    <w:p w14:paraId="4EAF5565" w14:textId="77777777" w:rsidR="00CA0458" w:rsidRPr="004325BE" w:rsidRDefault="00CA0458"/>
    <w:tbl>
      <w:tblPr>
        <w:tblStyle w:val="Tabela-Siatka"/>
        <w:tblW w:w="4987" w:type="pct"/>
        <w:tblLook w:val="04A0" w:firstRow="1" w:lastRow="0" w:firstColumn="1" w:lastColumn="0" w:noHBand="0" w:noVBand="1"/>
      </w:tblPr>
      <w:tblGrid>
        <w:gridCol w:w="2865"/>
        <w:gridCol w:w="6737"/>
      </w:tblGrid>
      <w:tr w:rsidR="008D2C0B" w:rsidRPr="004325BE" w14:paraId="06E5FAAB" w14:textId="77777777" w:rsidTr="00CA0458">
        <w:tc>
          <w:tcPr>
            <w:tcW w:w="1492" w:type="pct"/>
          </w:tcPr>
          <w:p w14:paraId="512FBD1E" w14:textId="19564C6E" w:rsidR="008D2C0B" w:rsidRPr="004325BE" w:rsidRDefault="008D2C0B" w:rsidP="00B1772A">
            <w:pPr>
              <w:keepNext/>
              <w:keepLines/>
              <w:spacing w:before="120" w:after="120"/>
              <w:rPr>
                <w:rFonts w:cs="Arial"/>
                <w:b/>
                <w:sz w:val="20"/>
              </w:rPr>
            </w:pPr>
            <w:r w:rsidRPr="004325BE">
              <w:rPr>
                <w:rFonts w:cs="Arial"/>
                <w:b/>
                <w:sz w:val="20"/>
              </w:rPr>
              <w:t>Dat</w:t>
            </w:r>
            <w:r w:rsidR="00B1772A" w:rsidRPr="004325BE">
              <w:rPr>
                <w:rFonts w:cs="Arial"/>
                <w:b/>
                <w:sz w:val="20"/>
              </w:rPr>
              <w:t>a</w:t>
            </w:r>
            <w:r w:rsidR="0096254F">
              <w:rPr>
                <w:rFonts w:cs="Arial"/>
                <w:b/>
                <w:sz w:val="20"/>
              </w:rPr>
              <w:t xml:space="preserve"> sporządzenia</w:t>
            </w:r>
          </w:p>
        </w:tc>
        <w:sdt>
          <w:sdtPr>
            <w:rPr>
              <w:rFonts w:cs="Arial"/>
              <w:sz w:val="20"/>
            </w:rPr>
            <w:id w:val="1022978026"/>
            <w:placeholder>
              <w:docPart w:val="DefaultPlaceholder_-1854013438"/>
            </w:placeholder>
            <w:showingPlcHdr/>
            <w:date>
              <w:dateFormat w:val="dd.MM.yyyy"/>
              <w:lid w:val="pl-PL"/>
              <w:storeMappedDataAs w:val="dateTime"/>
              <w:calendar w:val="gregorian"/>
            </w:date>
          </w:sdtPr>
          <w:sdtEndPr/>
          <w:sdtContent>
            <w:tc>
              <w:tcPr>
                <w:tcW w:w="3508" w:type="pct"/>
              </w:tcPr>
              <w:p w14:paraId="2F771824" w14:textId="77777777" w:rsidR="008D2C0B" w:rsidRPr="004325BE" w:rsidRDefault="00A4361E" w:rsidP="00A4361E">
                <w:pPr>
                  <w:keepNext/>
                  <w:keepLines/>
                  <w:spacing w:before="120" w:after="120"/>
                  <w:rPr>
                    <w:rFonts w:cs="Arial"/>
                    <w:sz w:val="20"/>
                  </w:rPr>
                </w:pPr>
                <w:r w:rsidRPr="004325BE">
                  <w:rPr>
                    <w:rStyle w:val="Tekstzastpczy"/>
                    <w:sz w:val="20"/>
                  </w:rPr>
                  <w:t>Kliknij lub naciśnij, aby wprowadzić datę.</w:t>
                </w:r>
              </w:p>
            </w:tc>
          </w:sdtContent>
        </w:sdt>
      </w:tr>
      <w:tr w:rsidR="008D2C0B" w:rsidRPr="004325BE" w14:paraId="4E2B5054" w14:textId="77777777" w:rsidTr="00CA0458">
        <w:trPr>
          <w:trHeight w:val="1134"/>
        </w:trPr>
        <w:tc>
          <w:tcPr>
            <w:tcW w:w="1492" w:type="pct"/>
          </w:tcPr>
          <w:p w14:paraId="3FCE2094" w14:textId="0588C9CB" w:rsidR="008D2C0B" w:rsidRPr="004325BE" w:rsidRDefault="00B1772A" w:rsidP="00CA0458">
            <w:pPr>
              <w:keepNext/>
              <w:keepLines/>
              <w:spacing w:before="120" w:after="120"/>
              <w:rPr>
                <w:rFonts w:cs="Arial"/>
                <w:b/>
                <w:sz w:val="20"/>
              </w:rPr>
            </w:pPr>
            <w:r w:rsidRPr="004325BE">
              <w:rPr>
                <w:rFonts w:cs="Arial"/>
                <w:b/>
                <w:sz w:val="20"/>
              </w:rPr>
              <w:t>Podpis</w:t>
            </w:r>
            <w:r w:rsidR="008C291D" w:rsidRPr="004325BE">
              <w:rPr>
                <w:rFonts w:cs="Arial"/>
                <w:b/>
                <w:sz w:val="20"/>
              </w:rPr>
              <w:t>/y</w:t>
            </w:r>
          </w:p>
        </w:tc>
        <w:tc>
          <w:tcPr>
            <w:tcW w:w="3508" w:type="pct"/>
          </w:tcPr>
          <w:p w14:paraId="61C498EB" w14:textId="77777777" w:rsidR="008D2C0B" w:rsidRPr="004325BE" w:rsidRDefault="008D2C0B" w:rsidP="00A4361E">
            <w:pPr>
              <w:keepNext/>
              <w:keepLines/>
              <w:spacing w:before="120" w:after="120"/>
              <w:rPr>
                <w:rFonts w:cs="Arial"/>
                <w:sz w:val="20"/>
              </w:rPr>
            </w:pPr>
          </w:p>
        </w:tc>
      </w:tr>
    </w:tbl>
    <w:p w14:paraId="3DA11308" w14:textId="77777777" w:rsidR="00815D66" w:rsidRPr="004325BE" w:rsidRDefault="00815D66">
      <w:pPr>
        <w:rPr>
          <w:rFonts w:cs="Arial"/>
        </w:rPr>
      </w:pPr>
    </w:p>
    <w:sectPr w:rsidR="00815D66" w:rsidRPr="004325BE" w:rsidSect="00746CC2">
      <w:headerReference w:type="default" r:id="rId11"/>
      <w:footerReference w:type="default" r:id="rId12"/>
      <w:pgSz w:w="11906" w:h="16838"/>
      <w:pgMar w:top="567" w:right="1418" w:bottom="567" w:left="851" w:header="709" w:footer="709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57C0A4F" w16cid:durableId="23711CED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51D714D" w14:textId="77777777" w:rsidR="00D060C5" w:rsidRDefault="00D060C5" w:rsidP="004B63AD">
      <w:pPr>
        <w:spacing w:after="0" w:line="240" w:lineRule="auto"/>
      </w:pPr>
      <w:r>
        <w:separator/>
      </w:r>
    </w:p>
  </w:endnote>
  <w:endnote w:type="continuationSeparator" w:id="0">
    <w:p w14:paraId="5FD1DDEA" w14:textId="77777777" w:rsidR="00D060C5" w:rsidRDefault="00D060C5" w:rsidP="004B63AD">
      <w:pPr>
        <w:spacing w:after="0" w:line="240" w:lineRule="auto"/>
      </w:pPr>
      <w:r>
        <w:continuationSeparator/>
      </w:r>
    </w:p>
  </w:endnote>
  <w:endnote w:type="continuationNotice" w:id="1">
    <w:p w14:paraId="2C1D8582" w14:textId="77777777" w:rsidR="00D060C5" w:rsidRDefault="00D060C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BD88C9" w14:textId="3ABF4D40" w:rsidR="00A76C92" w:rsidRPr="004325BE" w:rsidRDefault="00D060C5" w:rsidP="00B643A9">
    <w:pPr>
      <w:pStyle w:val="Stopka"/>
      <w:jc w:val="right"/>
    </w:pPr>
    <w:sdt>
      <w:sdtPr>
        <w:id w:val="-1446385322"/>
        <w:docPartObj>
          <w:docPartGallery w:val="Page Numbers (Bottom of Page)"/>
          <w:docPartUnique/>
        </w:docPartObj>
      </w:sdtPr>
      <w:sdtEndPr/>
      <w:sdtContent>
        <w:sdt>
          <w:sdt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 w:rsidR="004325BE" w:rsidRPr="004325BE">
              <w:rPr>
                <w:sz w:val="20"/>
                <w:szCs w:val="20"/>
              </w:rPr>
              <w:t>Strona</w:t>
            </w:r>
            <w:r w:rsidR="00A76C92" w:rsidRPr="004325BE">
              <w:rPr>
                <w:sz w:val="20"/>
                <w:szCs w:val="20"/>
              </w:rPr>
              <w:t xml:space="preserve"> </w:t>
            </w:r>
            <w:r w:rsidR="00A76C92" w:rsidRPr="004325BE">
              <w:rPr>
                <w:bCs/>
                <w:sz w:val="20"/>
                <w:szCs w:val="20"/>
              </w:rPr>
              <w:fldChar w:fldCharType="begin"/>
            </w:r>
            <w:r w:rsidR="00A76C92" w:rsidRPr="004325BE">
              <w:rPr>
                <w:bCs/>
                <w:sz w:val="20"/>
                <w:szCs w:val="20"/>
              </w:rPr>
              <w:instrText>PAGE</w:instrText>
            </w:r>
            <w:r w:rsidR="00A76C92" w:rsidRPr="004325BE">
              <w:rPr>
                <w:bCs/>
                <w:sz w:val="20"/>
                <w:szCs w:val="20"/>
              </w:rPr>
              <w:fldChar w:fldCharType="separate"/>
            </w:r>
            <w:r w:rsidR="0047745C">
              <w:rPr>
                <w:bCs/>
                <w:noProof/>
                <w:sz w:val="20"/>
                <w:szCs w:val="20"/>
              </w:rPr>
              <w:t>3</w:t>
            </w:r>
            <w:r w:rsidR="00A76C92" w:rsidRPr="004325BE">
              <w:rPr>
                <w:bCs/>
                <w:sz w:val="20"/>
                <w:szCs w:val="20"/>
              </w:rPr>
              <w:fldChar w:fldCharType="end"/>
            </w:r>
            <w:r w:rsidR="00A76C92" w:rsidRPr="004325BE">
              <w:rPr>
                <w:sz w:val="20"/>
                <w:szCs w:val="20"/>
              </w:rPr>
              <w:t xml:space="preserve"> </w:t>
            </w:r>
            <w:r w:rsidR="004325BE" w:rsidRPr="004325BE">
              <w:rPr>
                <w:sz w:val="20"/>
                <w:szCs w:val="20"/>
              </w:rPr>
              <w:t>z</w:t>
            </w:r>
            <w:r w:rsidR="00A76C92" w:rsidRPr="004325BE">
              <w:rPr>
                <w:sz w:val="20"/>
                <w:szCs w:val="20"/>
              </w:rPr>
              <w:t xml:space="preserve"> </w:t>
            </w:r>
            <w:r w:rsidR="00A76C92" w:rsidRPr="004325BE">
              <w:rPr>
                <w:bCs/>
                <w:sz w:val="20"/>
                <w:szCs w:val="20"/>
              </w:rPr>
              <w:fldChar w:fldCharType="begin"/>
            </w:r>
            <w:r w:rsidR="00A76C92" w:rsidRPr="004325BE">
              <w:rPr>
                <w:bCs/>
                <w:sz w:val="20"/>
                <w:szCs w:val="20"/>
              </w:rPr>
              <w:instrText>NUMPAGES</w:instrText>
            </w:r>
            <w:r w:rsidR="00A76C92" w:rsidRPr="004325BE">
              <w:rPr>
                <w:bCs/>
                <w:sz w:val="20"/>
                <w:szCs w:val="20"/>
              </w:rPr>
              <w:fldChar w:fldCharType="separate"/>
            </w:r>
            <w:r w:rsidR="0047745C">
              <w:rPr>
                <w:bCs/>
                <w:noProof/>
                <w:sz w:val="20"/>
                <w:szCs w:val="20"/>
              </w:rPr>
              <w:t>3</w:t>
            </w:r>
            <w:r w:rsidR="00A76C92" w:rsidRPr="004325BE">
              <w:rPr>
                <w:bCs/>
                <w:sz w:val="20"/>
                <w:szCs w:val="20"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873C25C" w14:textId="77777777" w:rsidR="00D060C5" w:rsidRDefault="00D060C5" w:rsidP="004B63AD">
      <w:pPr>
        <w:spacing w:after="0" w:line="240" w:lineRule="auto"/>
      </w:pPr>
      <w:r>
        <w:separator/>
      </w:r>
    </w:p>
  </w:footnote>
  <w:footnote w:type="continuationSeparator" w:id="0">
    <w:p w14:paraId="70807496" w14:textId="77777777" w:rsidR="00D060C5" w:rsidRDefault="00D060C5" w:rsidP="004B63AD">
      <w:pPr>
        <w:spacing w:after="0" w:line="240" w:lineRule="auto"/>
      </w:pPr>
      <w:r>
        <w:continuationSeparator/>
      </w:r>
    </w:p>
  </w:footnote>
  <w:footnote w:type="continuationNotice" w:id="1">
    <w:p w14:paraId="6DE2EFA8" w14:textId="77777777" w:rsidR="00D060C5" w:rsidRDefault="00D060C5">
      <w:pPr>
        <w:spacing w:after="0" w:line="240" w:lineRule="auto"/>
      </w:pPr>
    </w:p>
  </w:footnote>
  <w:footnote w:id="2">
    <w:p w14:paraId="0FF99163" w14:textId="0DCA45DE" w:rsidR="004D4ED1" w:rsidRDefault="004D4ED1" w:rsidP="004D4ED1">
      <w:pPr>
        <w:pStyle w:val="Tekstprzypisudolnego"/>
        <w:jc w:val="both"/>
      </w:pPr>
      <w:r>
        <w:rPr>
          <w:rStyle w:val="Odwoanieprzypisudolnego"/>
        </w:rPr>
        <w:footnoteRef/>
      </w:r>
      <w:r>
        <w:t xml:space="preserve"> </w:t>
      </w:r>
      <w:r w:rsidRPr="00577D6E">
        <w:rPr>
          <w:sz w:val="18"/>
          <w:szCs w:val="18"/>
        </w:rPr>
        <w:t>Zdefiniowanej zgodnie z art. 3 pkt 3 ustawy o promowaniu wytwarzania energii elektrycznej</w:t>
      </w:r>
      <w:r>
        <w:rPr>
          <w:sz w:val="18"/>
          <w:szCs w:val="18"/>
        </w:rPr>
        <w:t xml:space="preserve"> w morskich farmach wiatrowych.</w:t>
      </w:r>
    </w:p>
  </w:footnote>
  <w:footnote w:id="3">
    <w:p w14:paraId="6F47D9F6" w14:textId="0AD2A33F" w:rsidR="004D4ED1" w:rsidRDefault="004D4ED1" w:rsidP="004D4ED1">
      <w:pPr>
        <w:pStyle w:val="Tekstprzypisudolnego"/>
        <w:jc w:val="both"/>
      </w:pPr>
      <w:r>
        <w:rPr>
          <w:rStyle w:val="Odwoanieprzypisudolnego"/>
        </w:rPr>
        <w:footnoteRef/>
      </w:r>
      <w:r>
        <w:t xml:space="preserve"> </w:t>
      </w:r>
      <w:r>
        <w:rPr>
          <w:sz w:val="18"/>
          <w:szCs w:val="18"/>
        </w:rPr>
        <w:t xml:space="preserve">Działania dotyczą łącznej mocy zainstalowanej elektrycznej morskiej farmy wiatrowej wskazanej w harmonogramie.  </w:t>
      </w:r>
      <w:r>
        <w:t xml:space="preserve"> </w:t>
      </w:r>
    </w:p>
  </w:footnote>
  <w:footnote w:id="4">
    <w:p w14:paraId="599DA6AA" w14:textId="12C0D3C8" w:rsidR="00856FAB" w:rsidRDefault="00CE3E81" w:rsidP="004D4ED1">
      <w:pPr>
        <w:pStyle w:val="Tekstprzypisudolnego"/>
        <w:ind w:left="170" w:hanging="170"/>
        <w:jc w:val="both"/>
        <w:rPr>
          <w:rFonts w:cs="Arial"/>
          <w:sz w:val="18"/>
          <w:szCs w:val="18"/>
        </w:rPr>
      </w:pPr>
      <w:r w:rsidRPr="00577D6E">
        <w:rPr>
          <w:rStyle w:val="Odwoanieprzypisudolnego"/>
          <w:rFonts w:cs="Arial"/>
          <w:sz w:val="18"/>
          <w:szCs w:val="18"/>
          <w:lang w:val="en-US"/>
        </w:rPr>
        <w:footnoteRef/>
      </w:r>
      <w:r w:rsidR="004D4ED1">
        <w:rPr>
          <w:rFonts w:cs="Arial"/>
          <w:sz w:val="18"/>
          <w:szCs w:val="18"/>
        </w:rPr>
        <w:t xml:space="preserve"> Uzupełnić</w:t>
      </w:r>
      <w:r w:rsidRPr="00577D6E">
        <w:rPr>
          <w:rFonts w:cs="Arial"/>
          <w:sz w:val="18"/>
          <w:szCs w:val="18"/>
        </w:rPr>
        <w:t xml:space="preserve"> jeśli określone działanie zostało już ukończone. W przeciwnym wypadku, uzu</w:t>
      </w:r>
      <w:r w:rsidR="00856FAB">
        <w:rPr>
          <w:rFonts w:cs="Arial"/>
          <w:sz w:val="18"/>
          <w:szCs w:val="18"/>
        </w:rPr>
        <w:t>pełnić pole w sekcji „planowana</w:t>
      </w:r>
    </w:p>
    <w:p w14:paraId="77ECDD57" w14:textId="100FBC59" w:rsidR="00CE3E81" w:rsidRPr="00577D6E" w:rsidRDefault="00CE3E81" w:rsidP="004D4ED1">
      <w:pPr>
        <w:pStyle w:val="Tekstprzypisudolnego"/>
        <w:ind w:left="170" w:hanging="170"/>
        <w:jc w:val="both"/>
        <w:rPr>
          <w:rFonts w:cs="Arial"/>
          <w:sz w:val="18"/>
          <w:szCs w:val="18"/>
        </w:rPr>
      </w:pPr>
      <w:r w:rsidRPr="00577D6E">
        <w:rPr>
          <w:rFonts w:cs="Arial"/>
          <w:sz w:val="18"/>
          <w:szCs w:val="18"/>
        </w:rPr>
        <w:t>data ukończenia”.</w:t>
      </w:r>
    </w:p>
  </w:footnote>
  <w:footnote w:id="5">
    <w:p w14:paraId="558BBF7F" w14:textId="4B72DE7C" w:rsidR="00856FAB" w:rsidRPr="00856FAB" w:rsidRDefault="00856FAB" w:rsidP="004D4ED1">
      <w:pPr>
        <w:pStyle w:val="Tekstprzypisudolnego"/>
        <w:jc w:val="both"/>
        <w:rPr>
          <w:rFonts w:cs="Arial"/>
          <w:sz w:val="18"/>
          <w:szCs w:val="18"/>
        </w:rPr>
      </w:pPr>
      <w:r>
        <w:rPr>
          <w:rStyle w:val="Odwoanieprzypisudolnego"/>
        </w:rPr>
        <w:footnoteRef/>
      </w:r>
      <w:r>
        <w:t xml:space="preserve"> </w:t>
      </w:r>
      <w:r w:rsidRPr="00856FAB">
        <w:rPr>
          <w:rFonts w:cs="Arial"/>
          <w:sz w:val="18"/>
          <w:szCs w:val="18"/>
        </w:rPr>
        <w:t>Dopus</w:t>
      </w:r>
      <w:r>
        <w:rPr>
          <w:rFonts w:cs="Arial"/>
          <w:sz w:val="18"/>
          <w:szCs w:val="18"/>
        </w:rPr>
        <w:t xml:space="preserve">zczalny format daty: Miesiąc/Rok lub Kwartał/Rok, </w:t>
      </w:r>
      <w:r w:rsidR="00A529CD">
        <w:rPr>
          <w:rFonts w:cs="Arial"/>
          <w:sz w:val="18"/>
          <w:szCs w:val="18"/>
        </w:rPr>
        <w:t>z wyłączeniem</w:t>
      </w:r>
      <w:r>
        <w:rPr>
          <w:rFonts w:cs="Arial"/>
          <w:sz w:val="18"/>
          <w:szCs w:val="18"/>
        </w:rPr>
        <w:t xml:space="preserve"> działania, o którym mowa w pkt 13</w:t>
      </w:r>
      <w:r w:rsidR="00A529CD">
        <w:rPr>
          <w:rFonts w:cs="Arial"/>
          <w:sz w:val="18"/>
          <w:szCs w:val="18"/>
        </w:rPr>
        <w:t xml:space="preserve">, które </w:t>
      </w:r>
      <w:r>
        <w:rPr>
          <w:rFonts w:cs="Arial"/>
          <w:sz w:val="18"/>
          <w:szCs w:val="18"/>
        </w:rPr>
        <w:t xml:space="preserve">bezwzględnie </w:t>
      </w:r>
      <w:r w:rsidR="00A529CD">
        <w:rPr>
          <w:rFonts w:cs="Arial"/>
          <w:sz w:val="18"/>
          <w:szCs w:val="18"/>
        </w:rPr>
        <w:t xml:space="preserve">powinno zostać wypełnione </w:t>
      </w:r>
      <w:r>
        <w:rPr>
          <w:rFonts w:cs="Arial"/>
          <w:sz w:val="18"/>
          <w:szCs w:val="18"/>
        </w:rPr>
        <w:t xml:space="preserve">w </w:t>
      </w:r>
      <w:r w:rsidR="00A529CD">
        <w:rPr>
          <w:rFonts w:cs="Arial"/>
          <w:sz w:val="18"/>
          <w:szCs w:val="18"/>
        </w:rPr>
        <w:t>formacie</w:t>
      </w:r>
      <w:r>
        <w:rPr>
          <w:rFonts w:cs="Arial"/>
          <w:sz w:val="18"/>
          <w:szCs w:val="18"/>
        </w:rPr>
        <w:t>: Dzień/Miesiąc/Rok.</w:t>
      </w:r>
    </w:p>
  </w:footnote>
  <w:footnote w:id="6">
    <w:p w14:paraId="3BDE9F12" w14:textId="3B1EA434" w:rsidR="00A76C92" w:rsidRPr="00B1772A" w:rsidRDefault="00A76C92">
      <w:pPr>
        <w:pStyle w:val="Tekstprzypisudolnego"/>
        <w:rPr>
          <w:sz w:val="18"/>
        </w:rPr>
      </w:pPr>
      <w:r w:rsidRPr="008D3098">
        <w:rPr>
          <w:rStyle w:val="Odwoanieprzypisudolnego"/>
          <w:sz w:val="18"/>
          <w:lang w:val="en-US"/>
        </w:rPr>
        <w:footnoteRef/>
      </w:r>
      <w:r w:rsidRPr="00B1772A">
        <w:rPr>
          <w:sz w:val="18"/>
        </w:rPr>
        <w:t xml:space="preserve"> </w:t>
      </w:r>
      <w:r w:rsidR="00B1772A">
        <w:rPr>
          <w:sz w:val="18"/>
        </w:rPr>
        <w:t>To pole nie jest wymagane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FDF987" w14:textId="6718EECF" w:rsidR="00F56179" w:rsidRPr="00BE105E" w:rsidRDefault="00F56179" w:rsidP="00F56179">
    <w:pPr>
      <w:pStyle w:val="Nagwek"/>
      <w:jc w:val="center"/>
      <w:rPr>
        <w:color w:val="FF0000"/>
        <w:lang w:val="en-GB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2A1D1F"/>
    <w:multiLevelType w:val="hybridMultilevel"/>
    <w:tmpl w:val="4E743010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046129"/>
    <w:multiLevelType w:val="hybridMultilevel"/>
    <w:tmpl w:val="48AEC87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FF7CED"/>
    <w:multiLevelType w:val="hybridMultilevel"/>
    <w:tmpl w:val="435A2EEA"/>
    <w:lvl w:ilvl="0" w:tplc="DBA0200E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9007AD"/>
    <w:multiLevelType w:val="hybridMultilevel"/>
    <w:tmpl w:val="5490B27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9A1A01"/>
    <w:multiLevelType w:val="hybridMultilevel"/>
    <w:tmpl w:val="0B2ABCC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968638C"/>
    <w:multiLevelType w:val="hybridMultilevel"/>
    <w:tmpl w:val="255C8BE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1"/>
  </w:num>
  <w:num w:numId="4">
    <w:abstractNumId w:val="0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/>
  <w:documentProtection w:edit="forms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1NDU1MjQ3BxJmlko6SsGpxcWZ+XkgBYa1AFcB3SMsAAAA"/>
  </w:docVars>
  <w:rsids>
    <w:rsidRoot w:val="00050A67"/>
    <w:rsid w:val="000033FA"/>
    <w:rsid w:val="000217F6"/>
    <w:rsid w:val="00024EB2"/>
    <w:rsid w:val="000279DB"/>
    <w:rsid w:val="00031BB0"/>
    <w:rsid w:val="00037830"/>
    <w:rsid w:val="00050A67"/>
    <w:rsid w:val="00067A3E"/>
    <w:rsid w:val="00076E7A"/>
    <w:rsid w:val="000966F8"/>
    <w:rsid w:val="0009755A"/>
    <w:rsid w:val="000A3ABD"/>
    <w:rsid w:val="000B3B3C"/>
    <w:rsid w:val="000C6DDC"/>
    <w:rsid w:val="000D43B4"/>
    <w:rsid w:val="000E5CCD"/>
    <w:rsid w:val="000F0B58"/>
    <w:rsid w:val="001007A1"/>
    <w:rsid w:val="001040B4"/>
    <w:rsid w:val="00113A9B"/>
    <w:rsid w:val="00114307"/>
    <w:rsid w:val="00157915"/>
    <w:rsid w:val="00161750"/>
    <w:rsid w:val="0018021F"/>
    <w:rsid w:val="00197512"/>
    <w:rsid w:val="00197FFE"/>
    <w:rsid w:val="001A54FF"/>
    <w:rsid w:val="001A7890"/>
    <w:rsid w:val="001C1D5A"/>
    <w:rsid w:val="001C4868"/>
    <w:rsid w:val="001D06E5"/>
    <w:rsid w:val="001E1F35"/>
    <w:rsid w:val="001F40AF"/>
    <w:rsid w:val="002105E3"/>
    <w:rsid w:val="00221BA2"/>
    <w:rsid w:val="00233292"/>
    <w:rsid w:val="00252F78"/>
    <w:rsid w:val="00262CD9"/>
    <w:rsid w:val="00280D71"/>
    <w:rsid w:val="00281944"/>
    <w:rsid w:val="00283294"/>
    <w:rsid w:val="00291B3C"/>
    <w:rsid w:val="002A5E09"/>
    <w:rsid w:val="002B2831"/>
    <w:rsid w:val="002C40DE"/>
    <w:rsid w:val="002C7B13"/>
    <w:rsid w:val="002E3313"/>
    <w:rsid w:val="002E3402"/>
    <w:rsid w:val="002F3D75"/>
    <w:rsid w:val="003550EB"/>
    <w:rsid w:val="00363528"/>
    <w:rsid w:val="00373783"/>
    <w:rsid w:val="00384E2C"/>
    <w:rsid w:val="00385835"/>
    <w:rsid w:val="00390134"/>
    <w:rsid w:val="003919FA"/>
    <w:rsid w:val="003A2387"/>
    <w:rsid w:val="003C00CB"/>
    <w:rsid w:val="003C03C9"/>
    <w:rsid w:val="00401425"/>
    <w:rsid w:val="00403C5B"/>
    <w:rsid w:val="004139A9"/>
    <w:rsid w:val="00422853"/>
    <w:rsid w:val="004325BE"/>
    <w:rsid w:val="004450DF"/>
    <w:rsid w:val="00450DC0"/>
    <w:rsid w:val="00451F4E"/>
    <w:rsid w:val="00464255"/>
    <w:rsid w:val="0047745C"/>
    <w:rsid w:val="00496513"/>
    <w:rsid w:val="004A608F"/>
    <w:rsid w:val="004A7797"/>
    <w:rsid w:val="004B5773"/>
    <w:rsid w:val="004B63AD"/>
    <w:rsid w:val="004D1AF7"/>
    <w:rsid w:val="004D4ED1"/>
    <w:rsid w:val="004F581A"/>
    <w:rsid w:val="00501351"/>
    <w:rsid w:val="005037F0"/>
    <w:rsid w:val="005144FE"/>
    <w:rsid w:val="00536581"/>
    <w:rsid w:val="005369FF"/>
    <w:rsid w:val="005403A9"/>
    <w:rsid w:val="0054333B"/>
    <w:rsid w:val="0054478F"/>
    <w:rsid w:val="005630B4"/>
    <w:rsid w:val="00577D6E"/>
    <w:rsid w:val="005828D1"/>
    <w:rsid w:val="00586974"/>
    <w:rsid w:val="00586CBD"/>
    <w:rsid w:val="005A12B0"/>
    <w:rsid w:val="005B35B8"/>
    <w:rsid w:val="005E03D7"/>
    <w:rsid w:val="005F7CBE"/>
    <w:rsid w:val="006036C6"/>
    <w:rsid w:val="00605255"/>
    <w:rsid w:val="00615CCA"/>
    <w:rsid w:val="00654F42"/>
    <w:rsid w:val="00663FD7"/>
    <w:rsid w:val="006715A5"/>
    <w:rsid w:val="00673FCF"/>
    <w:rsid w:val="006976CE"/>
    <w:rsid w:val="006B7394"/>
    <w:rsid w:val="006D0251"/>
    <w:rsid w:val="006E11DF"/>
    <w:rsid w:val="00702879"/>
    <w:rsid w:val="007101C0"/>
    <w:rsid w:val="00711D2B"/>
    <w:rsid w:val="00720277"/>
    <w:rsid w:val="00723DB4"/>
    <w:rsid w:val="00740FF5"/>
    <w:rsid w:val="00746CC2"/>
    <w:rsid w:val="00783E79"/>
    <w:rsid w:val="007963F4"/>
    <w:rsid w:val="007A15F4"/>
    <w:rsid w:val="007A6962"/>
    <w:rsid w:val="007B6F5E"/>
    <w:rsid w:val="007C0452"/>
    <w:rsid w:val="007C7662"/>
    <w:rsid w:val="007D4955"/>
    <w:rsid w:val="007D4F50"/>
    <w:rsid w:val="007F172F"/>
    <w:rsid w:val="007F2FD5"/>
    <w:rsid w:val="00806494"/>
    <w:rsid w:val="00811388"/>
    <w:rsid w:val="00815D66"/>
    <w:rsid w:val="00815FD0"/>
    <w:rsid w:val="0081736B"/>
    <w:rsid w:val="008224F3"/>
    <w:rsid w:val="00855735"/>
    <w:rsid w:val="0085679F"/>
    <w:rsid w:val="00856FAB"/>
    <w:rsid w:val="008814BF"/>
    <w:rsid w:val="008865F6"/>
    <w:rsid w:val="008A0DC5"/>
    <w:rsid w:val="008B716A"/>
    <w:rsid w:val="008C1C01"/>
    <w:rsid w:val="008C291D"/>
    <w:rsid w:val="008D2C0B"/>
    <w:rsid w:val="008D3098"/>
    <w:rsid w:val="008F0DE9"/>
    <w:rsid w:val="008F726F"/>
    <w:rsid w:val="0092057C"/>
    <w:rsid w:val="0096254F"/>
    <w:rsid w:val="00993B8A"/>
    <w:rsid w:val="009B7D3E"/>
    <w:rsid w:val="00A0214D"/>
    <w:rsid w:val="00A17442"/>
    <w:rsid w:val="00A4361E"/>
    <w:rsid w:val="00A462D5"/>
    <w:rsid w:val="00A527F4"/>
    <w:rsid w:val="00A529CD"/>
    <w:rsid w:val="00A63436"/>
    <w:rsid w:val="00A66FC0"/>
    <w:rsid w:val="00A715BB"/>
    <w:rsid w:val="00A74B49"/>
    <w:rsid w:val="00A76C92"/>
    <w:rsid w:val="00AC09E5"/>
    <w:rsid w:val="00AD0484"/>
    <w:rsid w:val="00AD0A27"/>
    <w:rsid w:val="00AE3BDE"/>
    <w:rsid w:val="00AE554F"/>
    <w:rsid w:val="00AE56A3"/>
    <w:rsid w:val="00B1772A"/>
    <w:rsid w:val="00B22095"/>
    <w:rsid w:val="00B46CE9"/>
    <w:rsid w:val="00B643A9"/>
    <w:rsid w:val="00B90221"/>
    <w:rsid w:val="00B94DA4"/>
    <w:rsid w:val="00BB10A8"/>
    <w:rsid w:val="00BC0C71"/>
    <w:rsid w:val="00BC5011"/>
    <w:rsid w:val="00BD1616"/>
    <w:rsid w:val="00BE105E"/>
    <w:rsid w:val="00BE3A54"/>
    <w:rsid w:val="00C03507"/>
    <w:rsid w:val="00C03F71"/>
    <w:rsid w:val="00C17532"/>
    <w:rsid w:val="00C200FC"/>
    <w:rsid w:val="00C25C16"/>
    <w:rsid w:val="00C30501"/>
    <w:rsid w:val="00C76D0C"/>
    <w:rsid w:val="00C97668"/>
    <w:rsid w:val="00CA0458"/>
    <w:rsid w:val="00CC04EB"/>
    <w:rsid w:val="00CE30F9"/>
    <w:rsid w:val="00CE369A"/>
    <w:rsid w:val="00CE3E81"/>
    <w:rsid w:val="00CF6E06"/>
    <w:rsid w:val="00D01DED"/>
    <w:rsid w:val="00D03E25"/>
    <w:rsid w:val="00D060C5"/>
    <w:rsid w:val="00D35269"/>
    <w:rsid w:val="00D5073A"/>
    <w:rsid w:val="00D612AA"/>
    <w:rsid w:val="00D8029A"/>
    <w:rsid w:val="00DA4270"/>
    <w:rsid w:val="00DA4658"/>
    <w:rsid w:val="00DB432D"/>
    <w:rsid w:val="00DB4E08"/>
    <w:rsid w:val="00DD175F"/>
    <w:rsid w:val="00DE4E3B"/>
    <w:rsid w:val="00DF0013"/>
    <w:rsid w:val="00DF0E60"/>
    <w:rsid w:val="00DF42EC"/>
    <w:rsid w:val="00DF5FA7"/>
    <w:rsid w:val="00DF6744"/>
    <w:rsid w:val="00E10860"/>
    <w:rsid w:val="00E154A6"/>
    <w:rsid w:val="00E46164"/>
    <w:rsid w:val="00E55187"/>
    <w:rsid w:val="00E5642D"/>
    <w:rsid w:val="00E61349"/>
    <w:rsid w:val="00E73BD7"/>
    <w:rsid w:val="00EA063D"/>
    <w:rsid w:val="00EA085A"/>
    <w:rsid w:val="00EA2CE7"/>
    <w:rsid w:val="00EC14D3"/>
    <w:rsid w:val="00EC2599"/>
    <w:rsid w:val="00ED18B9"/>
    <w:rsid w:val="00ED1E0E"/>
    <w:rsid w:val="00ED3655"/>
    <w:rsid w:val="00EE4330"/>
    <w:rsid w:val="00EE43C4"/>
    <w:rsid w:val="00EE5CAC"/>
    <w:rsid w:val="00F12134"/>
    <w:rsid w:val="00F13DEC"/>
    <w:rsid w:val="00F212D3"/>
    <w:rsid w:val="00F331F8"/>
    <w:rsid w:val="00F54837"/>
    <w:rsid w:val="00F56179"/>
    <w:rsid w:val="00F66033"/>
    <w:rsid w:val="00F84F2F"/>
    <w:rsid w:val="00F853F0"/>
    <w:rsid w:val="00F87727"/>
    <w:rsid w:val="00F91A06"/>
    <w:rsid w:val="00F95280"/>
    <w:rsid w:val="00FA461C"/>
    <w:rsid w:val="00FF3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DD49ED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CA0458"/>
    <w:rPr>
      <w:rFonts w:ascii="Arial" w:hAnsi="Ari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0A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A66FC0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4B63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B63AD"/>
  </w:style>
  <w:style w:type="paragraph" w:styleId="Stopka">
    <w:name w:val="footer"/>
    <w:basedOn w:val="Normalny"/>
    <w:link w:val="StopkaZnak"/>
    <w:uiPriority w:val="99"/>
    <w:unhideWhenUsed/>
    <w:rsid w:val="004B63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B63AD"/>
  </w:style>
  <w:style w:type="character" w:styleId="Tekstzastpczy">
    <w:name w:val="Placeholder Text"/>
    <w:basedOn w:val="Domylnaczcionkaakapitu"/>
    <w:uiPriority w:val="99"/>
    <w:semiHidden/>
    <w:rsid w:val="004B63AD"/>
    <w:rPr>
      <w:color w:val="808080"/>
    </w:rPr>
  </w:style>
  <w:style w:type="character" w:styleId="Hipercze">
    <w:name w:val="Hyperlink"/>
    <w:basedOn w:val="Domylnaczcionkaakapitu"/>
    <w:uiPriority w:val="99"/>
    <w:unhideWhenUsed/>
    <w:rsid w:val="00FF34BA"/>
    <w:rPr>
      <w:color w:val="0563C1" w:themeColor="hyperlink"/>
      <w:u w:val="single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E5CAC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E5CAC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E5CAC"/>
    <w:rPr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EE5CAC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EE5CAC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EE5CAC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03E2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03E2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03E25"/>
    <w:rPr>
      <w:rFonts w:ascii="Arial" w:hAnsi="Arial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03E2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03E25"/>
    <w:rPr>
      <w:rFonts w:ascii="Arial" w:hAnsi="Arial"/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03E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03E25"/>
    <w:rPr>
      <w:rFonts w:ascii="Segoe UI" w:hAnsi="Segoe UI" w:cs="Segoe UI"/>
      <w:sz w:val="18"/>
      <w:szCs w:val="18"/>
    </w:rPr>
  </w:style>
  <w:style w:type="table" w:customStyle="1" w:styleId="Tabela-Siatka11">
    <w:name w:val="Tabela - Siatka11"/>
    <w:basedOn w:val="Standardowy"/>
    <w:uiPriority w:val="39"/>
    <w:rsid w:val="008C1C01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4333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651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microsoft.com/office/2016/09/relationships/commentsIds" Target="commentsId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-185401343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8AE596E-E87F-410B-88AB-2E0ACE285DBE}"/>
      </w:docPartPr>
      <w:docPartBody>
        <w:p w:rsidR="005A3224" w:rsidRDefault="00201BFE">
          <w:r w:rsidRPr="0030466C">
            <w:rPr>
              <w:rStyle w:val="Tekstzastpczy"/>
            </w:rPr>
            <w:t>Kliknij lub naciśnij, aby wprowadzić datę.</w:t>
          </w:r>
        </w:p>
      </w:docPartBody>
    </w:docPart>
    <w:docPart>
      <w:docPartPr>
        <w:name w:val="04D2FEC7CF904806B8CEA56681D8F7B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5C54647-32A1-4FFC-AC7C-F41B4B3E37DE}"/>
      </w:docPartPr>
      <w:docPartBody>
        <w:p w:rsidR="00A47C25" w:rsidRDefault="00196110" w:rsidP="00196110">
          <w:pPr>
            <w:pStyle w:val="04D2FEC7CF904806B8CEA56681D8F7BF"/>
          </w:pPr>
          <w:r w:rsidRPr="0030466C">
            <w:rPr>
              <w:rStyle w:val="Tekstzastpczy"/>
            </w:rPr>
            <w:t>Kliknij lub naciśnij, aby wprowadzić datę.</w:t>
          </w:r>
        </w:p>
      </w:docPartBody>
    </w:docPart>
    <w:docPart>
      <w:docPartPr>
        <w:name w:val="F4984A84A59B4829B7BBC19FD3A0EE9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0FF7B5E-ED02-4403-8BD6-9CE4C3362E13}"/>
      </w:docPartPr>
      <w:docPartBody>
        <w:p w:rsidR="00A47C25" w:rsidRDefault="00196110" w:rsidP="00196110">
          <w:pPr>
            <w:pStyle w:val="F4984A84A59B4829B7BBC19FD3A0EE9E"/>
          </w:pPr>
          <w:r w:rsidRPr="0030466C">
            <w:rPr>
              <w:rStyle w:val="Tekstzastpczy"/>
            </w:rPr>
            <w:t>Kliknij lub naciśnij, aby wprowadzić datę.</w:t>
          </w:r>
        </w:p>
      </w:docPartBody>
    </w:docPart>
    <w:docPart>
      <w:docPartPr>
        <w:name w:val="9DB8C44920164F1BACF55ED4374289E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9264FCE-7C1F-4996-9CEF-513330E8B0F9}"/>
      </w:docPartPr>
      <w:docPartBody>
        <w:p w:rsidR="00A47C25" w:rsidRDefault="00196110" w:rsidP="00196110">
          <w:pPr>
            <w:pStyle w:val="9DB8C44920164F1BACF55ED4374289EB"/>
          </w:pPr>
          <w:r w:rsidRPr="0030466C">
            <w:rPr>
              <w:rStyle w:val="Tekstzastpczy"/>
            </w:rPr>
            <w:t>Kliknij lub naciśnij, aby wprowadzić datę.</w:t>
          </w:r>
        </w:p>
      </w:docPartBody>
    </w:docPart>
    <w:docPart>
      <w:docPartPr>
        <w:name w:val="95B795C13D14470D93F8B731AAED790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14CB9BE-C551-47DF-AB96-3B194864AA2D}"/>
      </w:docPartPr>
      <w:docPartBody>
        <w:p w:rsidR="00A47C25" w:rsidRDefault="00196110" w:rsidP="00196110">
          <w:pPr>
            <w:pStyle w:val="95B795C13D14470D93F8B731AAED7907"/>
          </w:pPr>
          <w:r w:rsidRPr="0030466C">
            <w:rPr>
              <w:rStyle w:val="Tekstzastpczy"/>
            </w:rPr>
            <w:t>Kliknij lub naciśnij, aby wprowadzić datę.</w:t>
          </w:r>
        </w:p>
      </w:docPartBody>
    </w:docPart>
    <w:docPart>
      <w:docPartPr>
        <w:name w:val="E89F7D96FD3340F082A3778B501C5D5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BFBF870-4DD3-461E-88F5-91B1883690DD}"/>
      </w:docPartPr>
      <w:docPartBody>
        <w:p w:rsidR="00A47C25" w:rsidRDefault="00196110" w:rsidP="00196110">
          <w:pPr>
            <w:pStyle w:val="E89F7D96FD3340F082A3778B501C5D58"/>
          </w:pPr>
          <w:r w:rsidRPr="0030466C">
            <w:rPr>
              <w:rStyle w:val="Tekstzastpczy"/>
            </w:rPr>
            <w:t>Kliknij lub naciśnij, aby wprowadzić datę.</w:t>
          </w:r>
        </w:p>
      </w:docPartBody>
    </w:docPart>
    <w:docPart>
      <w:docPartPr>
        <w:name w:val="FA90DC3AF1AE40288EB74C33E4A7C57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F41C51C-2495-4575-A645-A7011D713F31}"/>
      </w:docPartPr>
      <w:docPartBody>
        <w:p w:rsidR="00A47C25" w:rsidRDefault="00196110" w:rsidP="00196110">
          <w:pPr>
            <w:pStyle w:val="FA90DC3AF1AE40288EB74C33E4A7C573"/>
          </w:pPr>
          <w:r w:rsidRPr="0030466C">
            <w:rPr>
              <w:rStyle w:val="Tekstzastpczy"/>
            </w:rPr>
            <w:t>Kliknij lub naciśnij, aby wprowadzić datę.</w:t>
          </w:r>
        </w:p>
      </w:docPartBody>
    </w:docPart>
    <w:docPart>
      <w:docPartPr>
        <w:name w:val="6188B9AFFBB74EA18E3831ABCFB002F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2FF8F99-6B5D-41B2-8A7B-9577F9C0755B}"/>
      </w:docPartPr>
      <w:docPartBody>
        <w:p w:rsidR="008524DE" w:rsidRDefault="00A3206B" w:rsidP="00A3206B">
          <w:pPr>
            <w:pStyle w:val="6188B9AFFBB74EA18E3831ABCFB002F7"/>
          </w:pPr>
          <w:r w:rsidRPr="0030466C">
            <w:rPr>
              <w:rStyle w:val="Tekstzastpczy"/>
            </w:rPr>
            <w:t>Kliknij lub naciśnij, aby wprowadzić datę.</w:t>
          </w:r>
        </w:p>
      </w:docPartBody>
    </w:docPart>
    <w:docPart>
      <w:docPartPr>
        <w:name w:val="203B8A892EF047358979E28FD309CE0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BD9EBB9-4A6F-4B9D-8ED8-5C7213CD856D}"/>
      </w:docPartPr>
      <w:docPartBody>
        <w:p w:rsidR="008524DE" w:rsidRDefault="00A3206B" w:rsidP="00A3206B">
          <w:pPr>
            <w:pStyle w:val="203B8A892EF047358979E28FD309CE0B"/>
          </w:pPr>
          <w:r w:rsidRPr="0030466C">
            <w:rPr>
              <w:rStyle w:val="Tekstzastpczy"/>
            </w:rPr>
            <w:t>Kliknij lub naciśnij, aby wprowadzić datę.</w:t>
          </w:r>
        </w:p>
      </w:docPartBody>
    </w:docPart>
    <w:docPart>
      <w:docPartPr>
        <w:name w:val="4B8088804C314688BDB1EB182412DAE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F3FBB09-F249-4691-84D5-4F54240E9BE7}"/>
      </w:docPartPr>
      <w:docPartBody>
        <w:p w:rsidR="008524DE" w:rsidRDefault="00A3206B" w:rsidP="00A3206B">
          <w:pPr>
            <w:pStyle w:val="4B8088804C314688BDB1EB182412DAEA"/>
          </w:pPr>
          <w:r w:rsidRPr="0030466C">
            <w:rPr>
              <w:rStyle w:val="Tekstzastpczy"/>
            </w:rPr>
            <w:t>Kliknij lub naciśnij, aby wprowadzić datę.</w:t>
          </w:r>
        </w:p>
      </w:docPartBody>
    </w:docPart>
    <w:docPart>
      <w:docPartPr>
        <w:name w:val="C4868E6DFD44474390BB1044CE08E23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8EAD503-5678-4E9D-A200-FA8E71738EF5}"/>
      </w:docPartPr>
      <w:docPartBody>
        <w:p w:rsidR="008524DE" w:rsidRDefault="00A3206B" w:rsidP="00A3206B">
          <w:pPr>
            <w:pStyle w:val="C4868E6DFD44474390BB1044CE08E237"/>
          </w:pPr>
          <w:r w:rsidRPr="0030466C">
            <w:rPr>
              <w:rStyle w:val="Tekstzastpczy"/>
            </w:rPr>
            <w:t>Kliknij lub naciśnij, aby wprowadzić datę.</w:t>
          </w:r>
        </w:p>
      </w:docPartBody>
    </w:docPart>
    <w:docPart>
      <w:docPartPr>
        <w:name w:val="D29E690E67DE4740BC85172C646C71D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1605F90-B7B4-4472-BD9B-E04209A49184}"/>
      </w:docPartPr>
      <w:docPartBody>
        <w:p w:rsidR="008524DE" w:rsidRDefault="00A3206B" w:rsidP="00A3206B">
          <w:pPr>
            <w:pStyle w:val="D29E690E67DE4740BC85172C646C71DC"/>
          </w:pPr>
          <w:r w:rsidRPr="0030466C">
            <w:rPr>
              <w:rStyle w:val="Tekstzastpczy"/>
            </w:rPr>
            <w:t>Kliknij lub naciśnij, aby wprowadzić datę.</w:t>
          </w:r>
        </w:p>
      </w:docPartBody>
    </w:docPart>
    <w:docPart>
      <w:docPartPr>
        <w:name w:val="BFF2C074C9E74C158CE82E252E7FD5B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E0D15DF-8CE5-43F9-9C1C-9389E3A7D372}"/>
      </w:docPartPr>
      <w:docPartBody>
        <w:p w:rsidR="008524DE" w:rsidRDefault="00A3206B" w:rsidP="00A3206B">
          <w:pPr>
            <w:pStyle w:val="BFF2C074C9E74C158CE82E252E7FD5BB"/>
          </w:pPr>
          <w:r w:rsidRPr="0030466C">
            <w:rPr>
              <w:rStyle w:val="Tekstzastpczy"/>
            </w:rPr>
            <w:t>Kliknij lub naciśnij, aby wprowadzić datę.</w:t>
          </w:r>
        </w:p>
      </w:docPartBody>
    </w:docPart>
    <w:docPart>
      <w:docPartPr>
        <w:name w:val="3E9CF491A569422AA65B8EA1762972D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C14E1A4-7844-4B94-9C40-FE7EE0078253}"/>
      </w:docPartPr>
      <w:docPartBody>
        <w:p w:rsidR="008524DE" w:rsidRDefault="00A3206B" w:rsidP="00A3206B">
          <w:pPr>
            <w:pStyle w:val="3E9CF491A569422AA65B8EA1762972DA"/>
          </w:pPr>
          <w:r w:rsidRPr="0030466C">
            <w:rPr>
              <w:rStyle w:val="Tekstzastpczy"/>
            </w:rPr>
            <w:t>Kliknij lub naciśnij, aby wprowadzić datę.</w:t>
          </w:r>
        </w:p>
      </w:docPartBody>
    </w:docPart>
    <w:docPart>
      <w:docPartPr>
        <w:name w:val="9AF284F027074329B9130B21C7BD05E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DB64E31-773F-423F-914A-1647112A5057}"/>
      </w:docPartPr>
      <w:docPartBody>
        <w:p w:rsidR="008524DE" w:rsidRDefault="00A3206B" w:rsidP="00A3206B">
          <w:pPr>
            <w:pStyle w:val="9AF284F027074329B9130B21C7BD05EB"/>
          </w:pPr>
          <w:r w:rsidRPr="0030466C">
            <w:rPr>
              <w:rStyle w:val="Tekstzastpczy"/>
            </w:rPr>
            <w:t>Kliknij lub naciśnij, aby wprowadzić datę.</w:t>
          </w:r>
        </w:p>
      </w:docPartBody>
    </w:docPart>
    <w:docPart>
      <w:docPartPr>
        <w:name w:val="6D03CF8A627947388010BE6E8F4CC3B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BF6EE2A-30EE-4352-996B-2CEC75DC8FE1}"/>
      </w:docPartPr>
      <w:docPartBody>
        <w:p w:rsidR="008524DE" w:rsidRDefault="00A3206B" w:rsidP="00A3206B">
          <w:pPr>
            <w:pStyle w:val="6D03CF8A627947388010BE6E8F4CC3B4"/>
          </w:pPr>
          <w:r w:rsidRPr="0030466C">
            <w:rPr>
              <w:rStyle w:val="Tekstzastpczy"/>
            </w:rPr>
            <w:t>Kliknij lub naciśnij, aby wprowadzić datę.</w:t>
          </w:r>
        </w:p>
      </w:docPartBody>
    </w:docPart>
    <w:docPart>
      <w:docPartPr>
        <w:name w:val="813AD28BA8E346A187A5C7F1180B1F5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272BC76-155E-4D6A-922E-0C870AEB25B0}"/>
      </w:docPartPr>
      <w:docPartBody>
        <w:p w:rsidR="008524DE" w:rsidRDefault="00A3206B" w:rsidP="00A3206B">
          <w:pPr>
            <w:pStyle w:val="813AD28BA8E346A187A5C7F1180B1F5E"/>
          </w:pPr>
          <w:r w:rsidRPr="0030466C">
            <w:rPr>
              <w:rStyle w:val="Tekstzastpczy"/>
            </w:rPr>
            <w:t>Kliknij lub naciśnij, aby wprowadzić datę.</w:t>
          </w:r>
        </w:p>
      </w:docPartBody>
    </w:docPart>
    <w:docPart>
      <w:docPartPr>
        <w:name w:val="844774290DE54924ACEE7AD168303FA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C19F984-090C-470C-8D91-629313AD8672}"/>
      </w:docPartPr>
      <w:docPartBody>
        <w:p w:rsidR="008524DE" w:rsidRDefault="00A3206B" w:rsidP="00A3206B">
          <w:pPr>
            <w:pStyle w:val="844774290DE54924ACEE7AD168303FA7"/>
          </w:pPr>
          <w:r w:rsidRPr="0030466C">
            <w:rPr>
              <w:rStyle w:val="Tekstzastpczy"/>
            </w:rPr>
            <w:t>Kliknij lub naciśnij, aby wprowadzić datę.</w:t>
          </w:r>
        </w:p>
      </w:docPartBody>
    </w:docPart>
    <w:docPart>
      <w:docPartPr>
        <w:name w:val="E08BCF5A3E07482984CC5730E225BB6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7A4510A-65D0-45E9-9831-CB6B701AFCEA}"/>
      </w:docPartPr>
      <w:docPartBody>
        <w:p w:rsidR="008524DE" w:rsidRDefault="00A3206B" w:rsidP="00A3206B">
          <w:pPr>
            <w:pStyle w:val="E08BCF5A3E07482984CC5730E225BB6E"/>
          </w:pPr>
          <w:r w:rsidRPr="0030466C">
            <w:rPr>
              <w:rStyle w:val="Tekstzastpczy"/>
            </w:rPr>
            <w:t>Kliknij lub naciśnij, aby wprowadzić datę.</w:t>
          </w:r>
        </w:p>
      </w:docPartBody>
    </w:docPart>
    <w:docPart>
      <w:docPartPr>
        <w:name w:val="9ED77A88880247BCB8FF11DBFEB9651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5F7F656-60D8-4645-9986-15C80EE50CE2}"/>
      </w:docPartPr>
      <w:docPartBody>
        <w:p w:rsidR="008524DE" w:rsidRDefault="00A3206B" w:rsidP="00A3206B">
          <w:pPr>
            <w:pStyle w:val="9ED77A88880247BCB8FF11DBFEB96519"/>
          </w:pPr>
          <w:r w:rsidRPr="0030466C">
            <w:rPr>
              <w:rStyle w:val="Tekstzastpczy"/>
            </w:rPr>
            <w:t>Kliknij lub naciśnij, aby wprowadzić datę.</w:t>
          </w:r>
        </w:p>
      </w:docPartBody>
    </w:docPart>
    <w:docPart>
      <w:docPartPr>
        <w:name w:val="53716D96AA5B4D008E6E2C9D12393B7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EBD3138-96E2-4BC1-B9D8-3499B8152230}"/>
      </w:docPartPr>
      <w:docPartBody>
        <w:p w:rsidR="008524DE" w:rsidRDefault="00A3206B" w:rsidP="00A3206B">
          <w:pPr>
            <w:pStyle w:val="53716D96AA5B4D008E6E2C9D12393B72"/>
          </w:pPr>
          <w:r w:rsidRPr="0030466C">
            <w:rPr>
              <w:rStyle w:val="Tekstzastpczy"/>
            </w:rPr>
            <w:t>Kliknij lub naciśnij, aby wprowadzić datę.</w:t>
          </w:r>
        </w:p>
      </w:docPartBody>
    </w:docPart>
    <w:docPart>
      <w:docPartPr>
        <w:name w:val="D4E8DBAD2F9A44A48A917818946CE60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A87214F-F9EF-4C60-9DE8-5DE22E801A97}"/>
      </w:docPartPr>
      <w:docPartBody>
        <w:p w:rsidR="008524DE" w:rsidRDefault="00A3206B" w:rsidP="00A3206B">
          <w:pPr>
            <w:pStyle w:val="D4E8DBAD2F9A44A48A917818946CE60B"/>
          </w:pPr>
          <w:r w:rsidRPr="0030466C">
            <w:rPr>
              <w:rStyle w:val="Tekstzastpczy"/>
            </w:rPr>
            <w:t>Kliknij lub naciśnij, aby wprowadzić datę.</w:t>
          </w:r>
        </w:p>
      </w:docPartBody>
    </w:docPart>
    <w:docPart>
      <w:docPartPr>
        <w:name w:val="84FB7C3FE55440ADBDA6F3F757F5A62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4FE1BA2-AD4A-4551-8588-AD5A84BE7D16}"/>
      </w:docPartPr>
      <w:docPartBody>
        <w:p w:rsidR="008524DE" w:rsidRDefault="00A3206B" w:rsidP="00A3206B">
          <w:pPr>
            <w:pStyle w:val="84FB7C3FE55440ADBDA6F3F757F5A62B"/>
          </w:pPr>
          <w:r w:rsidRPr="0030466C">
            <w:rPr>
              <w:rStyle w:val="Tekstzastpczy"/>
            </w:rPr>
            <w:t>Kliknij lub naciśnij, aby wprowadzić datę.</w:t>
          </w:r>
        </w:p>
      </w:docPartBody>
    </w:docPart>
    <w:docPart>
      <w:docPartPr>
        <w:name w:val="3916B90B81644445BB10D4B73FB2781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3A9C7B0-80B3-464A-8BCC-013864D8D91C}"/>
      </w:docPartPr>
      <w:docPartBody>
        <w:p w:rsidR="008524DE" w:rsidRDefault="00A3206B" w:rsidP="00A3206B">
          <w:pPr>
            <w:pStyle w:val="3916B90B81644445BB10D4B73FB27818"/>
          </w:pPr>
          <w:r w:rsidRPr="0030466C">
            <w:rPr>
              <w:rStyle w:val="Tekstzastpczy"/>
            </w:rPr>
            <w:t>Kliknij lub naciśnij, aby wprowadzić datę.</w:t>
          </w:r>
        </w:p>
      </w:docPartBody>
    </w:docPart>
    <w:docPart>
      <w:docPartPr>
        <w:name w:val="F1AD3172250F42899F1CDC0C383980D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A1B974B-0919-40A5-BC68-F94935201CE2}"/>
      </w:docPartPr>
      <w:docPartBody>
        <w:p w:rsidR="008524DE" w:rsidRDefault="00A3206B" w:rsidP="00A3206B">
          <w:pPr>
            <w:pStyle w:val="F1AD3172250F42899F1CDC0C383980D4"/>
          </w:pPr>
          <w:r w:rsidRPr="0030466C">
            <w:rPr>
              <w:rStyle w:val="Tekstzastpczy"/>
            </w:rPr>
            <w:t>Kliknij lub naciśnij, aby wprowadzić datę.</w:t>
          </w:r>
        </w:p>
      </w:docPartBody>
    </w:docPart>
    <w:docPart>
      <w:docPartPr>
        <w:name w:val="9DD0D90EC25A42DD94BBED9AF6E0B24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290D4ED-098D-49B1-BB23-39F58915F460}"/>
      </w:docPartPr>
      <w:docPartBody>
        <w:p w:rsidR="008524DE" w:rsidRDefault="00A3206B" w:rsidP="00A3206B">
          <w:pPr>
            <w:pStyle w:val="9DD0D90EC25A42DD94BBED9AF6E0B243"/>
          </w:pPr>
          <w:r w:rsidRPr="0030466C">
            <w:rPr>
              <w:rStyle w:val="Tekstzastpczy"/>
            </w:rPr>
            <w:t>Kliknij lub naciśnij, aby wprowadzić datę.</w:t>
          </w:r>
        </w:p>
      </w:docPartBody>
    </w:docPart>
    <w:docPart>
      <w:docPartPr>
        <w:name w:val="2F509BC8B35D460CAE08D1F3ECEC158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4A63D47-74BB-482D-8F50-F55F9A4B27AF}"/>
      </w:docPartPr>
      <w:docPartBody>
        <w:p w:rsidR="008524DE" w:rsidRDefault="00A3206B" w:rsidP="00A3206B">
          <w:pPr>
            <w:pStyle w:val="2F509BC8B35D460CAE08D1F3ECEC1580"/>
          </w:pPr>
          <w:r w:rsidRPr="0030466C">
            <w:rPr>
              <w:rStyle w:val="Tekstzastpczy"/>
            </w:rPr>
            <w:t>Kliknij lub naciśnij, aby wprowadzić datę.</w:t>
          </w:r>
        </w:p>
      </w:docPartBody>
    </w:docPart>
    <w:docPart>
      <w:docPartPr>
        <w:name w:val="03FCBCA32C5E4A7F8AF662188628892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28C4312-9DEB-4BDF-A65F-D0B53BA98B7D}"/>
      </w:docPartPr>
      <w:docPartBody>
        <w:p w:rsidR="00C3443C" w:rsidRDefault="009D5ACD" w:rsidP="009D5ACD">
          <w:pPr>
            <w:pStyle w:val="03FCBCA32C5E4A7F8AF6621886288920"/>
          </w:pPr>
          <w:r w:rsidRPr="0030466C">
            <w:rPr>
              <w:rStyle w:val="Tekstzastpczy"/>
            </w:rPr>
            <w:t>Kliknij lub naciśnij, aby wprowadzić datę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76A51"/>
    <w:rsid w:val="00030B8E"/>
    <w:rsid w:val="000A2704"/>
    <w:rsid w:val="000B5887"/>
    <w:rsid w:val="000F5109"/>
    <w:rsid w:val="00196110"/>
    <w:rsid w:val="00201BFE"/>
    <w:rsid w:val="00241129"/>
    <w:rsid w:val="003410CF"/>
    <w:rsid w:val="00365054"/>
    <w:rsid w:val="00376A51"/>
    <w:rsid w:val="00380710"/>
    <w:rsid w:val="003A46A5"/>
    <w:rsid w:val="003C0B2B"/>
    <w:rsid w:val="003F0C41"/>
    <w:rsid w:val="00487E08"/>
    <w:rsid w:val="004A6968"/>
    <w:rsid w:val="005A3224"/>
    <w:rsid w:val="005E2B0C"/>
    <w:rsid w:val="00620F26"/>
    <w:rsid w:val="00654C81"/>
    <w:rsid w:val="006D7E19"/>
    <w:rsid w:val="00771D96"/>
    <w:rsid w:val="00795F29"/>
    <w:rsid w:val="00796DB5"/>
    <w:rsid w:val="007B567B"/>
    <w:rsid w:val="007D4B75"/>
    <w:rsid w:val="00831A3C"/>
    <w:rsid w:val="008524DE"/>
    <w:rsid w:val="00925290"/>
    <w:rsid w:val="00967A5B"/>
    <w:rsid w:val="009D5ACD"/>
    <w:rsid w:val="00A121C9"/>
    <w:rsid w:val="00A3206B"/>
    <w:rsid w:val="00A47C25"/>
    <w:rsid w:val="00B01253"/>
    <w:rsid w:val="00B81371"/>
    <w:rsid w:val="00BE1757"/>
    <w:rsid w:val="00BF0F7F"/>
    <w:rsid w:val="00C3443C"/>
    <w:rsid w:val="00C47931"/>
    <w:rsid w:val="00C64D92"/>
    <w:rsid w:val="00C75C95"/>
    <w:rsid w:val="00D1225A"/>
    <w:rsid w:val="00D571F4"/>
    <w:rsid w:val="00E307AE"/>
    <w:rsid w:val="00E46005"/>
    <w:rsid w:val="00E67F25"/>
    <w:rsid w:val="00EC56B9"/>
    <w:rsid w:val="00EC6A6B"/>
    <w:rsid w:val="00F714E5"/>
    <w:rsid w:val="00F75E10"/>
    <w:rsid w:val="00FA2DC0"/>
    <w:rsid w:val="00FA6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9D5ACD"/>
    <w:rPr>
      <w:color w:val="808080"/>
    </w:rPr>
  </w:style>
  <w:style w:type="paragraph" w:customStyle="1" w:styleId="6281E89F8B3E43699446FEE314301E0D">
    <w:name w:val="6281E89F8B3E43699446FEE314301E0D"/>
    <w:rsid w:val="006D7E19"/>
  </w:style>
  <w:style w:type="paragraph" w:customStyle="1" w:styleId="A275989D23B3488AA6E394E2D7DC7480">
    <w:name w:val="A275989D23B3488AA6E394E2D7DC7480"/>
    <w:rsid w:val="006D7E19"/>
  </w:style>
  <w:style w:type="paragraph" w:customStyle="1" w:styleId="111FD691D47D4BC28B2F853A438F076F">
    <w:name w:val="111FD691D47D4BC28B2F853A438F076F"/>
    <w:rsid w:val="006D7E19"/>
  </w:style>
  <w:style w:type="paragraph" w:customStyle="1" w:styleId="568206C94A114C19814DDE8AE2F24109">
    <w:name w:val="568206C94A114C19814DDE8AE2F24109"/>
    <w:rsid w:val="006D7E19"/>
  </w:style>
  <w:style w:type="paragraph" w:customStyle="1" w:styleId="63719D0CFA244B82847154F34624D8E6">
    <w:name w:val="63719D0CFA244B82847154F34624D8E6"/>
    <w:rsid w:val="00620F26"/>
  </w:style>
  <w:style w:type="paragraph" w:customStyle="1" w:styleId="66353A6E6C8E407998A0F017D7A34524">
    <w:name w:val="66353A6E6C8E407998A0F017D7A34524"/>
    <w:rsid w:val="00620F26"/>
  </w:style>
  <w:style w:type="paragraph" w:customStyle="1" w:styleId="08A25EC9930C4A90AC46F259F8811D50">
    <w:name w:val="08A25EC9930C4A90AC46F259F8811D50"/>
    <w:rsid w:val="00620F26"/>
  </w:style>
  <w:style w:type="paragraph" w:customStyle="1" w:styleId="64911F63F7904D7E891472D8CEA1FFB7">
    <w:name w:val="64911F63F7904D7E891472D8CEA1FFB7"/>
    <w:rsid w:val="00925290"/>
  </w:style>
  <w:style w:type="paragraph" w:customStyle="1" w:styleId="F637D391F6164D4BBAA6AA7BD508734C">
    <w:name w:val="F637D391F6164D4BBAA6AA7BD508734C"/>
    <w:rsid w:val="00925290"/>
  </w:style>
  <w:style w:type="paragraph" w:customStyle="1" w:styleId="3B592333FE574F17811251B1247E692F">
    <w:name w:val="3B592333FE574F17811251B1247E692F"/>
    <w:rsid w:val="00925290"/>
  </w:style>
  <w:style w:type="paragraph" w:customStyle="1" w:styleId="66B3E018AE7B465BB782788946F1E6DD">
    <w:name w:val="66B3E018AE7B465BB782788946F1E6DD"/>
    <w:rsid w:val="00831A3C"/>
  </w:style>
  <w:style w:type="paragraph" w:customStyle="1" w:styleId="7A091DB9323F4C1890CC4E3EEE7E970E">
    <w:name w:val="7A091DB9323F4C1890CC4E3EEE7E970E"/>
    <w:rsid w:val="00831A3C"/>
  </w:style>
  <w:style w:type="paragraph" w:customStyle="1" w:styleId="C23EBD4EA2454BBF81BBF3A44BC6C2D1">
    <w:name w:val="C23EBD4EA2454BBF81BBF3A44BC6C2D1"/>
    <w:rsid w:val="00831A3C"/>
  </w:style>
  <w:style w:type="paragraph" w:customStyle="1" w:styleId="56D658B76DF84126B9637F64F49B6002">
    <w:name w:val="56D658B76DF84126B9637F64F49B6002"/>
    <w:rsid w:val="00831A3C"/>
  </w:style>
  <w:style w:type="paragraph" w:customStyle="1" w:styleId="2F59D02FC8094B16B14209347535CFE9">
    <w:name w:val="2F59D02FC8094B16B14209347535CFE9"/>
    <w:rsid w:val="00EC56B9"/>
    <w:rPr>
      <w:lang w:val="en-US" w:eastAsia="en-US"/>
    </w:rPr>
  </w:style>
  <w:style w:type="paragraph" w:customStyle="1" w:styleId="CCF84703FA07445D8166A0C5B3BD10ED">
    <w:name w:val="CCF84703FA07445D8166A0C5B3BD10ED"/>
    <w:rsid w:val="00EC56B9"/>
    <w:rPr>
      <w:lang w:val="en-US" w:eastAsia="en-US"/>
    </w:rPr>
  </w:style>
  <w:style w:type="paragraph" w:customStyle="1" w:styleId="62883627583B4B5A8F64EF3BBE1B1294">
    <w:name w:val="62883627583B4B5A8F64EF3BBE1B1294"/>
    <w:rsid w:val="00EC56B9"/>
    <w:rPr>
      <w:lang w:val="en-US" w:eastAsia="en-US"/>
    </w:rPr>
  </w:style>
  <w:style w:type="paragraph" w:customStyle="1" w:styleId="EC145035D3AC458881DF11DB3408D9BB">
    <w:name w:val="EC145035D3AC458881DF11DB3408D9BB"/>
    <w:rsid w:val="00EC56B9"/>
    <w:rPr>
      <w:lang w:val="en-US" w:eastAsia="en-US"/>
    </w:rPr>
  </w:style>
  <w:style w:type="paragraph" w:customStyle="1" w:styleId="55CB0BE811C748D38644227511EF8804">
    <w:name w:val="55CB0BE811C748D38644227511EF8804"/>
    <w:rsid w:val="00D1225A"/>
  </w:style>
  <w:style w:type="paragraph" w:customStyle="1" w:styleId="BF83F58ACD834C089FB92E092140F237">
    <w:name w:val="BF83F58ACD834C089FB92E092140F237"/>
    <w:rsid w:val="00D1225A"/>
  </w:style>
  <w:style w:type="paragraph" w:customStyle="1" w:styleId="D4869E3DEE0443C0B02753F175183078">
    <w:name w:val="D4869E3DEE0443C0B02753F175183078"/>
    <w:rsid w:val="00D1225A"/>
  </w:style>
  <w:style w:type="paragraph" w:customStyle="1" w:styleId="557F3AE178C84D7983BEADF00FE56EEF">
    <w:name w:val="557F3AE178C84D7983BEADF00FE56EEF"/>
    <w:rsid w:val="00D1225A"/>
  </w:style>
  <w:style w:type="paragraph" w:customStyle="1" w:styleId="51A544740EF345B680D84D4D96A91A64">
    <w:name w:val="51A544740EF345B680D84D4D96A91A64"/>
    <w:rsid w:val="00D1225A"/>
  </w:style>
  <w:style w:type="paragraph" w:customStyle="1" w:styleId="F888BC783BB746D2A64B82879DD60339">
    <w:name w:val="F888BC783BB746D2A64B82879DD60339"/>
    <w:rsid w:val="00D1225A"/>
  </w:style>
  <w:style w:type="paragraph" w:customStyle="1" w:styleId="27EB0BB27E7F4FF697B7D28522265EC4">
    <w:name w:val="27EB0BB27E7F4FF697B7D28522265EC4"/>
    <w:rsid w:val="00D1225A"/>
  </w:style>
  <w:style w:type="paragraph" w:customStyle="1" w:styleId="6121750345404683A5534FB207D49D95">
    <w:name w:val="6121750345404683A5534FB207D49D95"/>
    <w:rsid w:val="00D1225A"/>
  </w:style>
  <w:style w:type="paragraph" w:customStyle="1" w:styleId="175321A339B84B2B92845D5EF529E755">
    <w:name w:val="175321A339B84B2B92845D5EF529E755"/>
    <w:rsid w:val="00D1225A"/>
  </w:style>
  <w:style w:type="paragraph" w:customStyle="1" w:styleId="D8BFAF1A95004A06B1820A111359D6F9">
    <w:name w:val="D8BFAF1A95004A06B1820A111359D6F9"/>
    <w:rsid w:val="00D1225A"/>
  </w:style>
  <w:style w:type="paragraph" w:customStyle="1" w:styleId="AA36764D23844DC7B2F0AC7298618CEE">
    <w:name w:val="AA36764D23844DC7B2F0AC7298618CEE"/>
    <w:rsid w:val="00D1225A"/>
  </w:style>
  <w:style w:type="paragraph" w:customStyle="1" w:styleId="A5AC63AEF91E4CFC97FE48334329CEB2">
    <w:name w:val="A5AC63AEF91E4CFC97FE48334329CEB2"/>
    <w:rsid w:val="00D1225A"/>
  </w:style>
  <w:style w:type="paragraph" w:customStyle="1" w:styleId="B7863FE27B504AC590DC1B5255C9F041">
    <w:name w:val="B7863FE27B504AC590DC1B5255C9F041"/>
    <w:rsid w:val="00D1225A"/>
  </w:style>
  <w:style w:type="paragraph" w:customStyle="1" w:styleId="6F59689FB53A4EBC95D0CF9AB9052859">
    <w:name w:val="6F59689FB53A4EBC95D0CF9AB9052859"/>
    <w:rsid w:val="00D1225A"/>
  </w:style>
  <w:style w:type="paragraph" w:customStyle="1" w:styleId="B9062FFBCA9548628720BA33626177DA">
    <w:name w:val="B9062FFBCA9548628720BA33626177DA"/>
    <w:rsid w:val="00FA2DC0"/>
  </w:style>
  <w:style w:type="paragraph" w:customStyle="1" w:styleId="94A361A8B7214345B00CC229C21E50BA">
    <w:name w:val="94A361A8B7214345B00CC229C21E50BA"/>
    <w:rsid w:val="00FA2DC0"/>
  </w:style>
  <w:style w:type="paragraph" w:customStyle="1" w:styleId="05AD38227A37440B92B678656B9332F6">
    <w:name w:val="05AD38227A37440B92B678656B9332F6"/>
    <w:rsid w:val="00FA2DC0"/>
  </w:style>
  <w:style w:type="paragraph" w:customStyle="1" w:styleId="CBF8CCD557574DD3A07A7A095D48061C">
    <w:name w:val="CBF8CCD557574DD3A07A7A095D48061C"/>
    <w:rsid w:val="00FA2DC0"/>
  </w:style>
  <w:style w:type="paragraph" w:customStyle="1" w:styleId="910CD83FEF9747BBB3216F1F439A0D5C">
    <w:name w:val="910CD83FEF9747BBB3216F1F439A0D5C"/>
    <w:rsid w:val="00FA2DC0"/>
  </w:style>
  <w:style w:type="paragraph" w:customStyle="1" w:styleId="2BE4AAE5F4C44B4193FCE67301088EFD">
    <w:name w:val="2BE4AAE5F4C44B4193FCE67301088EFD"/>
    <w:rsid w:val="00FA2DC0"/>
  </w:style>
  <w:style w:type="paragraph" w:customStyle="1" w:styleId="C68B4A78393A4886A0BD61FE3F5169D0">
    <w:name w:val="C68B4A78393A4886A0BD61FE3F5169D0"/>
    <w:rsid w:val="00FA2DC0"/>
  </w:style>
  <w:style w:type="paragraph" w:customStyle="1" w:styleId="4C38E7CB588642D3A613DF877EBC4DA2">
    <w:name w:val="4C38E7CB588642D3A613DF877EBC4DA2"/>
    <w:rsid w:val="00FA2DC0"/>
  </w:style>
  <w:style w:type="paragraph" w:customStyle="1" w:styleId="77C9A2E139604381895E837675F4919F">
    <w:name w:val="77C9A2E139604381895E837675F4919F"/>
    <w:rsid w:val="00FA2DC0"/>
  </w:style>
  <w:style w:type="paragraph" w:customStyle="1" w:styleId="678546C0930C4542907AAEA83276873B">
    <w:name w:val="678546C0930C4542907AAEA83276873B"/>
    <w:rsid w:val="00FA2DC0"/>
  </w:style>
  <w:style w:type="paragraph" w:customStyle="1" w:styleId="1C445FACF9004044B046E95F7CF9F9BF">
    <w:name w:val="1C445FACF9004044B046E95F7CF9F9BF"/>
    <w:rsid w:val="00FA2DC0"/>
  </w:style>
  <w:style w:type="paragraph" w:customStyle="1" w:styleId="7429A5E73E4E4EBA97DDE508BB6715ED">
    <w:name w:val="7429A5E73E4E4EBA97DDE508BB6715ED"/>
    <w:rsid w:val="00FA2DC0"/>
  </w:style>
  <w:style w:type="paragraph" w:customStyle="1" w:styleId="F634258A48E7438D96670BFCA97C4D4B">
    <w:name w:val="F634258A48E7438D96670BFCA97C4D4B"/>
    <w:rsid w:val="00FA2DC0"/>
  </w:style>
  <w:style w:type="paragraph" w:customStyle="1" w:styleId="9DBB13A9B1D745FEB3AEA0977AE12F26">
    <w:name w:val="9DBB13A9B1D745FEB3AEA0977AE12F26"/>
    <w:rsid w:val="00FA2DC0"/>
  </w:style>
  <w:style w:type="paragraph" w:customStyle="1" w:styleId="6E9CAD1ED0834AF68CFAAF6133902348">
    <w:name w:val="6E9CAD1ED0834AF68CFAAF6133902348"/>
    <w:rsid w:val="00FA2DC0"/>
  </w:style>
  <w:style w:type="paragraph" w:customStyle="1" w:styleId="E1FF9E3EEA544178A4FC983A350CE056">
    <w:name w:val="E1FF9E3EEA544178A4FC983A350CE056"/>
    <w:rsid w:val="00FA2DC0"/>
  </w:style>
  <w:style w:type="paragraph" w:customStyle="1" w:styleId="C1B4283E87D14303B68A473392153DDB">
    <w:name w:val="C1B4283E87D14303B68A473392153DDB"/>
    <w:rsid w:val="00FA2DC0"/>
  </w:style>
  <w:style w:type="paragraph" w:customStyle="1" w:styleId="0F5965E290C043318F07516EDB8267BA">
    <w:name w:val="0F5965E290C043318F07516EDB8267BA"/>
    <w:rsid w:val="00C75C95"/>
  </w:style>
  <w:style w:type="paragraph" w:customStyle="1" w:styleId="1ADA40D546644609B8C8CFAB093E1B2F">
    <w:name w:val="1ADA40D546644609B8C8CFAB093E1B2F"/>
    <w:rsid w:val="00C75C95"/>
  </w:style>
  <w:style w:type="paragraph" w:customStyle="1" w:styleId="63534055415E4ABDAD0A96CBA38EC91E">
    <w:name w:val="63534055415E4ABDAD0A96CBA38EC91E"/>
    <w:rsid w:val="00C75C95"/>
  </w:style>
  <w:style w:type="paragraph" w:customStyle="1" w:styleId="6ADC75849DD34FAC9A111D85D216A567">
    <w:name w:val="6ADC75849DD34FAC9A111D85D216A567"/>
    <w:rsid w:val="00C75C95"/>
  </w:style>
  <w:style w:type="paragraph" w:customStyle="1" w:styleId="2FFF20B605B746E8850571D03B5B4ECE">
    <w:name w:val="2FFF20B605B746E8850571D03B5B4ECE"/>
    <w:rsid w:val="00C75C95"/>
  </w:style>
  <w:style w:type="paragraph" w:customStyle="1" w:styleId="ED6E09CC2B8348DFB79D74D568924AD4">
    <w:name w:val="ED6E09CC2B8348DFB79D74D568924AD4"/>
    <w:rsid w:val="00C75C95"/>
  </w:style>
  <w:style w:type="paragraph" w:customStyle="1" w:styleId="939887B29E104E7DB4C4D77B2B0CE99D">
    <w:name w:val="939887B29E104E7DB4C4D77B2B0CE99D"/>
    <w:rsid w:val="00C75C95"/>
  </w:style>
  <w:style w:type="paragraph" w:customStyle="1" w:styleId="81DCAF7628A448C59AA59DE99F812C37">
    <w:name w:val="81DCAF7628A448C59AA59DE99F812C37"/>
    <w:rsid w:val="00C75C95"/>
  </w:style>
  <w:style w:type="paragraph" w:customStyle="1" w:styleId="58A990320885434099B77E7DFF6DB1AB">
    <w:name w:val="58A990320885434099B77E7DFF6DB1AB"/>
    <w:rsid w:val="00C75C95"/>
  </w:style>
  <w:style w:type="paragraph" w:customStyle="1" w:styleId="289CCB3A5B4946AD99C0A54111003F25">
    <w:name w:val="289CCB3A5B4946AD99C0A54111003F25"/>
    <w:rsid w:val="00C75C95"/>
  </w:style>
  <w:style w:type="paragraph" w:customStyle="1" w:styleId="E73B79A8119F4B2983213B0192A71EC1">
    <w:name w:val="E73B79A8119F4B2983213B0192A71EC1"/>
    <w:rsid w:val="00C75C95"/>
  </w:style>
  <w:style w:type="paragraph" w:customStyle="1" w:styleId="7ADABC4C51214679BB44AE78AC545E3F">
    <w:name w:val="7ADABC4C51214679BB44AE78AC545E3F"/>
    <w:rsid w:val="00C75C95"/>
  </w:style>
  <w:style w:type="paragraph" w:customStyle="1" w:styleId="F6FB09BC8EC04FAB89E95FD1C26D083B">
    <w:name w:val="F6FB09BC8EC04FAB89E95FD1C26D083B"/>
    <w:rsid w:val="00C75C95"/>
  </w:style>
  <w:style w:type="paragraph" w:customStyle="1" w:styleId="B42A4E02CBE74BD6B91FC58C1AD31D49">
    <w:name w:val="B42A4E02CBE74BD6B91FC58C1AD31D49"/>
    <w:rsid w:val="00C75C95"/>
  </w:style>
  <w:style w:type="paragraph" w:customStyle="1" w:styleId="B34D4565AE02400C832F94022DD476EA">
    <w:name w:val="B34D4565AE02400C832F94022DD476EA"/>
    <w:rsid w:val="00C75C95"/>
  </w:style>
  <w:style w:type="paragraph" w:customStyle="1" w:styleId="36025BB6FDD14BF4BC14F6911AEA1E71">
    <w:name w:val="36025BB6FDD14BF4BC14F6911AEA1E71"/>
    <w:rsid w:val="00C75C95"/>
  </w:style>
  <w:style w:type="paragraph" w:customStyle="1" w:styleId="EB4511E62D8848C88BD3CE12EFDFD685">
    <w:name w:val="EB4511E62D8848C88BD3CE12EFDFD685"/>
    <w:rsid w:val="00C75C95"/>
  </w:style>
  <w:style w:type="paragraph" w:customStyle="1" w:styleId="1C62124DA4E24C3DAC1750AFAC4ED40B">
    <w:name w:val="1C62124DA4E24C3DAC1750AFAC4ED40B"/>
    <w:rsid w:val="00C75C95"/>
  </w:style>
  <w:style w:type="paragraph" w:customStyle="1" w:styleId="5E74E6F38F654204BCAE0065FB00418D">
    <w:name w:val="5E74E6F38F654204BCAE0065FB00418D"/>
    <w:rsid w:val="004A6968"/>
  </w:style>
  <w:style w:type="paragraph" w:customStyle="1" w:styleId="F69AA3FAA85A484B898FC4FC93D2AA67">
    <w:name w:val="F69AA3FAA85A484B898FC4FC93D2AA67"/>
    <w:rsid w:val="004A6968"/>
  </w:style>
  <w:style w:type="paragraph" w:customStyle="1" w:styleId="328C50328D014CE78E645F1F22E89F05">
    <w:name w:val="328C50328D014CE78E645F1F22E89F05"/>
    <w:rsid w:val="004A6968"/>
  </w:style>
  <w:style w:type="paragraph" w:customStyle="1" w:styleId="E74C4ED7F7F745FBBE931977477838E2">
    <w:name w:val="E74C4ED7F7F745FBBE931977477838E2"/>
    <w:rsid w:val="004A6968"/>
  </w:style>
  <w:style w:type="paragraph" w:customStyle="1" w:styleId="9E983B8C28F443ECB5D590455223623D">
    <w:name w:val="9E983B8C28F443ECB5D590455223623D"/>
    <w:rsid w:val="004A6968"/>
  </w:style>
  <w:style w:type="paragraph" w:customStyle="1" w:styleId="FDE6F490712741F8B100C8928E544AAE">
    <w:name w:val="FDE6F490712741F8B100C8928E544AAE"/>
    <w:rsid w:val="004A6968"/>
  </w:style>
  <w:style w:type="paragraph" w:customStyle="1" w:styleId="B988CF923E3A429FB248FAC9D7483DE4">
    <w:name w:val="B988CF923E3A429FB248FAC9D7483DE4"/>
    <w:rsid w:val="004A6968"/>
  </w:style>
  <w:style w:type="paragraph" w:customStyle="1" w:styleId="B87960221A33494BBDBB55543837A912">
    <w:name w:val="B87960221A33494BBDBB55543837A912"/>
    <w:rsid w:val="004A6968"/>
  </w:style>
  <w:style w:type="paragraph" w:customStyle="1" w:styleId="46C7D32E2A0747E6A210AF0A08BC59FA">
    <w:name w:val="46C7D32E2A0747E6A210AF0A08BC59FA"/>
    <w:rsid w:val="004A6968"/>
  </w:style>
  <w:style w:type="paragraph" w:customStyle="1" w:styleId="04D2FEC7CF904806B8CEA56681D8F7BF">
    <w:name w:val="04D2FEC7CF904806B8CEA56681D8F7BF"/>
    <w:rsid w:val="00196110"/>
  </w:style>
  <w:style w:type="paragraph" w:customStyle="1" w:styleId="F4984A84A59B4829B7BBC19FD3A0EE9E">
    <w:name w:val="F4984A84A59B4829B7BBC19FD3A0EE9E"/>
    <w:rsid w:val="00196110"/>
  </w:style>
  <w:style w:type="paragraph" w:customStyle="1" w:styleId="9DB8C44920164F1BACF55ED4374289EB">
    <w:name w:val="9DB8C44920164F1BACF55ED4374289EB"/>
    <w:rsid w:val="00196110"/>
  </w:style>
  <w:style w:type="paragraph" w:customStyle="1" w:styleId="95B795C13D14470D93F8B731AAED7907">
    <w:name w:val="95B795C13D14470D93F8B731AAED7907"/>
    <w:rsid w:val="00196110"/>
  </w:style>
  <w:style w:type="paragraph" w:customStyle="1" w:styleId="23CB80136BA5413CBC3277070A22CBD6">
    <w:name w:val="23CB80136BA5413CBC3277070A22CBD6"/>
    <w:rsid w:val="00196110"/>
  </w:style>
  <w:style w:type="paragraph" w:customStyle="1" w:styleId="2FE4A5193ED540429C1A21CA95F72833">
    <w:name w:val="2FE4A5193ED540429C1A21CA95F72833"/>
    <w:rsid w:val="00196110"/>
  </w:style>
  <w:style w:type="paragraph" w:customStyle="1" w:styleId="B2F6E67CF6C14292825B889CB2356423">
    <w:name w:val="B2F6E67CF6C14292825B889CB2356423"/>
    <w:rsid w:val="00196110"/>
  </w:style>
  <w:style w:type="paragraph" w:customStyle="1" w:styleId="961D3FCC6FC140A488761E5EC9564E38">
    <w:name w:val="961D3FCC6FC140A488761E5EC9564E38"/>
    <w:rsid w:val="00196110"/>
  </w:style>
  <w:style w:type="paragraph" w:customStyle="1" w:styleId="BC548F92635A4D269D87BBB41055F273">
    <w:name w:val="BC548F92635A4D269D87BBB41055F273"/>
    <w:rsid w:val="00196110"/>
  </w:style>
  <w:style w:type="paragraph" w:customStyle="1" w:styleId="4AEDBAAB939446408B2DA1ED3EEEBA81">
    <w:name w:val="4AEDBAAB939446408B2DA1ED3EEEBA81"/>
    <w:rsid w:val="00196110"/>
  </w:style>
  <w:style w:type="paragraph" w:customStyle="1" w:styleId="80A35BF24BCA49A38E4FB8B22A4C2D3D">
    <w:name w:val="80A35BF24BCA49A38E4FB8B22A4C2D3D"/>
    <w:rsid w:val="00196110"/>
  </w:style>
  <w:style w:type="paragraph" w:customStyle="1" w:styleId="09CCD4A1E162448299911809788CBEC8">
    <w:name w:val="09CCD4A1E162448299911809788CBEC8"/>
    <w:rsid w:val="00196110"/>
  </w:style>
  <w:style w:type="paragraph" w:customStyle="1" w:styleId="2C4ADE13AB184474B166F087B4D588AB">
    <w:name w:val="2C4ADE13AB184474B166F087B4D588AB"/>
    <w:rsid w:val="00196110"/>
  </w:style>
  <w:style w:type="paragraph" w:customStyle="1" w:styleId="851082B93F2B48F7ACF1EE540AA593C3">
    <w:name w:val="851082B93F2B48F7ACF1EE540AA593C3"/>
    <w:rsid w:val="00196110"/>
  </w:style>
  <w:style w:type="paragraph" w:customStyle="1" w:styleId="8938C05811F5418586167BF8BB825439">
    <w:name w:val="8938C05811F5418586167BF8BB825439"/>
    <w:rsid w:val="00196110"/>
  </w:style>
  <w:style w:type="paragraph" w:customStyle="1" w:styleId="2F800A473DC84BC5AEDF896E4E903A2B">
    <w:name w:val="2F800A473DC84BC5AEDF896E4E903A2B"/>
    <w:rsid w:val="00196110"/>
  </w:style>
  <w:style w:type="paragraph" w:customStyle="1" w:styleId="B92F2F003557487D8BDA99FA41224129">
    <w:name w:val="B92F2F003557487D8BDA99FA41224129"/>
    <w:rsid w:val="00196110"/>
  </w:style>
  <w:style w:type="paragraph" w:customStyle="1" w:styleId="BE9D1C65ED644531B0888F4D1394ECC6">
    <w:name w:val="BE9D1C65ED644531B0888F4D1394ECC6"/>
    <w:rsid w:val="00196110"/>
  </w:style>
  <w:style w:type="paragraph" w:customStyle="1" w:styleId="1C982831475E434ABA7E59CD43DE3E0A">
    <w:name w:val="1C982831475E434ABA7E59CD43DE3E0A"/>
    <w:rsid w:val="00196110"/>
  </w:style>
  <w:style w:type="paragraph" w:customStyle="1" w:styleId="B65748102F2942458E1B9E77FB097BD9">
    <w:name w:val="B65748102F2942458E1B9E77FB097BD9"/>
    <w:rsid w:val="00196110"/>
  </w:style>
  <w:style w:type="paragraph" w:customStyle="1" w:styleId="C23942E44D1B4AC5ABC82F94FF60C71A">
    <w:name w:val="C23942E44D1B4AC5ABC82F94FF60C71A"/>
    <w:rsid w:val="00196110"/>
  </w:style>
  <w:style w:type="paragraph" w:customStyle="1" w:styleId="93097685DE5F49B4A3CDC81F2892924E">
    <w:name w:val="93097685DE5F49B4A3CDC81F2892924E"/>
    <w:rsid w:val="00196110"/>
  </w:style>
  <w:style w:type="paragraph" w:customStyle="1" w:styleId="D9D7707E0A32491D944882D19D9C2036">
    <w:name w:val="D9D7707E0A32491D944882D19D9C2036"/>
    <w:rsid w:val="00196110"/>
  </w:style>
  <w:style w:type="paragraph" w:customStyle="1" w:styleId="0862FC17B85D4CA395DF9AAF64906DA8">
    <w:name w:val="0862FC17B85D4CA395DF9AAF64906DA8"/>
    <w:rsid w:val="00196110"/>
  </w:style>
  <w:style w:type="paragraph" w:customStyle="1" w:styleId="10CEAFA5C643489EAE2F495C1811C929">
    <w:name w:val="10CEAFA5C643489EAE2F495C1811C929"/>
    <w:rsid w:val="00196110"/>
  </w:style>
  <w:style w:type="paragraph" w:customStyle="1" w:styleId="D4C22D4E179E4B928F13AA2C1F0CBA38">
    <w:name w:val="D4C22D4E179E4B928F13AA2C1F0CBA38"/>
    <w:rsid w:val="00196110"/>
  </w:style>
  <w:style w:type="paragraph" w:customStyle="1" w:styleId="E52409B758F74401890FBF2507C768CB">
    <w:name w:val="E52409B758F74401890FBF2507C768CB"/>
    <w:rsid w:val="00196110"/>
  </w:style>
  <w:style w:type="paragraph" w:customStyle="1" w:styleId="44B34477F4C54EFE9722928E79655DDB">
    <w:name w:val="44B34477F4C54EFE9722928E79655DDB"/>
    <w:rsid w:val="00196110"/>
  </w:style>
  <w:style w:type="paragraph" w:customStyle="1" w:styleId="5E6CE5E996CA406FB215CE0EF87A2F74">
    <w:name w:val="5E6CE5E996CA406FB215CE0EF87A2F74"/>
    <w:rsid w:val="00196110"/>
  </w:style>
  <w:style w:type="paragraph" w:customStyle="1" w:styleId="5A6306744A804569AA6215299D451540">
    <w:name w:val="5A6306744A804569AA6215299D451540"/>
    <w:rsid w:val="00196110"/>
  </w:style>
  <w:style w:type="paragraph" w:customStyle="1" w:styleId="2B2F76BD14444E429EC6324C303C22CA">
    <w:name w:val="2B2F76BD14444E429EC6324C303C22CA"/>
    <w:rsid w:val="00196110"/>
  </w:style>
  <w:style w:type="paragraph" w:customStyle="1" w:styleId="E13FE42128E84EBAB7908044862D41D6">
    <w:name w:val="E13FE42128E84EBAB7908044862D41D6"/>
    <w:rsid w:val="00196110"/>
  </w:style>
  <w:style w:type="paragraph" w:customStyle="1" w:styleId="D141CDCACE924D90881FF15BC1187DA0">
    <w:name w:val="D141CDCACE924D90881FF15BC1187DA0"/>
    <w:rsid w:val="00196110"/>
  </w:style>
  <w:style w:type="paragraph" w:customStyle="1" w:styleId="4D74A1C865E34D3689F9FCDD6496AB47">
    <w:name w:val="4D74A1C865E34D3689F9FCDD6496AB47"/>
    <w:rsid w:val="00196110"/>
  </w:style>
  <w:style w:type="paragraph" w:customStyle="1" w:styleId="E9A955B42C704FA699A584C5791E838B">
    <w:name w:val="E9A955B42C704FA699A584C5791E838B"/>
    <w:rsid w:val="00196110"/>
  </w:style>
  <w:style w:type="paragraph" w:customStyle="1" w:styleId="A1B69C703E854227B98232E69BC1FFDC">
    <w:name w:val="A1B69C703E854227B98232E69BC1FFDC"/>
    <w:rsid w:val="00196110"/>
  </w:style>
  <w:style w:type="paragraph" w:customStyle="1" w:styleId="AAEBA22A684B41B2B75B6069211E7DFE">
    <w:name w:val="AAEBA22A684B41B2B75B6069211E7DFE"/>
    <w:rsid w:val="00196110"/>
  </w:style>
  <w:style w:type="paragraph" w:customStyle="1" w:styleId="2BF77BB5296F42B4AECBB534ED125A2E">
    <w:name w:val="2BF77BB5296F42B4AECBB534ED125A2E"/>
    <w:rsid w:val="00196110"/>
  </w:style>
  <w:style w:type="paragraph" w:customStyle="1" w:styleId="86235100F706469FB082D7609C654B24">
    <w:name w:val="86235100F706469FB082D7609C654B24"/>
    <w:rsid w:val="00196110"/>
  </w:style>
  <w:style w:type="paragraph" w:customStyle="1" w:styleId="A5F03147F30D44BD8535ECBCFD0C021A">
    <w:name w:val="A5F03147F30D44BD8535ECBCFD0C021A"/>
    <w:rsid w:val="00196110"/>
  </w:style>
  <w:style w:type="paragraph" w:customStyle="1" w:styleId="2C4B07D378D44D62817958A63240F83F">
    <w:name w:val="2C4B07D378D44D62817958A63240F83F"/>
    <w:rsid w:val="00196110"/>
  </w:style>
  <w:style w:type="paragraph" w:customStyle="1" w:styleId="E74EB13BCF95477CA5F07E1EBEE3F7C0">
    <w:name w:val="E74EB13BCF95477CA5F07E1EBEE3F7C0"/>
    <w:rsid w:val="00196110"/>
  </w:style>
  <w:style w:type="paragraph" w:customStyle="1" w:styleId="10A4BB4CA2AD4A2495CADFDA5338A8B3">
    <w:name w:val="10A4BB4CA2AD4A2495CADFDA5338A8B3"/>
    <w:rsid w:val="00196110"/>
  </w:style>
  <w:style w:type="paragraph" w:customStyle="1" w:styleId="2B5ECE4A7CA54C34A11CD24C6FE070E0">
    <w:name w:val="2B5ECE4A7CA54C34A11CD24C6FE070E0"/>
    <w:rsid w:val="00196110"/>
  </w:style>
  <w:style w:type="paragraph" w:customStyle="1" w:styleId="A26FEED67C244B68BCA23C71600AAC03">
    <w:name w:val="A26FEED67C244B68BCA23C71600AAC03"/>
    <w:rsid w:val="00196110"/>
  </w:style>
  <w:style w:type="paragraph" w:customStyle="1" w:styleId="44757DF225BC406FA5A0275B4B319408">
    <w:name w:val="44757DF225BC406FA5A0275B4B319408"/>
    <w:rsid w:val="00196110"/>
  </w:style>
  <w:style w:type="paragraph" w:customStyle="1" w:styleId="036D61EA2D274F499517A55939BE013F">
    <w:name w:val="036D61EA2D274F499517A55939BE013F"/>
    <w:rsid w:val="00196110"/>
  </w:style>
  <w:style w:type="paragraph" w:customStyle="1" w:styleId="8139B866B1AE4EB7A8B0F94915DA84C4">
    <w:name w:val="8139B866B1AE4EB7A8B0F94915DA84C4"/>
    <w:rsid w:val="00196110"/>
  </w:style>
  <w:style w:type="paragraph" w:customStyle="1" w:styleId="A3F4F92EB97C4426BFB453B2215AEF30">
    <w:name w:val="A3F4F92EB97C4426BFB453B2215AEF30"/>
    <w:rsid w:val="00196110"/>
  </w:style>
  <w:style w:type="paragraph" w:customStyle="1" w:styleId="E4A5BF0D7E3142BE8112EB4188B0FAE3">
    <w:name w:val="E4A5BF0D7E3142BE8112EB4188B0FAE3"/>
    <w:rsid w:val="00196110"/>
  </w:style>
  <w:style w:type="paragraph" w:customStyle="1" w:styleId="E89F7D96FD3340F082A3778B501C5D58">
    <w:name w:val="E89F7D96FD3340F082A3778B501C5D58"/>
    <w:rsid w:val="00196110"/>
  </w:style>
  <w:style w:type="paragraph" w:customStyle="1" w:styleId="FA90DC3AF1AE40288EB74C33E4A7C573">
    <w:name w:val="FA90DC3AF1AE40288EB74C33E4A7C573"/>
    <w:rsid w:val="00196110"/>
  </w:style>
  <w:style w:type="paragraph" w:customStyle="1" w:styleId="3F963D8AB7C54510917BFCA8F9AD3EFB">
    <w:name w:val="3F963D8AB7C54510917BFCA8F9AD3EFB"/>
    <w:rsid w:val="00196110"/>
  </w:style>
  <w:style w:type="paragraph" w:customStyle="1" w:styleId="D628547CAE704D4880AB31448329FAF5">
    <w:name w:val="D628547CAE704D4880AB31448329FAF5"/>
    <w:rsid w:val="00196110"/>
  </w:style>
  <w:style w:type="paragraph" w:customStyle="1" w:styleId="CFFEC7047B944AD4A9C35B2090D6CA95">
    <w:name w:val="CFFEC7047B944AD4A9C35B2090D6CA95"/>
    <w:rsid w:val="00196110"/>
  </w:style>
  <w:style w:type="paragraph" w:customStyle="1" w:styleId="4587EC8166DB4AC2868AB7977D28ECAF">
    <w:name w:val="4587EC8166DB4AC2868AB7977D28ECAF"/>
    <w:rsid w:val="00196110"/>
  </w:style>
  <w:style w:type="paragraph" w:customStyle="1" w:styleId="68965EDCD7F24341BE0C98599983292B">
    <w:name w:val="68965EDCD7F24341BE0C98599983292B"/>
    <w:rsid w:val="00196110"/>
  </w:style>
  <w:style w:type="paragraph" w:customStyle="1" w:styleId="2024E1C37B604EB79191E9A120FC3AB4">
    <w:name w:val="2024E1C37B604EB79191E9A120FC3AB4"/>
    <w:rsid w:val="00196110"/>
  </w:style>
  <w:style w:type="paragraph" w:customStyle="1" w:styleId="35C3EC2FBC6943E28A87857A5C98EEA4">
    <w:name w:val="35C3EC2FBC6943E28A87857A5C98EEA4"/>
    <w:rsid w:val="00196110"/>
  </w:style>
  <w:style w:type="paragraph" w:customStyle="1" w:styleId="9929639B543D47F4A97DB2825643A711">
    <w:name w:val="9929639B543D47F4A97DB2825643A711"/>
    <w:rsid w:val="00196110"/>
  </w:style>
  <w:style w:type="paragraph" w:customStyle="1" w:styleId="E0C09D0F067B4304A966D8315F543E78">
    <w:name w:val="E0C09D0F067B4304A966D8315F543E78"/>
    <w:rsid w:val="00196110"/>
  </w:style>
  <w:style w:type="paragraph" w:customStyle="1" w:styleId="61BBA298F2AC47009E67596A4D321061">
    <w:name w:val="61BBA298F2AC47009E67596A4D321061"/>
    <w:rsid w:val="00196110"/>
  </w:style>
  <w:style w:type="paragraph" w:customStyle="1" w:styleId="169ED40D0DD443578A18AA3C872343AB">
    <w:name w:val="169ED40D0DD443578A18AA3C872343AB"/>
    <w:rsid w:val="00196110"/>
  </w:style>
  <w:style w:type="paragraph" w:customStyle="1" w:styleId="0970749A77834BE6B503955C7AAD1030">
    <w:name w:val="0970749A77834BE6B503955C7AAD1030"/>
    <w:rsid w:val="00196110"/>
  </w:style>
  <w:style w:type="paragraph" w:customStyle="1" w:styleId="71737EB5248B454A8837574ED721C02A">
    <w:name w:val="71737EB5248B454A8837574ED721C02A"/>
    <w:rsid w:val="00196110"/>
  </w:style>
  <w:style w:type="paragraph" w:customStyle="1" w:styleId="652B8B48A2E14D7994760465F321CB2F">
    <w:name w:val="652B8B48A2E14D7994760465F321CB2F"/>
    <w:rsid w:val="00196110"/>
  </w:style>
  <w:style w:type="paragraph" w:customStyle="1" w:styleId="EFD3DBC9468946F497D816BB0AE62D3D">
    <w:name w:val="EFD3DBC9468946F497D816BB0AE62D3D"/>
    <w:rsid w:val="00196110"/>
  </w:style>
  <w:style w:type="paragraph" w:customStyle="1" w:styleId="5C469B92927344E0A5714153ED838BF9">
    <w:name w:val="5C469B92927344E0A5714153ED838BF9"/>
    <w:rsid w:val="00196110"/>
  </w:style>
  <w:style w:type="paragraph" w:customStyle="1" w:styleId="FC4B0DD211C94B369CED6CF84B2C5472">
    <w:name w:val="FC4B0DD211C94B369CED6CF84B2C5472"/>
    <w:rsid w:val="00196110"/>
  </w:style>
  <w:style w:type="paragraph" w:customStyle="1" w:styleId="4935CE18680A42A591D4623DD8C08D3D">
    <w:name w:val="4935CE18680A42A591D4623DD8C08D3D"/>
    <w:rsid w:val="00196110"/>
  </w:style>
  <w:style w:type="paragraph" w:customStyle="1" w:styleId="2E10C55E563E42A9B1430FE7A8C96248">
    <w:name w:val="2E10C55E563E42A9B1430FE7A8C96248"/>
    <w:rsid w:val="00196110"/>
  </w:style>
  <w:style w:type="paragraph" w:customStyle="1" w:styleId="012D06B0D3044460B3819AE13BD98646">
    <w:name w:val="012D06B0D3044460B3819AE13BD98646"/>
    <w:rsid w:val="00196110"/>
  </w:style>
  <w:style w:type="paragraph" w:customStyle="1" w:styleId="6188B9AFFBB74EA18E3831ABCFB002F7">
    <w:name w:val="6188B9AFFBB74EA18E3831ABCFB002F7"/>
    <w:rsid w:val="00A3206B"/>
  </w:style>
  <w:style w:type="paragraph" w:customStyle="1" w:styleId="203B8A892EF047358979E28FD309CE0B">
    <w:name w:val="203B8A892EF047358979E28FD309CE0B"/>
    <w:rsid w:val="00A3206B"/>
  </w:style>
  <w:style w:type="paragraph" w:customStyle="1" w:styleId="4B8088804C314688BDB1EB182412DAEA">
    <w:name w:val="4B8088804C314688BDB1EB182412DAEA"/>
    <w:rsid w:val="00A3206B"/>
  </w:style>
  <w:style w:type="paragraph" w:customStyle="1" w:styleId="C4868E6DFD44474390BB1044CE08E237">
    <w:name w:val="C4868E6DFD44474390BB1044CE08E237"/>
    <w:rsid w:val="00A3206B"/>
  </w:style>
  <w:style w:type="paragraph" w:customStyle="1" w:styleId="D29E690E67DE4740BC85172C646C71DC">
    <w:name w:val="D29E690E67DE4740BC85172C646C71DC"/>
    <w:rsid w:val="00A3206B"/>
  </w:style>
  <w:style w:type="paragraph" w:customStyle="1" w:styleId="BFF2C074C9E74C158CE82E252E7FD5BB">
    <w:name w:val="BFF2C074C9E74C158CE82E252E7FD5BB"/>
    <w:rsid w:val="00A3206B"/>
  </w:style>
  <w:style w:type="paragraph" w:customStyle="1" w:styleId="CBB3EDE1F9684E26A31B8B4D18456E36">
    <w:name w:val="CBB3EDE1F9684E26A31B8B4D18456E36"/>
    <w:rsid w:val="00A3206B"/>
  </w:style>
  <w:style w:type="paragraph" w:customStyle="1" w:styleId="DC6AB3F647484DA0B23F8EF115B629CA">
    <w:name w:val="DC6AB3F647484DA0B23F8EF115B629CA"/>
    <w:rsid w:val="00A3206B"/>
  </w:style>
  <w:style w:type="paragraph" w:customStyle="1" w:styleId="3E9CF491A569422AA65B8EA1762972DA">
    <w:name w:val="3E9CF491A569422AA65B8EA1762972DA"/>
    <w:rsid w:val="00A3206B"/>
  </w:style>
  <w:style w:type="paragraph" w:customStyle="1" w:styleId="9AF284F027074329B9130B21C7BD05EB">
    <w:name w:val="9AF284F027074329B9130B21C7BD05EB"/>
    <w:rsid w:val="00A3206B"/>
  </w:style>
  <w:style w:type="paragraph" w:customStyle="1" w:styleId="6D03CF8A627947388010BE6E8F4CC3B4">
    <w:name w:val="6D03CF8A627947388010BE6E8F4CC3B4"/>
    <w:rsid w:val="00A3206B"/>
  </w:style>
  <w:style w:type="paragraph" w:customStyle="1" w:styleId="813AD28BA8E346A187A5C7F1180B1F5E">
    <w:name w:val="813AD28BA8E346A187A5C7F1180B1F5E"/>
    <w:rsid w:val="00A3206B"/>
  </w:style>
  <w:style w:type="paragraph" w:customStyle="1" w:styleId="844774290DE54924ACEE7AD168303FA7">
    <w:name w:val="844774290DE54924ACEE7AD168303FA7"/>
    <w:rsid w:val="00A3206B"/>
  </w:style>
  <w:style w:type="paragraph" w:customStyle="1" w:styleId="E08BCF5A3E07482984CC5730E225BB6E">
    <w:name w:val="E08BCF5A3E07482984CC5730E225BB6E"/>
    <w:rsid w:val="00A3206B"/>
  </w:style>
  <w:style w:type="paragraph" w:customStyle="1" w:styleId="9ED77A88880247BCB8FF11DBFEB96519">
    <w:name w:val="9ED77A88880247BCB8FF11DBFEB96519"/>
    <w:rsid w:val="00A3206B"/>
  </w:style>
  <w:style w:type="paragraph" w:customStyle="1" w:styleId="53716D96AA5B4D008E6E2C9D12393B72">
    <w:name w:val="53716D96AA5B4D008E6E2C9D12393B72"/>
    <w:rsid w:val="00A3206B"/>
  </w:style>
  <w:style w:type="paragraph" w:customStyle="1" w:styleId="D4E8DBAD2F9A44A48A917818946CE60B">
    <w:name w:val="D4E8DBAD2F9A44A48A917818946CE60B"/>
    <w:rsid w:val="00A3206B"/>
  </w:style>
  <w:style w:type="paragraph" w:customStyle="1" w:styleId="84FB7C3FE55440ADBDA6F3F757F5A62B">
    <w:name w:val="84FB7C3FE55440ADBDA6F3F757F5A62B"/>
    <w:rsid w:val="00A3206B"/>
  </w:style>
  <w:style w:type="paragraph" w:customStyle="1" w:styleId="3916B90B81644445BB10D4B73FB27818">
    <w:name w:val="3916B90B81644445BB10D4B73FB27818"/>
    <w:rsid w:val="00A3206B"/>
  </w:style>
  <w:style w:type="paragraph" w:customStyle="1" w:styleId="F1AD3172250F42899F1CDC0C383980D4">
    <w:name w:val="F1AD3172250F42899F1CDC0C383980D4"/>
    <w:rsid w:val="00A3206B"/>
  </w:style>
  <w:style w:type="paragraph" w:customStyle="1" w:styleId="9DD0D90EC25A42DD94BBED9AF6E0B243">
    <w:name w:val="9DD0D90EC25A42DD94BBED9AF6E0B243"/>
    <w:rsid w:val="00A3206B"/>
  </w:style>
  <w:style w:type="paragraph" w:customStyle="1" w:styleId="2F509BC8B35D460CAE08D1F3ECEC1580">
    <w:name w:val="2F509BC8B35D460CAE08D1F3ECEC1580"/>
    <w:rsid w:val="00A3206B"/>
  </w:style>
  <w:style w:type="paragraph" w:customStyle="1" w:styleId="F02666F438314A86ADE862108922F98C">
    <w:name w:val="F02666F438314A86ADE862108922F98C"/>
    <w:rsid w:val="00F75E10"/>
  </w:style>
  <w:style w:type="paragraph" w:customStyle="1" w:styleId="03FCBCA32C5E4A7F8AF6621886288920">
    <w:name w:val="03FCBCA32C5E4A7F8AF6621886288920"/>
    <w:rsid w:val="009D5AC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7C431465A15834481E0A503FB8369DD" ma:contentTypeVersion="0" ma:contentTypeDescription="Utwórz nowy dokument." ma:contentTypeScope="" ma:versionID="5849c385a508e086a2f218640348f91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2fdb080088ddf1bdd98b8e55b33ddc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794092-C771-4475-B589-70D6843031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5F480F8-66A9-4179-80FF-866928E0F93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3F2244-8760-4FF2-8253-38C561D66FF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78793B1-DDAD-42D6-A163-015C04D514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17</Words>
  <Characters>3106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2-11T17:06:00Z</dcterms:created>
  <dcterms:modified xsi:type="dcterms:W3CDTF">2021-02-11T1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C431465A15834481E0A503FB8369DD</vt:lpwstr>
  </property>
  <property fmtid="{D5CDD505-2E9C-101B-9397-08002B2CF9AE}" pid="3" name="MSIP_Label_b8d9a29f-7d17-4193-85e4-1bef0fc2e901_Enabled">
    <vt:lpwstr>true</vt:lpwstr>
  </property>
  <property fmtid="{D5CDD505-2E9C-101B-9397-08002B2CF9AE}" pid="4" name="MSIP_Label_b8d9a29f-7d17-4193-85e4-1bef0fc2e901_SetDate">
    <vt:lpwstr>2020-12-01T18:56:08Z</vt:lpwstr>
  </property>
  <property fmtid="{D5CDD505-2E9C-101B-9397-08002B2CF9AE}" pid="5" name="MSIP_Label_b8d9a29f-7d17-4193-85e4-1bef0fc2e901_Method">
    <vt:lpwstr>Standard</vt:lpwstr>
  </property>
  <property fmtid="{D5CDD505-2E9C-101B-9397-08002B2CF9AE}" pid="6" name="MSIP_Label_b8d9a29f-7d17-4193-85e4-1bef0fc2e901_Name">
    <vt:lpwstr>b8d9a29f-7d17-4193-85e4-1bef0fc2e901</vt:lpwstr>
  </property>
  <property fmtid="{D5CDD505-2E9C-101B-9397-08002B2CF9AE}" pid="7" name="MSIP_Label_b8d9a29f-7d17-4193-85e4-1bef0fc2e901_SiteId">
    <vt:lpwstr>100b3c99-f3e2-4da0-9c8a-b9d345742c36</vt:lpwstr>
  </property>
  <property fmtid="{D5CDD505-2E9C-101B-9397-08002B2CF9AE}" pid="8" name="MSIP_Label_b8d9a29f-7d17-4193-85e4-1bef0fc2e901_ActionId">
    <vt:lpwstr>964c862d-05d1-4f9d-b885-105b2fcea61d</vt:lpwstr>
  </property>
  <property fmtid="{D5CDD505-2E9C-101B-9397-08002B2CF9AE}" pid="9" name="MSIP_Label_b8d9a29f-7d17-4193-85e4-1bef0fc2e901_ContentBits">
    <vt:lpwstr>2</vt:lpwstr>
  </property>
</Properties>
</file>